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0C7EE" w14:textId="0E3ECD2E" w:rsidR="009C5EE3" w:rsidRPr="00CF28F5" w:rsidRDefault="008C076B" w:rsidP="00827050">
      <w:pPr>
        <w:pBdr>
          <w:top w:val="nil"/>
          <w:left w:val="nil"/>
          <w:bottom w:val="nil"/>
          <w:right w:val="nil"/>
          <w:between w:val="nil"/>
        </w:pBdr>
      </w:pPr>
      <w:r w:rsidRPr="00CF28F5">
        <w:rPr>
          <w:rFonts w:eastAsia="Calibri"/>
          <w:b/>
        </w:rPr>
        <w:t>T</w:t>
      </w:r>
      <w:r w:rsidR="00C31950" w:rsidRPr="00CF28F5">
        <w:rPr>
          <w:rFonts w:eastAsia="Calibri"/>
          <w:b/>
        </w:rPr>
        <w:t>ITLE:</w:t>
      </w:r>
    </w:p>
    <w:p w14:paraId="6C5600B3" w14:textId="7C4D0DAB" w:rsidR="005B3A14" w:rsidRPr="00CF28F5" w:rsidRDefault="00537FF0" w:rsidP="00827050">
      <w:pPr>
        <w:rPr>
          <w:rFonts w:eastAsia="Calibri"/>
          <w:lang w:val="en-GB"/>
        </w:rPr>
      </w:pPr>
      <w:bookmarkStart w:id="0" w:name="_Hlk48298036"/>
      <w:r w:rsidRPr="00CF28F5">
        <w:t xml:space="preserve">Measurement </w:t>
      </w:r>
      <w:r w:rsidR="00460D5B">
        <w:t>o</w:t>
      </w:r>
      <w:r w:rsidR="00460D5B" w:rsidRPr="00CF28F5">
        <w:t>f Myocardial Lactate Production</w:t>
      </w:r>
      <w:r w:rsidR="00460D5B" w:rsidRPr="00CF28F5">
        <w:rPr>
          <w:rFonts w:eastAsia="Calibri"/>
          <w:lang w:val="en-GB"/>
        </w:rPr>
        <w:t xml:space="preserve"> </w:t>
      </w:r>
      <w:r w:rsidR="00460D5B">
        <w:rPr>
          <w:rFonts w:eastAsia="Calibri"/>
          <w:lang w:val="en-GB"/>
        </w:rPr>
        <w:t>f</w:t>
      </w:r>
      <w:r w:rsidR="00460D5B" w:rsidRPr="00CF28F5">
        <w:rPr>
          <w:rFonts w:eastAsia="Calibri"/>
          <w:lang w:val="en-GB"/>
        </w:rPr>
        <w:t xml:space="preserve">or Diagnosis </w:t>
      </w:r>
      <w:r w:rsidR="00460D5B">
        <w:rPr>
          <w:rFonts w:eastAsia="Calibri"/>
          <w:lang w:val="en-GB"/>
        </w:rPr>
        <w:t>o</w:t>
      </w:r>
      <w:r w:rsidR="00460D5B" w:rsidRPr="00CF28F5">
        <w:rPr>
          <w:rFonts w:eastAsia="Calibri"/>
          <w:lang w:val="en-GB"/>
        </w:rPr>
        <w:t xml:space="preserve">f </w:t>
      </w:r>
      <w:r w:rsidR="00460D5B" w:rsidRPr="00CF28F5">
        <w:rPr>
          <w:lang w:val="en-GB"/>
        </w:rPr>
        <w:t xml:space="preserve">Coronary </w:t>
      </w:r>
      <w:r w:rsidR="00460D5B" w:rsidRPr="00CF28F5">
        <w:rPr>
          <w:rFonts w:eastAsia="Calibri"/>
          <w:lang w:val="en-GB"/>
        </w:rPr>
        <w:t>Microvascular Spasm</w:t>
      </w:r>
    </w:p>
    <w:bookmarkEnd w:id="0"/>
    <w:p w14:paraId="32898ACC" w14:textId="77777777" w:rsidR="005B3A14" w:rsidRPr="00CF28F5" w:rsidRDefault="005B3A14" w:rsidP="00827050">
      <w:pPr>
        <w:rPr>
          <w:b/>
          <w:lang w:val="en-GB"/>
        </w:rPr>
      </w:pPr>
    </w:p>
    <w:p w14:paraId="3109ADB0" w14:textId="657AAA6A" w:rsidR="009C5EE3" w:rsidRPr="00CF28F5" w:rsidRDefault="00C31950" w:rsidP="00827050">
      <w:r w:rsidRPr="00CF28F5">
        <w:rPr>
          <w:rFonts w:eastAsia="Calibri"/>
          <w:b/>
        </w:rPr>
        <w:t>AUTHORS AND AFFILIATIONS:</w:t>
      </w:r>
    </w:p>
    <w:p w14:paraId="588F8675" w14:textId="122A031C" w:rsidR="005B3A14" w:rsidRPr="00CF28F5" w:rsidRDefault="00A4492E" w:rsidP="00827050">
      <w:pPr>
        <w:rPr>
          <w:rFonts w:eastAsia="Calibri"/>
          <w:lang w:val="en-GB"/>
        </w:rPr>
      </w:pPr>
      <w:r w:rsidRPr="00CF28F5">
        <w:rPr>
          <w:rFonts w:eastAsia="Calibri"/>
          <w:lang w:val="en-GB"/>
        </w:rPr>
        <w:t>Jun Takahashi</w:t>
      </w:r>
      <w:r w:rsidR="00314FA9" w:rsidRPr="00314FA9">
        <w:rPr>
          <w:rFonts w:eastAsia="Calibri"/>
          <w:vertAlign w:val="superscript"/>
          <w:lang w:val="en-GB"/>
        </w:rPr>
        <w:t>1</w:t>
      </w:r>
      <w:r w:rsidRPr="00CF28F5">
        <w:rPr>
          <w:rFonts w:eastAsia="Calibri"/>
          <w:lang w:val="en-GB"/>
        </w:rPr>
        <w:t xml:space="preserve">, </w:t>
      </w:r>
      <w:r w:rsidR="005B3A14" w:rsidRPr="00CF28F5">
        <w:rPr>
          <w:rFonts w:eastAsia="Calibri"/>
          <w:lang w:val="en-GB"/>
        </w:rPr>
        <w:t>Akira Suda</w:t>
      </w:r>
      <w:r w:rsidR="00314FA9" w:rsidRPr="00314FA9">
        <w:rPr>
          <w:rFonts w:eastAsia="Calibri"/>
          <w:vertAlign w:val="superscript"/>
          <w:lang w:val="en-GB"/>
        </w:rPr>
        <w:t>1</w:t>
      </w:r>
      <w:r w:rsidR="00314FA9">
        <w:rPr>
          <w:rFonts w:eastAsia="Calibri"/>
          <w:lang w:val="en-GB"/>
        </w:rPr>
        <w:t xml:space="preserve">, </w:t>
      </w:r>
      <w:r w:rsidR="00BA7A1A" w:rsidRPr="00CF28F5">
        <w:rPr>
          <w:lang w:val="en-GB"/>
        </w:rPr>
        <w:t>Satoshi Yasuda</w:t>
      </w:r>
      <w:r w:rsidR="00314FA9" w:rsidRPr="00314FA9">
        <w:rPr>
          <w:vertAlign w:val="superscript"/>
          <w:lang w:val="en-GB"/>
        </w:rPr>
        <w:t>1</w:t>
      </w:r>
      <w:r w:rsidR="00BA7A1A" w:rsidRPr="00CF28F5">
        <w:rPr>
          <w:lang w:val="en-GB"/>
        </w:rPr>
        <w:t>,</w:t>
      </w:r>
      <w:r w:rsidR="00314FA9">
        <w:rPr>
          <w:lang w:val="en-GB"/>
        </w:rPr>
        <w:t xml:space="preserve"> </w:t>
      </w:r>
      <w:r w:rsidRPr="00CF28F5">
        <w:rPr>
          <w:rFonts w:eastAsia="Calibri"/>
          <w:lang w:val="en-GB"/>
        </w:rPr>
        <w:t>Hiroaki Shimokawa</w:t>
      </w:r>
      <w:r w:rsidR="00314FA9" w:rsidRPr="00314FA9">
        <w:rPr>
          <w:rFonts w:eastAsia="Calibri"/>
          <w:vertAlign w:val="superscript"/>
          <w:lang w:val="en-GB"/>
        </w:rPr>
        <w:t>1</w:t>
      </w:r>
      <w:r w:rsidR="002D7D0C" w:rsidRPr="002D7D0C">
        <w:t>*</w:t>
      </w:r>
    </w:p>
    <w:p w14:paraId="27CB3C3E" w14:textId="77777777" w:rsidR="00560B6E" w:rsidRPr="00CF28F5" w:rsidRDefault="00560B6E" w:rsidP="00827050">
      <w:pPr>
        <w:rPr>
          <w:lang w:val="en-GB"/>
        </w:rPr>
      </w:pPr>
    </w:p>
    <w:p w14:paraId="0365EBA4" w14:textId="46E6353F" w:rsidR="009C5EE3" w:rsidRDefault="00827050" w:rsidP="00827050">
      <w:pPr>
        <w:rPr>
          <w:rFonts w:eastAsia="Calibri"/>
          <w:lang w:val="en"/>
        </w:rPr>
      </w:pPr>
      <w:r w:rsidRPr="00827050">
        <w:rPr>
          <w:rFonts w:eastAsia="Calibri"/>
          <w:vertAlign w:val="superscript"/>
          <w:lang w:val="en"/>
        </w:rPr>
        <w:t>1</w:t>
      </w:r>
      <w:r w:rsidR="005B3A14" w:rsidRPr="00CF28F5">
        <w:rPr>
          <w:rFonts w:eastAsia="Calibri"/>
          <w:lang w:val="en"/>
        </w:rPr>
        <w:t>Department of Cardiovascular Medicine, Tohoku University Graduate School of Medicine, Sendai, Japan</w:t>
      </w:r>
    </w:p>
    <w:p w14:paraId="0BC53E29" w14:textId="0060F24C" w:rsidR="002D7D0C" w:rsidRDefault="002D7D0C" w:rsidP="00827050">
      <w:pPr>
        <w:rPr>
          <w:rFonts w:eastAsia="Calibri"/>
          <w:lang w:val="en"/>
        </w:rPr>
      </w:pPr>
    </w:p>
    <w:p w14:paraId="086EB8F0" w14:textId="77777777" w:rsidR="002D7D0C" w:rsidRPr="00E117E2" w:rsidRDefault="002D7D0C" w:rsidP="002D7D0C">
      <w:r w:rsidRPr="00E117E2">
        <w:t>Email addresses of the authors:</w:t>
      </w:r>
    </w:p>
    <w:p w14:paraId="1BDF8554" w14:textId="39B8E824" w:rsidR="00E02311" w:rsidRDefault="00E02311" w:rsidP="00E02311">
      <w:pPr>
        <w:rPr>
          <w:lang w:val="pt-BR"/>
        </w:rPr>
      </w:pPr>
      <w:r w:rsidRPr="00CF28F5">
        <w:rPr>
          <w:lang w:val="pt-BR"/>
        </w:rPr>
        <w:t>Jun Takahashi</w:t>
      </w:r>
      <w:r>
        <w:rPr>
          <w:lang w:val="pt-BR"/>
        </w:rPr>
        <w:tab/>
      </w:r>
      <w:r>
        <w:rPr>
          <w:lang w:val="pt-BR"/>
        </w:rPr>
        <w:tab/>
        <w:t>(</w:t>
      </w:r>
      <w:r>
        <w:rPr>
          <w:lang w:val="pt-BR"/>
        </w:rPr>
        <w:fldChar w:fldCharType="begin"/>
      </w:r>
      <w:r>
        <w:rPr>
          <w:lang w:val="pt-BR"/>
        </w:rPr>
        <w:instrText xml:space="preserve"> HYPERLINK "mailto:</w:instrText>
      </w:r>
      <w:r w:rsidRPr="00CF28F5">
        <w:rPr>
          <w:lang w:val="pt-BR"/>
        </w:rPr>
        <w:instrText>jtakahashi@cardio.med.tohoku.ac.jp</w:instrText>
      </w:r>
      <w:r>
        <w:rPr>
          <w:lang w:val="pt-BR"/>
        </w:rPr>
        <w:instrText xml:space="preserve">" </w:instrText>
      </w:r>
      <w:r>
        <w:rPr>
          <w:lang w:val="pt-BR"/>
        </w:rPr>
        <w:fldChar w:fldCharType="separate"/>
      </w:r>
      <w:r w:rsidRPr="00106608">
        <w:rPr>
          <w:rStyle w:val="Hyperlink"/>
          <w:lang w:val="pt-BR"/>
        </w:rPr>
        <w:t>jtakahashi@cardio.med.tohoku.ac.jp</w:t>
      </w:r>
      <w:r>
        <w:rPr>
          <w:lang w:val="pt-BR"/>
        </w:rPr>
        <w:fldChar w:fldCharType="end"/>
      </w:r>
      <w:r>
        <w:rPr>
          <w:lang w:val="pt-BR"/>
        </w:rPr>
        <w:t>)</w:t>
      </w:r>
    </w:p>
    <w:p w14:paraId="2297B9C2" w14:textId="1BA46CC2" w:rsidR="00E02311" w:rsidRDefault="00E02311" w:rsidP="00E02311">
      <w:pPr>
        <w:rPr>
          <w:lang w:val="pt-BR"/>
        </w:rPr>
      </w:pPr>
      <w:r w:rsidRPr="00CF28F5">
        <w:rPr>
          <w:lang w:val="pt-BR"/>
        </w:rPr>
        <w:t>Akira Suda</w:t>
      </w:r>
      <w:r>
        <w:rPr>
          <w:lang w:val="pt-BR"/>
        </w:rPr>
        <w:tab/>
      </w:r>
      <w:r>
        <w:rPr>
          <w:lang w:val="pt-BR"/>
        </w:rPr>
        <w:tab/>
        <w:t>(</w:t>
      </w:r>
      <w:r>
        <w:rPr>
          <w:lang w:val="pt-BR"/>
        </w:rPr>
        <w:fldChar w:fldCharType="begin"/>
      </w:r>
      <w:r>
        <w:rPr>
          <w:lang w:val="pt-BR"/>
        </w:rPr>
        <w:instrText xml:space="preserve"> HYPERLINK "mailto:</w:instrText>
      </w:r>
      <w:r w:rsidRPr="00CF28F5">
        <w:rPr>
          <w:lang w:val="pt-BR"/>
        </w:rPr>
        <w:instrText>akira5885@cardio.med.tohoku.ac.jp</w:instrText>
      </w:r>
      <w:r>
        <w:rPr>
          <w:lang w:val="pt-BR"/>
        </w:rPr>
        <w:instrText xml:space="preserve">" </w:instrText>
      </w:r>
      <w:r>
        <w:rPr>
          <w:lang w:val="pt-BR"/>
        </w:rPr>
        <w:fldChar w:fldCharType="separate"/>
      </w:r>
      <w:r w:rsidRPr="00106608">
        <w:rPr>
          <w:rStyle w:val="Hyperlink"/>
          <w:lang w:val="pt-BR"/>
        </w:rPr>
        <w:t>akira5885@cardio.med.tohoku.ac.jp</w:t>
      </w:r>
      <w:r>
        <w:rPr>
          <w:lang w:val="pt-BR"/>
        </w:rPr>
        <w:fldChar w:fldCharType="end"/>
      </w:r>
      <w:r>
        <w:rPr>
          <w:lang w:val="pt-BR"/>
        </w:rPr>
        <w:t>)</w:t>
      </w:r>
    </w:p>
    <w:p w14:paraId="309853C4" w14:textId="58EF5FF0" w:rsidR="00E02311" w:rsidRDefault="00E02311" w:rsidP="00E02311">
      <w:pPr>
        <w:rPr>
          <w:u w:val="single"/>
          <w:lang w:val="pt-BR"/>
        </w:rPr>
      </w:pPr>
      <w:r w:rsidRPr="00CF28F5">
        <w:rPr>
          <w:lang w:val="pt-BR"/>
        </w:rPr>
        <w:t>Satoshi Yasuda</w:t>
      </w:r>
      <w:r>
        <w:rPr>
          <w:lang w:val="pt-BR"/>
        </w:rPr>
        <w:tab/>
        <w:t>(</w:t>
      </w:r>
      <w:hyperlink r:id="rId8" w:history="1">
        <w:r w:rsidRPr="00106608">
          <w:rPr>
            <w:rStyle w:val="Hyperlink"/>
            <w:rFonts w:hint="eastAsia"/>
            <w:lang w:val="pt-BR"/>
          </w:rPr>
          <w:t>syasuda@cardio.med.tohoku.ac.jp</w:t>
        </w:r>
      </w:hyperlink>
      <w:r>
        <w:rPr>
          <w:u w:val="single"/>
          <w:lang w:val="pt-BR"/>
        </w:rPr>
        <w:t>)</w:t>
      </w:r>
    </w:p>
    <w:p w14:paraId="1BF7C453" w14:textId="0A9148C2" w:rsidR="004C4037" w:rsidRDefault="004C4037" w:rsidP="004C4037">
      <w:pPr>
        <w:rPr>
          <w:lang w:val="pt-BR"/>
        </w:rPr>
      </w:pPr>
      <w:r w:rsidRPr="00CF28F5">
        <w:rPr>
          <w:lang w:val="pt-BR"/>
        </w:rPr>
        <w:t>Hiroaki Shimokawa</w:t>
      </w:r>
      <w:r>
        <w:rPr>
          <w:lang w:val="pt-BR"/>
        </w:rPr>
        <w:tab/>
        <w:t>(</w:t>
      </w:r>
      <w:hyperlink r:id="rId9" w:history="1">
        <w:r w:rsidRPr="00106608">
          <w:rPr>
            <w:rStyle w:val="Hyperlink"/>
            <w:lang w:val="pt-BR"/>
          </w:rPr>
          <w:t>shimo@cardio.med.tohoku.ac.jp</w:t>
        </w:r>
      </w:hyperlink>
      <w:r>
        <w:rPr>
          <w:lang w:val="pt-BR"/>
        </w:rPr>
        <w:t>)</w:t>
      </w:r>
    </w:p>
    <w:p w14:paraId="3C2D33AB" w14:textId="2281E621" w:rsidR="004C4037" w:rsidRDefault="004C4037" w:rsidP="004C4037">
      <w:pPr>
        <w:rPr>
          <w:lang w:val="pt-BR"/>
        </w:rPr>
      </w:pPr>
    </w:p>
    <w:p w14:paraId="665A2F81" w14:textId="77777777" w:rsidR="004C4037" w:rsidRPr="00E117E2" w:rsidRDefault="004C4037" w:rsidP="004C4037">
      <w:pPr>
        <w:rPr>
          <w:color w:val="000000" w:themeColor="text1"/>
        </w:rPr>
      </w:pPr>
      <w:r w:rsidRPr="00E117E2">
        <w:rPr>
          <w:color w:val="000000" w:themeColor="text1"/>
        </w:rPr>
        <w:t>*Email address of the corresponding author:</w:t>
      </w:r>
    </w:p>
    <w:p w14:paraId="58A8CF7E" w14:textId="77777777" w:rsidR="004C4037" w:rsidRDefault="004C4037" w:rsidP="004C4037">
      <w:pPr>
        <w:rPr>
          <w:lang w:val="pt-BR"/>
        </w:rPr>
      </w:pPr>
      <w:r w:rsidRPr="00CF28F5">
        <w:rPr>
          <w:lang w:val="pt-BR"/>
        </w:rPr>
        <w:t>Hiroaki Shimokawa</w:t>
      </w:r>
      <w:r>
        <w:rPr>
          <w:lang w:val="pt-BR"/>
        </w:rPr>
        <w:tab/>
        <w:t>(</w:t>
      </w:r>
      <w:hyperlink r:id="rId10" w:history="1">
        <w:r w:rsidRPr="00106608">
          <w:rPr>
            <w:rStyle w:val="Hyperlink"/>
            <w:lang w:val="pt-BR"/>
          </w:rPr>
          <w:t>shimo@cardio.med.tohoku.ac.jp</w:t>
        </w:r>
      </w:hyperlink>
      <w:r>
        <w:rPr>
          <w:lang w:val="pt-BR"/>
        </w:rPr>
        <w:t>)</w:t>
      </w:r>
    </w:p>
    <w:p w14:paraId="6C66510F" w14:textId="77777777" w:rsidR="004C4037" w:rsidRPr="00CF28F5" w:rsidRDefault="004C4037" w:rsidP="004C4037">
      <w:pPr>
        <w:rPr>
          <w:lang w:val="pt-BR"/>
        </w:rPr>
      </w:pPr>
    </w:p>
    <w:p w14:paraId="780DA826" w14:textId="2DE89D85" w:rsidR="009C5EE3" w:rsidRPr="00CF28F5" w:rsidRDefault="00C31950" w:rsidP="00827050">
      <w:pPr>
        <w:pBdr>
          <w:top w:val="nil"/>
          <w:left w:val="nil"/>
          <w:bottom w:val="nil"/>
          <w:right w:val="nil"/>
          <w:between w:val="nil"/>
        </w:pBdr>
      </w:pPr>
      <w:r w:rsidRPr="00CF28F5">
        <w:rPr>
          <w:rFonts w:eastAsia="Calibri"/>
          <w:b/>
        </w:rPr>
        <w:t>KEYWORDS:</w:t>
      </w:r>
    </w:p>
    <w:p w14:paraId="6649D8F4" w14:textId="2633967E" w:rsidR="009C5EE3" w:rsidRPr="00CF28F5" w:rsidRDefault="00C47A0A" w:rsidP="00827050">
      <w:pPr>
        <w:pBdr>
          <w:top w:val="nil"/>
          <w:left w:val="nil"/>
          <w:bottom w:val="nil"/>
          <w:right w:val="nil"/>
          <w:between w:val="nil"/>
        </w:pBdr>
        <w:rPr>
          <w:rFonts w:eastAsia="Calibri"/>
        </w:rPr>
      </w:pPr>
      <w:r w:rsidRPr="00CF28F5">
        <w:rPr>
          <w:rFonts w:eastAsia="Calibri"/>
        </w:rPr>
        <w:t>lactate</w:t>
      </w:r>
      <w:r w:rsidR="00560B6E" w:rsidRPr="00CF28F5">
        <w:rPr>
          <w:rFonts w:eastAsia="Calibri"/>
        </w:rPr>
        <w:t xml:space="preserve">, coronary sinus, myocardial ischemia, coronary microvascular spasm, acetylcholine provocation testing, </w:t>
      </w:r>
      <w:r w:rsidRPr="00CF28F5">
        <w:rPr>
          <w:rFonts w:eastAsia="Calibri"/>
        </w:rPr>
        <w:t>angina, INOCA</w:t>
      </w:r>
    </w:p>
    <w:p w14:paraId="2224451C" w14:textId="09348E5F" w:rsidR="00560B6E" w:rsidRPr="00CF28F5" w:rsidRDefault="00560B6E" w:rsidP="00827050">
      <w:pPr>
        <w:pBdr>
          <w:top w:val="nil"/>
          <w:left w:val="nil"/>
          <w:bottom w:val="nil"/>
          <w:right w:val="nil"/>
          <w:between w:val="nil"/>
        </w:pBdr>
      </w:pPr>
    </w:p>
    <w:p w14:paraId="3A14EF4B" w14:textId="4FEFB834" w:rsidR="009C5EE3" w:rsidRPr="00CF28F5" w:rsidRDefault="00C31950" w:rsidP="00827050">
      <w:r w:rsidRPr="00CF28F5">
        <w:rPr>
          <w:rFonts w:eastAsia="Calibri"/>
          <w:b/>
        </w:rPr>
        <w:t>SUMMARY:</w:t>
      </w:r>
    </w:p>
    <w:p w14:paraId="502CE43D" w14:textId="43F901B8" w:rsidR="009C5EE3" w:rsidRPr="00FA6CE6" w:rsidRDefault="00D959E8" w:rsidP="00827050">
      <w:bookmarkStart w:id="1" w:name="_Hlk75717575"/>
      <w:bookmarkStart w:id="2" w:name="_Hlk77854197"/>
      <w:r w:rsidRPr="00FA6CE6">
        <w:t>M</w:t>
      </w:r>
      <w:r w:rsidR="00C532B9" w:rsidRPr="00FA6CE6">
        <w:t xml:space="preserve">yocardial lactate production (coronary arterial-venous difference in </w:t>
      </w:r>
      <w:r w:rsidRPr="00FA6CE6">
        <w:t xml:space="preserve">serum </w:t>
      </w:r>
      <w:r w:rsidR="00C532B9" w:rsidRPr="00FA6CE6">
        <w:t xml:space="preserve">lactate </w:t>
      </w:r>
      <w:r w:rsidRPr="00FA6CE6">
        <w:t>level</w:t>
      </w:r>
      <w:r w:rsidR="00C532B9" w:rsidRPr="00FA6CE6">
        <w:t xml:space="preserve">) </w:t>
      </w:r>
      <w:r w:rsidRPr="00FA6CE6">
        <w:t xml:space="preserve">during </w:t>
      </w:r>
      <w:r w:rsidR="00D47BA4" w:rsidRPr="00FA6CE6">
        <w:t xml:space="preserve">coronary spasm </w:t>
      </w:r>
      <w:r w:rsidRPr="00FA6CE6">
        <w:t xml:space="preserve">provocation testing </w:t>
      </w:r>
      <w:r w:rsidR="00C532B9" w:rsidRPr="00FA6CE6">
        <w:t xml:space="preserve">is considered as a </w:t>
      </w:r>
      <w:r w:rsidR="00280FDF" w:rsidRPr="00FA6CE6">
        <w:t xml:space="preserve">highly sensitive </w:t>
      </w:r>
      <w:r w:rsidR="00C532B9" w:rsidRPr="00FA6CE6">
        <w:t xml:space="preserve">marker </w:t>
      </w:r>
      <w:r w:rsidR="00FA6CE6">
        <w:t>that</w:t>
      </w:r>
      <w:r w:rsidR="00C532B9" w:rsidRPr="00FA6CE6">
        <w:t xml:space="preserve"> </w:t>
      </w:r>
      <w:r w:rsidRPr="00FA6CE6">
        <w:t>reflects</w:t>
      </w:r>
      <w:r w:rsidR="00C532B9" w:rsidRPr="00FA6CE6">
        <w:t xml:space="preserve"> acetylcholine-induced myocardial ischemia</w:t>
      </w:r>
      <w:r w:rsidR="0070614E" w:rsidRPr="00FA6CE6">
        <w:t xml:space="preserve"> due to microvascular spasm</w:t>
      </w:r>
      <w:r w:rsidR="00C532B9" w:rsidRPr="00FA6CE6">
        <w:t xml:space="preserve">. </w:t>
      </w:r>
      <w:bookmarkEnd w:id="1"/>
      <w:r w:rsidR="00FA6CE6">
        <w:t>This article</w:t>
      </w:r>
      <w:r w:rsidR="006712FA" w:rsidRPr="00FA6CE6">
        <w:rPr>
          <w:rFonts w:eastAsia="Calibri"/>
        </w:rPr>
        <w:t xml:space="preserve"> presen</w:t>
      </w:r>
      <w:r w:rsidR="00537FF0" w:rsidRPr="00FA6CE6">
        <w:rPr>
          <w:rFonts w:eastAsia="Calibri"/>
        </w:rPr>
        <w:t>t</w:t>
      </w:r>
      <w:r w:rsidR="00FA6CE6">
        <w:rPr>
          <w:rFonts w:eastAsia="Calibri"/>
        </w:rPr>
        <w:t>s</w:t>
      </w:r>
      <w:r w:rsidR="00537FF0" w:rsidRPr="00FA6CE6">
        <w:rPr>
          <w:rFonts w:eastAsia="Calibri"/>
        </w:rPr>
        <w:t xml:space="preserve"> </w:t>
      </w:r>
      <w:r w:rsidR="00FA6CE6">
        <w:rPr>
          <w:rFonts w:eastAsia="Calibri"/>
        </w:rPr>
        <w:t>the</w:t>
      </w:r>
      <w:r w:rsidR="00537FF0" w:rsidRPr="00FA6CE6">
        <w:rPr>
          <w:rFonts w:eastAsia="Calibri"/>
        </w:rPr>
        <w:t xml:space="preserve"> procedures </w:t>
      </w:r>
      <w:r w:rsidR="004E7714" w:rsidRPr="00FA6CE6">
        <w:rPr>
          <w:rFonts w:eastAsia="Calibri"/>
        </w:rPr>
        <w:t>to assess</w:t>
      </w:r>
      <w:r w:rsidR="00537FF0" w:rsidRPr="00FA6CE6">
        <w:rPr>
          <w:rFonts w:eastAsia="Calibri"/>
        </w:rPr>
        <w:t xml:space="preserve"> </w:t>
      </w:r>
      <w:r w:rsidR="00537FF0" w:rsidRPr="00FA6CE6">
        <w:t xml:space="preserve">myocardial lactate production </w:t>
      </w:r>
      <w:r w:rsidR="006712FA" w:rsidRPr="00FA6CE6">
        <w:rPr>
          <w:rFonts w:eastAsia="Calibri"/>
        </w:rPr>
        <w:t>for</w:t>
      </w:r>
      <w:r w:rsidR="00EF6692">
        <w:rPr>
          <w:rFonts w:hint="eastAsia"/>
        </w:rPr>
        <w:t xml:space="preserve"> the diagnosis of</w:t>
      </w:r>
      <w:r w:rsidR="004E7714" w:rsidRPr="00FA6CE6">
        <w:rPr>
          <w:rFonts w:eastAsia="Calibri"/>
        </w:rPr>
        <w:t xml:space="preserve"> </w:t>
      </w:r>
      <w:r w:rsidR="00FD4DF7" w:rsidRPr="00FA6CE6">
        <w:rPr>
          <w:rFonts w:eastAsia="Calibri"/>
        </w:rPr>
        <w:t>coronary microvascular spasm</w:t>
      </w:r>
      <w:r w:rsidR="006712FA" w:rsidRPr="00FA6CE6">
        <w:rPr>
          <w:rFonts w:eastAsia="Calibri"/>
        </w:rPr>
        <w:t>.</w:t>
      </w:r>
      <w:bookmarkEnd w:id="2"/>
    </w:p>
    <w:p w14:paraId="6CF7AC6E" w14:textId="77777777" w:rsidR="0097253D" w:rsidRDefault="0097253D" w:rsidP="00827050">
      <w:pPr>
        <w:rPr>
          <w:rFonts w:eastAsia="Calibri"/>
          <w:b/>
        </w:rPr>
      </w:pPr>
    </w:p>
    <w:p w14:paraId="6CE052AC" w14:textId="42C3BE4B" w:rsidR="009C5EE3" w:rsidRPr="0097253D" w:rsidRDefault="00C31950" w:rsidP="00827050">
      <w:pPr>
        <w:rPr>
          <w:rFonts w:eastAsia="Calibri"/>
          <w:b/>
        </w:rPr>
      </w:pPr>
      <w:r w:rsidRPr="00CF28F5">
        <w:rPr>
          <w:rFonts w:eastAsia="Calibri"/>
          <w:b/>
        </w:rPr>
        <w:t>ABSTRACT:</w:t>
      </w:r>
    </w:p>
    <w:p w14:paraId="7FECA606" w14:textId="169D3908" w:rsidR="009C5EE3" w:rsidRPr="00850342" w:rsidRDefault="00C83229" w:rsidP="00827050">
      <w:bookmarkStart w:id="3" w:name="_Hlk75750013"/>
      <w:r w:rsidRPr="00850342">
        <w:t>In a</w:t>
      </w:r>
      <w:r w:rsidR="005B3A14" w:rsidRPr="00850342">
        <w:t xml:space="preserve">bout </w:t>
      </w:r>
      <w:r w:rsidRPr="00850342">
        <w:t>a quarter</w:t>
      </w:r>
      <w:r w:rsidR="005B3A14" w:rsidRPr="00850342">
        <w:t xml:space="preserve"> of patients with angina and </w:t>
      </w:r>
      <w:r w:rsidR="00524BC8" w:rsidRPr="00850342">
        <w:t>non-obstructive coronary arteries</w:t>
      </w:r>
      <w:r w:rsidRPr="00850342">
        <w:t>,</w:t>
      </w:r>
      <w:r w:rsidR="005B3A14" w:rsidRPr="00850342">
        <w:t xml:space="preserve"> no epicardial spasm </w:t>
      </w:r>
      <w:r w:rsidRPr="00850342">
        <w:t xml:space="preserve">is noted on coronary arteriography </w:t>
      </w:r>
      <w:r w:rsidR="005B3A14" w:rsidRPr="00850342">
        <w:t xml:space="preserve">during </w:t>
      </w:r>
      <w:r w:rsidR="00D009CB">
        <w:t xml:space="preserve">an </w:t>
      </w:r>
      <w:r w:rsidR="005B3A14" w:rsidRPr="00850342">
        <w:t>angina attack.</w:t>
      </w:r>
      <w:r w:rsidR="00E7585E">
        <w:t xml:space="preserve"> </w:t>
      </w:r>
      <w:r w:rsidR="005B3A14" w:rsidRPr="00850342">
        <w:t xml:space="preserve">Since </w:t>
      </w:r>
      <w:r w:rsidR="00D009CB">
        <w:t xml:space="preserve">the </w:t>
      </w:r>
      <w:r w:rsidR="005B3A14" w:rsidRPr="00850342">
        <w:t xml:space="preserve">pressure-rate product </w:t>
      </w:r>
      <w:r w:rsidRPr="00850342">
        <w:t xml:space="preserve">is almost identical </w:t>
      </w:r>
      <w:r w:rsidR="005B3A14" w:rsidRPr="00850342">
        <w:t xml:space="preserve">at rest and the onset of </w:t>
      </w:r>
      <w:r w:rsidR="00FD7327" w:rsidRPr="00850342">
        <w:t>attack</w:t>
      </w:r>
      <w:r w:rsidR="005B3A14" w:rsidRPr="00850342">
        <w:t xml:space="preserve"> in those patients, the decrease in coronary blood flow rather than increased myocardial oxygen consumption is </w:t>
      </w:r>
      <w:r w:rsidR="00D009CB">
        <w:t>likely to explain</w:t>
      </w:r>
      <w:r w:rsidR="005B3A14" w:rsidRPr="00850342">
        <w:t xml:space="preserve"> myocardial ischemia, indicating </w:t>
      </w:r>
      <w:r w:rsidR="00537FF0" w:rsidRPr="00850342">
        <w:t>a</w:t>
      </w:r>
      <w:r w:rsidR="00FD7327" w:rsidRPr="00850342">
        <w:t xml:space="preserve"> </w:t>
      </w:r>
      <w:r w:rsidR="00CC3284" w:rsidRPr="00850342">
        <w:rPr>
          <w:rFonts w:eastAsia="MS Mincho"/>
        </w:rPr>
        <w:t>substantial</w:t>
      </w:r>
      <w:r w:rsidR="00FD7327" w:rsidRPr="00850342">
        <w:t xml:space="preserve"> </w:t>
      </w:r>
      <w:r w:rsidR="00537FF0" w:rsidRPr="00850342">
        <w:t xml:space="preserve">involvement </w:t>
      </w:r>
      <w:r w:rsidR="00FD7327" w:rsidRPr="00850342">
        <w:t>with</w:t>
      </w:r>
      <w:r w:rsidR="005B3A14" w:rsidRPr="00850342">
        <w:t xml:space="preserve"> coronary microvascular spasm (MVS)</w:t>
      </w:r>
      <w:r w:rsidR="00AB017F" w:rsidRPr="00850342">
        <w:t>.</w:t>
      </w:r>
      <w:bookmarkStart w:id="4" w:name="_Hlk70590672"/>
      <w:bookmarkEnd w:id="3"/>
      <w:r w:rsidR="00E7585E">
        <w:t xml:space="preserve"> </w:t>
      </w:r>
      <w:r w:rsidR="00F5477C" w:rsidRPr="00850342">
        <w:t>Myocardial lactate production</w:t>
      </w:r>
      <w:r w:rsidR="00CD57C0" w:rsidRPr="00850342">
        <w:t>,</w:t>
      </w:r>
      <w:r w:rsidR="00F5477C" w:rsidRPr="00850342">
        <w:t xml:space="preserve"> </w:t>
      </w:r>
      <w:r w:rsidR="00CD57C0" w:rsidRPr="00850342">
        <w:t xml:space="preserve">which could be defined as </w:t>
      </w:r>
      <w:r w:rsidR="00BF4F00">
        <w:t xml:space="preserve">a negative myocardial lactate extraction ratio (ratio of </w:t>
      </w:r>
      <w:r w:rsidR="00BC6070">
        <w:t xml:space="preserve">the </w:t>
      </w:r>
      <w:r w:rsidR="00BF4F00">
        <w:t>coronary arterial-venous difference in lactate concentration to arterial concentration), is considered</w:t>
      </w:r>
      <w:r w:rsidR="00CD5E6A" w:rsidRPr="00850342">
        <w:t xml:space="preserve"> indicative of objective evidence to support the emerging myocardial ischemia</w:t>
      </w:r>
      <w:r w:rsidR="00F5477C" w:rsidRPr="00850342">
        <w:t>.</w:t>
      </w:r>
      <w:r w:rsidR="00E7585E">
        <w:t xml:space="preserve"> </w:t>
      </w:r>
      <w:r w:rsidR="00CD57C0" w:rsidRPr="00850342">
        <w:t>T</w:t>
      </w:r>
      <w:r w:rsidR="00CD5E6A" w:rsidRPr="00850342">
        <w:t xml:space="preserve">hus, </w:t>
      </w:r>
      <w:r w:rsidR="00B52266" w:rsidRPr="00850342">
        <w:t xml:space="preserve">monitoring of </w:t>
      </w:r>
      <w:r w:rsidR="00F5477C" w:rsidRPr="00850342">
        <w:t xml:space="preserve">the </w:t>
      </w:r>
      <w:r w:rsidR="00B52266" w:rsidRPr="00850342">
        <w:t>myocardial lactate production</w:t>
      </w:r>
      <w:r w:rsidR="00BF4F00">
        <w:t xml:space="preserve"> and the emergence of chest pain and ischemic electrocardiographic changes during acetylcholine (</w:t>
      </w:r>
      <w:proofErr w:type="spellStart"/>
      <w:r w:rsidR="00BF4F00">
        <w:t>ACh</w:t>
      </w:r>
      <w:proofErr w:type="spellEnd"/>
      <w:r w:rsidR="00BF4F00">
        <w:t>) provocation testing</w:t>
      </w:r>
      <w:r w:rsidR="00B52266" w:rsidRPr="00850342">
        <w:t xml:space="preserve"> is</w:t>
      </w:r>
      <w:r w:rsidR="008D7EA2" w:rsidRPr="00850342">
        <w:t xml:space="preserve"> of significant value</w:t>
      </w:r>
      <w:r w:rsidR="00CD57C0" w:rsidRPr="00850342">
        <w:t xml:space="preserve"> for detecting the entity of MVS.</w:t>
      </w:r>
      <w:bookmarkStart w:id="5" w:name="_Hlk77426813"/>
      <w:bookmarkStart w:id="6" w:name="_Hlk77426591"/>
      <w:r w:rsidR="00BC6070">
        <w:t xml:space="preserve"> P</w:t>
      </w:r>
      <w:r w:rsidR="00FC37DC" w:rsidRPr="00850342">
        <w:t xml:space="preserve">ractically, </w:t>
      </w:r>
      <w:r w:rsidR="00D36783">
        <w:t>1</w:t>
      </w:r>
      <w:r w:rsidR="00D36783" w:rsidRPr="00850342">
        <w:t xml:space="preserve"> </w:t>
      </w:r>
      <w:r w:rsidR="00A9645F" w:rsidRPr="00850342">
        <w:t xml:space="preserve">min after </w:t>
      </w:r>
      <w:r w:rsidR="00FC37DC" w:rsidRPr="00850342">
        <w:t xml:space="preserve">incremental doses of </w:t>
      </w:r>
      <w:proofErr w:type="spellStart"/>
      <w:r w:rsidR="00FC37DC" w:rsidRPr="00850342">
        <w:t>ACh</w:t>
      </w:r>
      <w:proofErr w:type="spellEnd"/>
      <w:r w:rsidR="00FC37DC" w:rsidRPr="00850342">
        <w:t xml:space="preserve"> (20, 50, and 100 </w:t>
      </w:r>
      <w:r w:rsidR="00FC37DC" w:rsidRPr="00850342">
        <w:sym w:font="Symbol" w:char="F06D"/>
      </w:r>
      <w:r w:rsidR="00FC37DC" w:rsidRPr="00850342">
        <w:t>g) are administered into the left coronary artery (LCA)</w:t>
      </w:r>
      <w:r w:rsidR="00A9645F" w:rsidRPr="00850342">
        <w:t>,</w:t>
      </w:r>
      <w:r w:rsidR="00A45F1E" w:rsidRPr="00850342">
        <w:t xml:space="preserve"> </w:t>
      </w:r>
      <w:r w:rsidR="00FC37DC" w:rsidRPr="00850342">
        <w:t>paired samples of 1 mL of blood are collected from the LCA ostium and coronary sinus for measurement of lactate concentration by a calibrated automatic lactate analyzer.</w:t>
      </w:r>
      <w:bookmarkEnd w:id="5"/>
      <w:bookmarkEnd w:id="6"/>
      <w:r w:rsidR="00E7585E">
        <w:t xml:space="preserve"> </w:t>
      </w:r>
      <w:r w:rsidR="008D36DE" w:rsidRPr="00850342">
        <w:t>Then</w:t>
      </w:r>
      <w:r w:rsidR="00B9642C" w:rsidRPr="00850342">
        <w:t xml:space="preserve">, </w:t>
      </w:r>
      <w:r w:rsidR="000306F3" w:rsidRPr="00850342">
        <w:t xml:space="preserve">the development of </w:t>
      </w:r>
      <w:r w:rsidR="00B9642C" w:rsidRPr="00850342">
        <w:lastRenderedPageBreak/>
        <w:t xml:space="preserve">MVS could be </w:t>
      </w:r>
      <w:r w:rsidR="008D36DE" w:rsidRPr="00850342">
        <w:t>confirmed</w:t>
      </w:r>
      <w:r w:rsidR="00B9642C" w:rsidRPr="00850342">
        <w:t xml:space="preserve"> </w:t>
      </w:r>
      <w:r w:rsidR="00D2537F" w:rsidRPr="00850342">
        <w:t>by</w:t>
      </w:r>
      <w:r w:rsidR="00B9642C" w:rsidRPr="00850342">
        <w:t xml:space="preserve"> </w:t>
      </w:r>
      <w:r w:rsidR="008D36DE" w:rsidRPr="00850342">
        <w:t>negative myocardial lactate extraction ratio</w:t>
      </w:r>
      <w:r w:rsidR="00B9642C" w:rsidRPr="00850342">
        <w:t xml:space="preserve"> despite the absence of angiographically demonstrable epicardial coronary spasm or </w:t>
      </w:r>
      <w:r w:rsidR="00DC2654">
        <w:t>before</w:t>
      </w:r>
      <w:r w:rsidR="00B9642C" w:rsidRPr="00850342">
        <w:t xml:space="preserve"> </w:t>
      </w:r>
      <w:r w:rsidR="00692BA8" w:rsidRPr="00850342">
        <w:t>its</w:t>
      </w:r>
      <w:r w:rsidR="00B9642C" w:rsidRPr="00850342">
        <w:t xml:space="preserve"> occurrence </w:t>
      </w:r>
      <w:r w:rsidR="00565CAC" w:rsidRPr="00850342">
        <w:t>throughout</w:t>
      </w:r>
      <w:r w:rsidR="00692BA8" w:rsidRPr="00850342">
        <w:t xml:space="preserve"> </w:t>
      </w:r>
      <w:proofErr w:type="spellStart"/>
      <w:r w:rsidR="00692BA8" w:rsidRPr="00850342">
        <w:t>ACh</w:t>
      </w:r>
      <w:proofErr w:type="spellEnd"/>
      <w:r w:rsidR="00692BA8" w:rsidRPr="00850342">
        <w:t xml:space="preserve"> provocation testing. </w:t>
      </w:r>
      <w:bookmarkEnd w:id="4"/>
      <w:r w:rsidR="005B3A14" w:rsidRPr="00850342">
        <w:t xml:space="preserve">In conclusion, </w:t>
      </w:r>
      <w:r w:rsidR="00780358" w:rsidRPr="00850342">
        <w:t>assessment</w:t>
      </w:r>
      <w:r w:rsidR="008B4D71" w:rsidRPr="00850342">
        <w:t xml:space="preserve"> of myocardial lactate production is</w:t>
      </w:r>
      <w:r w:rsidR="005B3A14" w:rsidRPr="00850342">
        <w:t xml:space="preserve"> essential and </w:t>
      </w:r>
      <w:r w:rsidR="00DC2654">
        <w:t>valuable</w:t>
      </w:r>
      <w:r w:rsidR="005B3A14" w:rsidRPr="00850342">
        <w:t xml:space="preserve"> for </w:t>
      </w:r>
      <w:r w:rsidR="00DC2654">
        <w:t xml:space="preserve">the </w:t>
      </w:r>
      <w:r w:rsidR="005B3A14" w:rsidRPr="00850342">
        <w:t>diagnosis of MVS.</w:t>
      </w:r>
    </w:p>
    <w:p w14:paraId="42420465" w14:textId="6BC09177" w:rsidR="00D06331" w:rsidRPr="00CF28F5" w:rsidRDefault="00D06331" w:rsidP="00827050"/>
    <w:p w14:paraId="34AA307D" w14:textId="28A1B083" w:rsidR="009C5EE3" w:rsidRPr="00CF28F5" w:rsidRDefault="00C31950" w:rsidP="00827050">
      <w:r w:rsidRPr="00CF28F5">
        <w:rPr>
          <w:rFonts w:eastAsia="Calibri"/>
          <w:b/>
        </w:rPr>
        <w:t>INTRODUCTION:</w:t>
      </w:r>
    </w:p>
    <w:p w14:paraId="47D2939E" w14:textId="05A5B357" w:rsidR="00A95F63" w:rsidRDefault="0015175E" w:rsidP="00827050">
      <w:pPr>
        <w:rPr>
          <w:rFonts w:eastAsia="Calibri"/>
        </w:rPr>
      </w:pPr>
      <w:r w:rsidRPr="00CF28F5">
        <w:t xml:space="preserve">Recent studies demonstrated that </w:t>
      </w:r>
      <w:r w:rsidR="0004346F" w:rsidRPr="00CF28F5">
        <w:t>i</w:t>
      </w:r>
      <w:r w:rsidRPr="00CF28F5">
        <w:t xml:space="preserve">schemia with non-obstructive coronary arteries (INOCA) </w:t>
      </w:r>
      <w:r w:rsidR="00524BC8" w:rsidRPr="00CF28F5">
        <w:t>is</w:t>
      </w:r>
      <w:r w:rsidRPr="00CF28F5">
        <w:t xml:space="preserve"> caused mainly by </w:t>
      </w:r>
      <w:r w:rsidR="0004346F" w:rsidRPr="00CF28F5">
        <w:t>functional coronary vasomotion disorders, including epicardial a</w:t>
      </w:r>
      <w:r w:rsidR="00200E50">
        <w:t>nd</w:t>
      </w:r>
      <w:r w:rsidR="0004346F" w:rsidRPr="00CF28F5">
        <w:t xml:space="preserve"> microvascular spasm</w:t>
      </w:r>
      <w:r w:rsidR="00200E50">
        <w:t>s</w:t>
      </w:r>
      <w:r w:rsidR="00200E50" w:rsidRPr="00CF28F5">
        <w:rPr>
          <w:noProof/>
          <w:vertAlign w:val="superscript"/>
        </w:rPr>
        <w:t>1</w:t>
      </w:r>
      <w:r w:rsidR="0004346F" w:rsidRPr="00CF28F5">
        <w:t>.</w:t>
      </w:r>
      <w:r w:rsidR="00595527">
        <w:t xml:space="preserve"> </w:t>
      </w:r>
      <w:r w:rsidR="005A05C2" w:rsidRPr="00CF28F5">
        <w:t>T</w:t>
      </w:r>
      <w:r w:rsidR="0004346F" w:rsidRPr="00CF28F5">
        <w:t>he diagnosis of coronar</w:t>
      </w:r>
      <w:r w:rsidR="008B4D71" w:rsidRPr="00CF28F5">
        <w:t>y vasoconstrictor dysfunction at</w:t>
      </w:r>
      <w:r w:rsidR="0004346F" w:rsidRPr="00CF28F5">
        <w:t xml:space="preserve"> the epicardial and/or microvascular level</w:t>
      </w:r>
      <w:r w:rsidR="00524BC8" w:rsidRPr="00CF28F5">
        <w:t>s</w:t>
      </w:r>
      <w:r w:rsidR="0004346F" w:rsidRPr="00CF28F5">
        <w:t xml:space="preserve"> </w:t>
      </w:r>
      <w:r w:rsidR="003F078E" w:rsidRPr="00CF28F5">
        <w:t xml:space="preserve">often </w:t>
      </w:r>
      <w:r w:rsidR="0004346F" w:rsidRPr="00CF28F5">
        <w:t>requires</w:t>
      </w:r>
      <w:r w:rsidR="003F554B">
        <w:t xml:space="preserve"> </w:t>
      </w:r>
      <w:r w:rsidR="0004346F" w:rsidRPr="00CF28F5">
        <w:t xml:space="preserve">intracoronary </w:t>
      </w:r>
      <w:r w:rsidR="005A05C2" w:rsidRPr="00CF28F5">
        <w:t xml:space="preserve">provocation testing with </w:t>
      </w:r>
      <w:r w:rsidR="003F554B">
        <w:t xml:space="preserve">a </w:t>
      </w:r>
      <w:r w:rsidR="005A05C2" w:rsidRPr="00CF28F5">
        <w:t>pharmacologic</w:t>
      </w:r>
      <w:r w:rsidR="008B4D71" w:rsidRPr="00CF28F5">
        <w:t>al</w:t>
      </w:r>
      <w:r w:rsidR="005A05C2" w:rsidRPr="00CF28F5">
        <w:t xml:space="preserve"> vasoactive agent such as acetylcholine (</w:t>
      </w:r>
      <w:proofErr w:type="spellStart"/>
      <w:r w:rsidR="005A05C2" w:rsidRPr="00CF28F5">
        <w:t>ACh</w:t>
      </w:r>
      <w:proofErr w:type="spellEnd"/>
      <w:r w:rsidR="005A05C2" w:rsidRPr="00CF28F5">
        <w:t>) during coronary angiography</w:t>
      </w:r>
      <w:r w:rsidR="003F554B" w:rsidRPr="00CF28F5">
        <w:rPr>
          <w:noProof/>
          <w:vertAlign w:val="superscript"/>
        </w:rPr>
        <w:t>2</w:t>
      </w:r>
      <w:r w:rsidR="005A05C2" w:rsidRPr="00CF28F5">
        <w:t>.</w:t>
      </w:r>
      <w:r w:rsidR="004B71E0">
        <w:t xml:space="preserve"> </w:t>
      </w:r>
      <w:r w:rsidR="008B4D71" w:rsidRPr="00CF28F5">
        <w:t>Many</w:t>
      </w:r>
      <w:r w:rsidR="00FE5E65" w:rsidRPr="00CF28F5">
        <w:rPr>
          <w:rFonts w:eastAsia="Calibri"/>
        </w:rPr>
        <w:t xml:space="preserve"> </w:t>
      </w:r>
      <w:r w:rsidR="008B4D71" w:rsidRPr="00CF28F5">
        <w:t xml:space="preserve">patients with </w:t>
      </w:r>
      <w:r w:rsidR="008B4D71" w:rsidRPr="00CF28F5">
        <w:rPr>
          <w:rFonts w:eastAsia="Calibri"/>
        </w:rPr>
        <w:t>INOCA ha</w:t>
      </w:r>
      <w:r w:rsidR="008B4D71" w:rsidRPr="00CF28F5">
        <w:t>ve</w:t>
      </w:r>
      <w:r w:rsidR="00FE5E65" w:rsidRPr="00CF28F5">
        <w:rPr>
          <w:rFonts w:eastAsia="Calibri"/>
        </w:rPr>
        <w:t xml:space="preserve"> no epicardial spasm </w:t>
      </w:r>
      <w:r w:rsidR="008B4D71" w:rsidRPr="00CF28F5">
        <w:rPr>
          <w:rFonts w:eastAsia="Calibri"/>
        </w:rPr>
        <w:t xml:space="preserve">on coronary arteriography </w:t>
      </w:r>
      <w:r w:rsidR="008B4D71" w:rsidRPr="00CF28F5">
        <w:t>despite</w:t>
      </w:r>
      <w:r w:rsidR="00F6771F" w:rsidRPr="00CF28F5">
        <w:rPr>
          <w:rFonts w:eastAsia="Calibri"/>
        </w:rPr>
        <w:t xml:space="preserve"> the development of </w:t>
      </w:r>
      <w:r w:rsidR="00FE5E65" w:rsidRPr="00CF28F5">
        <w:rPr>
          <w:rFonts w:eastAsia="Calibri"/>
        </w:rPr>
        <w:t>angina attack</w:t>
      </w:r>
      <w:r w:rsidR="00F518BC" w:rsidRPr="00CF28F5">
        <w:rPr>
          <w:rFonts w:eastAsia="Calibri"/>
        </w:rPr>
        <w:t xml:space="preserve"> and ischemic </w:t>
      </w:r>
      <w:r w:rsidR="00FA309D" w:rsidRPr="00CF28F5">
        <w:rPr>
          <w:rFonts w:eastAsia="Calibri"/>
        </w:rPr>
        <w:t>electrocardiographic (</w:t>
      </w:r>
      <w:r w:rsidR="00F518BC" w:rsidRPr="00CF28F5">
        <w:rPr>
          <w:rFonts w:eastAsia="Calibri"/>
        </w:rPr>
        <w:t>ECG</w:t>
      </w:r>
      <w:r w:rsidR="00FA309D" w:rsidRPr="00CF28F5">
        <w:rPr>
          <w:rFonts w:eastAsia="Calibri"/>
        </w:rPr>
        <w:t>)</w:t>
      </w:r>
      <w:r w:rsidR="00F518BC" w:rsidRPr="00CF28F5">
        <w:rPr>
          <w:rFonts w:eastAsia="Calibri"/>
        </w:rPr>
        <w:t xml:space="preserve"> changes</w:t>
      </w:r>
      <w:r w:rsidR="002B68DA" w:rsidRPr="00CF28F5">
        <w:rPr>
          <w:rFonts w:eastAsia="Calibri"/>
        </w:rPr>
        <w:t xml:space="preserve"> in response to intracoronary ACh</w:t>
      </w:r>
      <w:r w:rsidR="00BC6397" w:rsidRPr="00CF28F5">
        <w:rPr>
          <w:rFonts w:eastAsia="Calibri"/>
          <w:noProof/>
          <w:vertAlign w:val="superscript"/>
        </w:rPr>
        <w:t>3</w:t>
      </w:r>
      <w:r w:rsidR="00FE5E65" w:rsidRPr="00CF28F5">
        <w:rPr>
          <w:rFonts w:eastAsia="Calibri"/>
        </w:rPr>
        <w:t>.</w:t>
      </w:r>
      <w:r w:rsidR="005A05C2" w:rsidRPr="00CF28F5">
        <w:t xml:space="preserve"> </w:t>
      </w:r>
      <w:r w:rsidR="00AE51BF" w:rsidRPr="00BC6397">
        <w:rPr>
          <w:rFonts w:eastAsia="MS Mincho"/>
        </w:rPr>
        <w:t xml:space="preserve">Since </w:t>
      </w:r>
      <w:r w:rsidR="00BC6397" w:rsidRPr="00BC6397">
        <w:rPr>
          <w:rFonts w:eastAsia="MS Mincho"/>
        </w:rPr>
        <w:t xml:space="preserve">the </w:t>
      </w:r>
      <w:r w:rsidR="00AE51BF" w:rsidRPr="00BC6397">
        <w:rPr>
          <w:rFonts w:eastAsia="MS Mincho"/>
        </w:rPr>
        <w:t xml:space="preserve">pressure-rate product is almost identical at rest and the onset of attack in those patients, the decrease in coronary blood flow rather than increased myocardial oxygen consumption is </w:t>
      </w:r>
      <w:r w:rsidR="00BC6397" w:rsidRPr="00BC6397">
        <w:rPr>
          <w:rFonts w:eastAsia="MS Mincho"/>
        </w:rPr>
        <w:t>likely to explain</w:t>
      </w:r>
      <w:r w:rsidR="00AE51BF" w:rsidRPr="00BC6397">
        <w:rPr>
          <w:rFonts w:eastAsia="MS Mincho"/>
        </w:rPr>
        <w:t xml:space="preserve"> myocardial ischemia, indicating a </w:t>
      </w:r>
      <w:r w:rsidR="00CC3284" w:rsidRPr="00BC6397">
        <w:rPr>
          <w:rFonts w:eastAsia="MS Mincho"/>
        </w:rPr>
        <w:t>substantial</w:t>
      </w:r>
      <w:r w:rsidR="00AE51BF" w:rsidRPr="00BC6397">
        <w:rPr>
          <w:rFonts w:eastAsia="MS Mincho"/>
        </w:rPr>
        <w:t xml:space="preserve"> involvement with coronary microvascular spasm (MVS).</w:t>
      </w:r>
      <w:r w:rsidR="004B71E0">
        <w:rPr>
          <w:rFonts w:eastAsia="MS Mincho"/>
        </w:rPr>
        <w:t xml:space="preserve"> A</w:t>
      </w:r>
      <w:r w:rsidR="002A3D9D" w:rsidRPr="00CF28F5">
        <w:rPr>
          <w:rFonts w:eastAsia="Calibri"/>
        </w:rPr>
        <w:t>dditionally</w:t>
      </w:r>
      <w:r w:rsidR="006A08BE" w:rsidRPr="00CF28F5">
        <w:rPr>
          <w:rFonts w:eastAsia="Calibri"/>
        </w:rPr>
        <w:t xml:space="preserve">, </w:t>
      </w:r>
      <w:r w:rsidR="002A3D9D" w:rsidRPr="00CF28F5">
        <w:rPr>
          <w:rFonts w:eastAsia="Calibri"/>
        </w:rPr>
        <w:t xml:space="preserve">MVS </w:t>
      </w:r>
      <w:r w:rsidR="00676F08" w:rsidRPr="00CF28F5">
        <w:rPr>
          <w:rFonts w:eastAsia="Calibri"/>
        </w:rPr>
        <w:t xml:space="preserve">also </w:t>
      </w:r>
      <w:r w:rsidR="00A8472F" w:rsidRPr="00CF28F5">
        <w:rPr>
          <w:rFonts w:eastAsia="Calibri"/>
        </w:rPr>
        <w:t xml:space="preserve">seems to </w:t>
      </w:r>
      <w:r w:rsidR="008B4D71" w:rsidRPr="00CF28F5">
        <w:t>be involved in</w:t>
      </w:r>
      <w:r w:rsidR="008B4D71" w:rsidRPr="00CF28F5">
        <w:rPr>
          <w:rFonts w:eastAsia="Calibri"/>
        </w:rPr>
        <w:t xml:space="preserve"> </w:t>
      </w:r>
      <w:r w:rsidR="002A3D9D" w:rsidRPr="00CF28F5">
        <w:rPr>
          <w:rFonts w:eastAsia="Calibri"/>
        </w:rPr>
        <w:t xml:space="preserve">angina in a quarter of patients with </w:t>
      </w:r>
      <w:r w:rsidR="000D086C" w:rsidRPr="00CF28F5">
        <w:rPr>
          <w:rFonts w:eastAsia="Calibri"/>
        </w:rPr>
        <w:t xml:space="preserve">vasospastic angina (VSA) </w:t>
      </w:r>
      <w:r w:rsidR="00A8472F" w:rsidRPr="00CF28F5">
        <w:rPr>
          <w:rFonts w:eastAsia="Calibri"/>
        </w:rPr>
        <w:t xml:space="preserve">due to </w:t>
      </w:r>
      <w:r w:rsidR="002A3D9D" w:rsidRPr="00CF28F5">
        <w:rPr>
          <w:rFonts w:eastAsia="Calibri"/>
        </w:rPr>
        <w:t>epicardial coronary spasm</w:t>
      </w:r>
      <w:r w:rsidR="00A95F63" w:rsidRPr="00CF28F5">
        <w:rPr>
          <w:rFonts w:eastAsia="Calibri"/>
          <w:noProof/>
          <w:vertAlign w:val="superscript"/>
        </w:rPr>
        <w:t>4</w:t>
      </w:r>
      <w:r w:rsidR="002A3D9D" w:rsidRPr="00CF28F5">
        <w:rPr>
          <w:rFonts w:eastAsia="Calibri"/>
        </w:rPr>
        <w:t>.</w:t>
      </w:r>
    </w:p>
    <w:p w14:paraId="72218DCB" w14:textId="5DFD6BCD" w:rsidR="00C4604F" w:rsidRPr="00CF28F5" w:rsidRDefault="00C4604F" w:rsidP="00827050"/>
    <w:p w14:paraId="70F7655F" w14:textId="5E1D8BFC" w:rsidR="009C5EE3" w:rsidRPr="00240620" w:rsidRDefault="00CC3284" w:rsidP="00827050">
      <w:pPr>
        <w:rPr>
          <w:rFonts w:eastAsia="Calibri"/>
          <w:lang w:val="en-GB"/>
        </w:rPr>
      </w:pPr>
      <w:bookmarkStart w:id="7" w:name="_Hlk77429290"/>
      <w:r w:rsidRPr="00240620">
        <w:t xml:space="preserve">Since no technique is available for visualizing coronary </w:t>
      </w:r>
      <w:proofErr w:type="spellStart"/>
      <w:r w:rsidRPr="00240620">
        <w:t>microvessels</w:t>
      </w:r>
      <w:proofErr w:type="spellEnd"/>
      <w:r w:rsidRPr="00240620">
        <w:t xml:space="preserve"> in humans </w:t>
      </w:r>
      <w:r w:rsidRPr="00F93549">
        <w:rPr>
          <w:i/>
          <w:iCs/>
        </w:rPr>
        <w:t>in vivo</w:t>
      </w:r>
      <w:r w:rsidRPr="00240620">
        <w:t>, MVS is defined as</w:t>
      </w:r>
      <w:r w:rsidRPr="00240620">
        <w:rPr>
          <w:rFonts w:eastAsia="Calibri"/>
        </w:rPr>
        <w:t xml:space="preserve"> </w:t>
      </w:r>
      <w:r w:rsidR="00EF356E" w:rsidRPr="00240620">
        <w:rPr>
          <w:rFonts w:eastAsia="Calibri"/>
        </w:rPr>
        <w:t xml:space="preserve">ischemic ECG changes </w:t>
      </w:r>
      <w:r w:rsidR="00D462DB" w:rsidRPr="00240620">
        <w:t xml:space="preserve">associated </w:t>
      </w:r>
      <w:r w:rsidR="00EF356E" w:rsidRPr="00240620">
        <w:rPr>
          <w:rFonts w:eastAsia="Calibri"/>
        </w:rPr>
        <w:t>with</w:t>
      </w:r>
      <w:r w:rsidR="00D462DB" w:rsidRPr="00240620">
        <w:rPr>
          <w:rFonts w:eastAsia="Calibri"/>
        </w:rPr>
        <w:t xml:space="preserve"> </w:t>
      </w:r>
      <w:r w:rsidR="00F93549">
        <w:rPr>
          <w:rFonts w:eastAsia="Calibri"/>
        </w:rPr>
        <w:t>the reproduction of usual chest pain in the absence of epicardial spasm (90%)</w:t>
      </w:r>
      <w:r w:rsidR="00EF356E" w:rsidRPr="00240620">
        <w:rPr>
          <w:rFonts w:eastAsia="Calibri"/>
        </w:rPr>
        <w:t xml:space="preserve"> intracoronary provocation testing</w:t>
      </w:r>
      <w:r w:rsidR="00F93549" w:rsidRPr="00240620">
        <w:rPr>
          <w:rFonts w:eastAsia="Calibri"/>
          <w:noProof/>
          <w:vertAlign w:val="superscript"/>
        </w:rPr>
        <w:t>5</w:t>
      </w:r>
      <w:r w:rsidR="00EF356E" w:rsidRPr="00240620">
        <w:rPr>
          <w:rFonts w:eastAsia="Calibri"/>
        </w:rPr>
        <w:t>.</w:t>
      </w:r>
      <w:r w:rsidR="008250C0">
        <w:rPr>
          <w:rFonts w:eastAsia="Calibri"/>
        </w:rPr>
        <w:t xml:space="preserve"> </w:t>
      </w:r>
      <w:r w:rsidR="00C91CCB" w:rsidRPr="00240620">
        <w:rPr>
          <w:rFonts w:eastAsia="Calibri"/>
        </w:rPr>
        <w:t>U</w:t>
      </w:r>
      <w:bookmarkEnd w:id="7"/>
      <w:r w:rsidR="00C91CCB" w:rsidRPr="00240620">
        <w:rPr>
          <w:rFonts w:eastAsia="Calibri"/>
        </w:rPr>
        <w:t>sually, u</w:t>
      </w:r>
      <w:r w:rsidR="00CC6F45" w:rsidRPr="00240620">
        <w:rPr>
          <w:rFonts w:eastAsia="Calibri"/>
        </w:rPr>
        <w:t xml:space="preserve">pon </w:t>
      </w:r>
      <w:r w:rsidR="00F93549">
        <w:rPr>
          <w:rFonts w:eastAsia="Calibri"/>
        </w:rPr>
        <w:t xml:space="preserve">the </w:t>
      </w:r>
      <w:r w:rsidR="00CC6F45" w:rsidRPr="00240620">
        <w:rPr>
          <w:rFonts w:eastAsia="Calibri"/>
        </w:rPr>
        <w:t>development of ischemia, myocardial lactate consumption decreas</w:t>
      </w:r>
      <w:r w:rsidR="00C91CCB" w:rsidRPr="00240620">
        <w:rPr>
          <w:rFonts w:eastAsia="Calibri"/>
        </w:rPr>
        <w:t>es</w:t>
      </w:r>
      <w:r w:rsidR="00F93549">
        <w:rPr>
          <w:rFonts w:eastAsia="Calibri"/>
        </w:rPr>
        <w:t>,</w:t>
      </w:r>
      <w:r w:rsidR="00CC6F45" w:rsidRPr="00240620">
        <w:rPr>
          <w:rFonts w:eastAsia="Calibri"/>
        </w:rPr>
        <w:t xml:space="preserve"> and a shift to </w:t>
      </w:r>
      <w:r w:rsidR="00D462DB" w:rsidRPr="00240620">
        <w:rPr>
          <w:rFonts w:eastAsia="Calibri"/>
        </w:rPr>
        <w:t xml:space="preserve">lactate production occurs as </w:t>
      </w:r>
      <w:r w:rsidR="00D462DB" w:rsidRPr="00240620">
        <w:t>myocardial</w:t>
      </w:r>
      <w:r w:rsidR="00CC6F45" w:rsidRPr="00240620">
        <w:rPr>
          <w:rFonts w:eastAsia="Calibri"/>
        </w:rPr>
        <w:t xml:space="preserve"> ischemia increases in severity</w:t>
      </w:r>
      <w:r w:rsidR="00F93549" w:rsidRPr="00240620">
        <w:rPr>
          <w:rFonts w:eastAsia="Calibri"/>
          <w:noProof/>
          <w:vertAlign w:val="superscript"/>
        </w:rPr>
        <w:t>6,7</w:t>
      </w:r>
      <w:r w:rsidR="00CC6F45" w:rsidRPr="00240620">
        <w:rPr>
          <w:rFonts w:eastAsia="Calibri"/>
        </w:rPr>
        <w:t xml:space="preserve">. Thus, </w:t>
      </w:r>
      <w:r w:rsidR="00F93549">
        <w:rPr>
          <w:rFonts w:eastAsia="Calibri"/>
        </w:rPr>
        <w:t xml:space="preserve">an </w:t>
      </w:r>
      <w:r w:rsidR="00CC6F45" w:rsidRPr="00240620">
        <w:rPr>
          <w:rFonts w:eastAsia="Calibri"/>
        </w:rPr>
        <w:t>a</w:t>
      </w:r>
      <w:r w:rsidR="00EF356E" w:rsidRPr="00240620">
        <w:rPr>
          <w:rFonts w:eastAsia="Calibri"/>
        </w:rPr>
        <w:t>dditional m</w:t>
      </w:r>
      <w:r w:rsidR="00F93549">
        <w:rPr>
          <w:rFonts w:eastAsia="Calibri"/>
        </w:rPr>
        <w:t>yocardial lactate production measurement is considered</w:t>
      </w:r>
      <w:r w:rsidR="00EF356E" w:rsidRPr="00240620">
        <w:rPr>
          <w:rFonts w:eastAsia="Calibri"/>
        </w:rPr>
        <w:t xml:space="preserve"> </w:t>
      </w:r>
      <w:r w:rsidR="001B4E4C">
        <w:rPr>
          <w:rFonts w:eastAsia="Calibri"/>
        </w:rPr>
        <w:t>to be useful in</w:t>
      </w:r>
      <w:r w:rsidR="002A009A">
        <w:rPr>
          <w:rFonts w:eastAsia="Calibri"/>
        </w:rPr>
        <w:t xml:space="preserve"> </w:t>
      </w:r>
      <w:r w:rsidR="00EF356E" w:rsidRPr="00240620">
        <w:rPr>
          <w:rFonts w:eastAsia="Calibri"/>
        </w:rPr>
        <w:t>confirm</w:t>
      </w:r>
      <w:r w:rsidR="001B4E4C">
        <w:rPr>
          <w:rFonts w:eastAsia="Calibri"/>
        </w:rPr>
        <w:t>ing</w:t>
      </w:r>
      <w:r w:rsidR="00EF356E" w:rsidRPr="00240620">
        <w:rPr>
          <w:rFonts w:eastAsia="Calibri"/>
        </w:rPr>
        <w:t xml:space="preserve"> </w:t>
      </w:r>
      <w:proofErr w:type="spellStart"/>
      <w:r w:rsidR="00EF356E" w:rsidRPr="00240620">
        <w:rPr>
          <w:rFonts w:eastAsia="Calibri"/>
        </w:rPr>
        <w:t>ACh</w:t>
      </w:r>
      <w:proofErr w:type="spellEnd"/>
      <w:r w:rsidR="00EF356E" w:rsidRPr="00240620">
        <w:rPr>
          <w:rFonts w:eastAsia="Calibri"/>
        </w:rPr>
        <w:t>-induced microvascular myocardial ischemia during provocation testing</w:t>
      </w:r>
      <w:r w:rsidR="00F93549" w:rsidRPr="00240620">
        <w:rPr>
          <w:rFonts w:eastAsia="Calibri"/>
          <w:noProof/>
          <w:vertAlign w:val="superscript"/>
        </w:rPr>
        <w:t>3,4,8</w:t>
      </w:r>
      <w:r w:rsidR="00EF356E" w:rsidRPr="00240620">
        <w:rPr>
          <w:rFonts w:eastAsia="Calibri"/>
        </w:rPr>
        <w:t xml:space="preserve">. </w:t>
      </w:r>
      <w:r w:rsidR="000321BB" w:rsidRPr="00240620">
        <w:rPr>
          <w:rFonts w:eastAsia="Calibri"/>
        </w:rPr>
        <w:t xml:space="preserve">Here, </w:t>
      </w:r>
      <w:r w:rsidR="006076F7">
        <w:rPr>
          <w:rFonts w:eastAsia="Calibri"/>
        </w:rPr>
        <w:t xml:space="preserve">the current protocol presents </w:t>
      </w:r>
      <w:r w:rsidR="000321BB" w:rsidRPr="00240620">
        <w:rPr>
          <w:rFonts w:eastAsia="Calibri"/>
        </w:rPr>
        <w:t>coronary sinus</w:t>
      </w:r>
      <w:r w:rsidR="00A604F7" w:rsidRPr="00240620">
        <w:rPr>
          <w:rFonts w:eastAsia="Calibri"/>
        </w:rPr>
        <w:t xml:space="preserve"> (CS)</w:t>
      </w:r>
      <w:r w:rsidR="000321BB" w:rsidRPr="00240620">
        <w:rPr>
          <w:rFonts w:eastAsia="Calibri"/>
        </w:rPr>
        <w:t xml:space="preserve"> lactate measurements for</w:t>
      </w:r>
      <w:r w:rsidR="006076F7">
        <w:rPr>
          <w:rFonts w:eastAsia="Calibri"/>
        </w:rPr>
        <w:t xml:space="preserve"> the</w:t>
      </w:r>
      <w:r w:rsidR="000321BB" w:rsidRPr="00240620">
        <w:rPr>
          <w:rFonts w:eastAsia="Calibri"/>
        </w:rPr>
        <w:t xml:space="preserve"> diagnosis of MVS.</w:t>
      </w:r>
    </w:p>
    <w:p w14:paraId="18E20C67" w14:textId="47E96716" w:rsidR="00FE5E65" w:rsidRPr="00CF28F5" w:rsidRDefault="00FE5E65" w:rsidP="00827050">
      <w:pPr>
        <w:rPr>
          <w:b/>
        </w:rPr>
      </w:pPr>
    </w:p>
    <w:p w14:paraId="5DF8F0DC" w14:textId="2E902DB2" w:rsidR="009C5EE3" w:rsidRPr="00CF28F5" w:rsidRDefault="00C31950" w:rsidP="00827050">
      <w:bookmarkStart w:id="8" w:name="_Hlk70589967"/>
      <w:r w:rsidRPr="00CF28F5">
        <w:rPr>
          <w:rFonts w:eastAsia="Calibri"/>
          <w:b/>
        </w:rPr>
        <w:t>PROTOCOL:</w:t>
      </w:r>
    </w:p>
    <w:p w14:paraId="38BE4F91" w14:textId="58A0805F" w:rsidR="001C40C0" w:rsidRPr="00CF28F5" w:rsidRDefault="001C40C0" w:rsidP="00827050">
      <w:r w:rsidRPr="00CF28F5">
        <w:t xml:space="preserve">The measurement of myocardial lactate production during </w:t>
      </w:r>
      <w:proofErr w:type="spellStart"/>
      <w:r w:rsidRPr="00CF28F5">
        <w:t>ACh</w:t>
      </w:r>
      <w:proofErr w:type="spellEnd"/>
      <w:r w:rsidRPr="00CF28F5">
        <w:t xml:space="preserve"> provocation testing </w:t>
      </w:r>
      <w:r w:rsidR="00A64856">
        <w:t>to evaluate</w:t>
      </w:r>
      <w:r w:rsidRPr="00CF28F5">
        <w:t xml:space="preserve"> coronary vasoreactivity </w:t>
      </w:r>
      <w:r w:rsidR="0003579F" w:rsidRPr="00CF28F5">
        <w:t>was</w:t>
      </w:r>
      <w:r w:rsidRPr="00CF28F5">
        <w:t xml:space="preserve"> conducted following the ethical principles in the Declaration of Helsinki</w:t>
      </w:r>
      <w:r w:rsidR="00A64856">
        <w:t>,</w:t>
      </w:r>
      <w:r w:rsidRPr="00CF28F5">
        <w:t xml:space="preserve"> and the protocol was approved by the Ethics Committees of Tohoku University</w:t>
      </w:r>
      <w:r w:rsidR="008D7EA2" w:rsidRPr="00CF28F5">
        <w:t xml:space="preserve"> (No.2016-1-643)</w:t>
      </w:r>
      <w:r w:rsidRPr="00CF28F5">
        <w:t>. All</w:t>
      </w:r>
      <w:r w:rsidR="00DE182A">
        <w:t xml:space="preserve"> the</w:t>
      </w:r>
      <w:r w:rsidRPr="00CF28F5">
        <w:t xml:space="preserve"> patients provided written informed consent before the procedure. </w:t>
      </w:r>
      <w:r w:rsidR="004E24EA" w:rsidRPr="00CF28F5">
        <w:t xml:space="preserve">In this article, </w:t>
      </w:r>
      <w:proofErr w:type="spellStart"/>
      <w:proofErr w:type="gramStart"/>
      <w:r w:rsidR="004C4787" w:rsidRPr="00CF28F5">
        <w:t>ACh</w:t>
      </w:r>
      <w:proofErr w:type="spellEnd"/>
      <w:proofErr w:type="gramEnd"/>
      <w:r w:rsidR="004C4787" w:rsidRPr="00CF28F5">
        <w:t xml:space="preserve"> provocation test</w:t>
      </w:r>
      <w:r w:rsidR="00D462DB" w:rsidRPr="00CF28F5">
        <w:t>ing</w:t>
      </w:r>
      <w:r w:rsidR="004C4787" w:rsidRPr="00CF28F5">
        <w:t xml:space="preserve"> </w:t>
      </w:r>
      <w:r w:rsidR="004E24EA" w:rsidRPr="00CF28F5">
        <w:t>was</w:t>
      </w:r>
      <w:r w:rsidR="004C4787" w:rsidRPr="00CF28F5">
        <w:t xml:space="preserve"> performed </w:t>
      </w:r>
      <w:r w:rsidR="00A64856">
        <w:t>following</w:t>
      </w:r>
      <w:r w:rsidR="004C4787" w:rsidRPr="00CF28F5">
        <w:t xml:space="preserve"> the guidelines of the Japanese Circulation Society</w:t>
      </w:r>
      <w:r w:rsidR="00A64856" w:rsidRPr="00CF28F5">
        <w:rPr>
          <w:noProof/>
          <w:vertAlign w:val="superscript"/>
        </w:rPr>
        <w:t>9</w:t>
      </w:r>
      <w:r w:rsidR="004C4787" w:rsidRPr="00CF28F5">
        <w:t>.</w:t>
      </w:r>
    </w:p>
    <w:p w14:paraId="14A72450" w14:textId="77777777" w:rsidR="001C40C0" w:rsidRPr="00CF28F5" w:rsidRDefault="001C40C0" w:rsidP="00827050"/>
    <w:p w14:paraId="18D4CC6E" w14:textId="2356AEC5" w:rsidR="00BF192E" w:rsidRDefault="001C40C0" w:rsidP="006A18F1">
      <w:pPr>
        <w:pStyle w:val="ListParagraph"/>
        <w:numPr>
          <w:ilvl w:val="0"/>
          <w:numId w:val="13"/>
        </w:numPr>
        <w:ind w:left="0" w:firstLine="0"/>
        <w:rPr>
          <w:b/>
          <w:bCs/>
        </w:rPr>
      </w:pPr>
      <w:r w:rsidRPr="006A18F1">
        <w:rPr>
          <w:b/>
          <w:bCs/>
        </w:rPr>
        <w:t xml:space="preserve">Preparation for </w:t>
      </w:r>
      <w:r w:rsidR="00BF192E" w:rsidRPr="006A18F1">
        <w:rPr>
          <w:b/>
          <w:bCs/>
        </w:rPr>
        <w:t>the procedure</w:t>
      </w:r>
    </w:p>
    <w:p w14:paraId="4F7B770F" w14:textId="25BA19D1" w:rsidR="00DF33AB" w:rsidRDefault="00DF33AB" w:rsidP="00DF33AB">
      <w:pPr>
        <w:pStyle w:val="ListParagraph"/>
        <w:ind w:left="0"/>
        <w:rPr>
          <w:b/>
          <w:bCs/>
        </w:rPr>
      </w:pPr>
    </w:p>
    <w:p w14:paraId="604854C0" w14:textId="2069A6C3" w:rsidR="00DF33AB" w:rsidRPr="00DF33AB" w:rsidRDefault="00DF33AB" w:rsidP="00DF33AB">
      <w:pPr>
        <w:pStyle w:val="ListParagraph"/>
        <w:numPr>
          <w:ilvl w:val="1"/>
          <w:numId w:val="13"/>
        </w:numPr>
        <w:ind w:left="0" w:firstLine="0"/>
      </w:pPr>
      <w:r w:rsidRPr="00DF33AB">
        <w:t xml:space="preserve">Ensure </w:t>
      </w:r>
      <w:bookmarkStart w:id="9" w:name="_Hlk77953534"/>
      <w:bookmarkStart w:id="10" w:name="_Hlk77954002"/>
      <w:r w:rsidRPr="00DF33AB">
        <w:t>that the m</w:t>
      </w:r>
      <w:r w:rsidR="00A64BFA" w:rsidRPr="00DF33AB">
        <w:t>easurement</w:t>
      </w:r>
      <w:r w:rsidR="007C5D52" w:rsidRPr="00DF33AB">
        <w:t xml:space="preserve"> of myocardial lactate production is </w:t>
      </w:r>
      <w:bookmarkStart w:id="11" w:name="_Hlk78227352"/>
      <w:r w:rsidR="007C5D52" w:rsidRPr="00DF33AB">
        <w:t>performed in</w:t>
      </w:r>
      <w:bookmarkEnd w:id="11"/>
      <w:r w:rsidR="007C5D52" w:rsidRPr="00DF33AB">
        <w:t xml:space="preserve"> </w:t>
      </w:r>
      <w:bookmarkEnd w:id="9"/>
      <w:r w:rsidR="00A64BFA" w:rsidRPr="00DF33AB">
        <w:t xml:space="preserve">patients undergoing </w:t>
      </w:r>
      <w:proofErr w:type="spellStart"/>
      <w:r w:rsidR="00A64BFA" w:rsidRPr="00DF33AB">
        <w:t>ACh</w:t>
      </w:r>
      <w:proofErr w:type="spellEnd"/>
      <w:r w:rsidR="00A64BFA" w:rsidRPr="00DF33AB">
        <w:t xml:space="preserve"> provocation testing to diagnose VSA and/or microvascular angina (MVA) due to vasospasm.</w:t>
      </w:r>
    </w:p>
    <w:p w14:paraId="71753E35" w14:textId="77777777" w:rsidR="00DF33AB" w:rsidRPr="00DF33AB" w:rsidRDefault="00DF33AB" w:rsidP="00DF33AB">
      <w:pPr>
        <w:pStyle w:val="ListParagraph"/>
        <w:ind w:left="0"/>
      </w:pPr>
    </w:p>
    <w:p w14:paraId="309BFD4D" w14:textId="102F500C" w:rsidR="00BF192E" w:rsidRDefault="00DF33AB" w:rsidP="00DF33AB">
      <w:pPr>
        <w:pStyle w:val="ListParagraph"/>
        <w:numPr>
          <w:ilvl w:val="1"/>
          <w:numId w:val="13"/>
        </w:numPr>
        <w:ind w:left="0" w:firstLine="0"/>
      </w:pPr>
      <w:r w:rsidRPr="00DF33AB">
        <w:t xml:space="preserve">Ensure that </w:t>
      </w:r>
      <w:r w:rsidR="00485D15">
        <w:t>the patients discontinue all vasoactive agents for accuracy of those diagnose</w:t>
      </w:r>
      <w:r w:rsidR="00A64BFA" w:rsidRPr="00DF33AB">
        <w:t xml:space="preserve">s, including calcium channel blockers, long-acting nitrates, and nicorandil, at least 48 h before </w:t>
      </w:r>
      <w:r w:rsidR="00A64BFA" w:rsidRPr="00DF33AB">
        <w:lastRenderedPageBreak/>
        <w:t>catheterization study</w:t>
      </w:r>
      <w:r w:rsidRPr="00DF33AB">
        <w:rPr>
          <w:vertAlign w:val="superscript"/>
        </w:rPr>
        <w:t>9</w:t>
      </w:r>
      <w:r w:rsidR="00A64BFA" w:rsidRPr="00DF33AB">
        <w:t>.</w:t>
      </w:r>
    </w:p>
    <w:p w14:paraId="3A2D97FE" w14:textId="77777777" w:rsidR="00485D15" w:rsidRDefault="00485D15" w:rsidP="00DB1A72"/>
    <w:bookmarkEnd w:id="10"/>
    <w:p w14:paraId="2639A70E" w14:textId="0D3AF7E3" w:rsidR="00BF192E" w:rsidRPr="00CF28F5" w:rsidRDefault="00BF192E" w:rsidP="00827050">
      <w:pPr>
        <w:pStyle w:val="ListParagraph"/>
        <w:numPr>
          <w:ilvl w:val="1"/>
          <w:numId w:val="13"/>
        </w:numPr>
        <w:ind w:left="0" w:firstLine="0"/>
      </w:pPr>
      <w:r w:rsidRPr="00CF28F5">
        <w:t>Do shav</w:t>
      </w:r>
      <w:r w:rsidR="0003579F" w:rsidRPr="00CF28F5">
        <w:t>e</w:t>
      </w:r>
      <w:r w:rsidRPr="00CF28F5">
        <w:t xml:space="preserve"> hair at puncture sites</w:t>
      </w:r>
      <w:r w:rsidR="00485D15">
        <w:t>,</w:t>
      </w:r>
      <w:r w:rsidRPr="00CF28F5">
        <w:t xml:space="preserve"> </w:t>
      </w:r>
      <w:r w:rsidR="009E58A2" w:rsidRPr="00CF28F5">
        <w:t xml:space="preserve">including </w:t>
      </w:r>
      <w:r w:rsidR="004A1479" w:rsidRPr="00CF28F5">
        <w:t xml:space="preserve">both </w:t>
      </w:r>
      <w:r w:rsidR="009E58A2" w:rsidRPr="00CF28F5">
        <w:t>inguinal region</w:t>
      </w:r>
      <w:r w:rsidR="009160E2" w:rsidRPr="00CF28F5">
        <w:t>s</w:t>
      </w:r>
      <w:r w:rsidR="009E58A2" w:rsidRPr="00CF28F5">
        <w:t xml:space="preserve"> and wrist</w:t>
      </w:r>
      <w:r w:rsidR="009160E2" w:rsidRPr="00CF28F5">
        <w:t>s</w:t>
      </w:r>
      <w:r w:rsidR="009E58A2" w:rsidRPr="00CF28F5">
        <w:t>.</w:t>
      </w:r>
    </w:p>
    <w:p w14:paraId="51D4B8E4" w14:textId="77777777" w:rsidR="00BF192E" w:rsidRPr="00CF28F5" w:rsidRDefault="00BF192E" w:rsidP="00827050"/>
    <w:p w14:paraId="0DA33046" w14:textId="6AC3C8B4" w:rsidR="00BF192E" w:rsidRDefault="009160E2" w:rsidP="00BF1C7F">
      <w:pPr>
        <w:pStyle w:val="ListParagraph"/>
        <w:numPr>
          <w:ilvl w:val="0"/>
          <w:numId w:val="13"/>
        </w:numPr>
        <w:ind w:left="0" w:firstLine="0"/>
        <w:rPr>
          <w:b/>
          <w:bCs/>
        </w:rPr>
      </w:pPr>
      <w:r w:rsidRPr="00CF28F5">
        <w:rPr>
          <w:b/>
          <w:bCs/>
        </w:rPr>
        <w:t>Insertion of catheters</w:t>
      </w:r>
      <w:r w:rsidR="00892E87" w:rsidRPr="00CF28F5">
        <w:rPr>
          <w:b/>
          <w:bCs/>
        </w:rPr>
        <w:t xml:space="preserve"> </w:t>
      </w:r>
      <w:r w:rsidR="005C352E" w:rsidRPr="00CF28F5">
        <w:rPr>
          <w:b/>
          <w:bCs/>
        </w:rPr>
        <w:t>before</w:t>
      </w:r>
      <w:r w:rsidR="00892E87" w:rsidRPr="00CF28F5">
        <w:rPr>
          <w:b/>
          <w:bCs/>
        </w:rPr>
        <w:t xml:space="preserve"> </w:t>
      </w:r>
      <w:proofErr w:type="spellStart"/>
      <w:r w:rsidR="00892E87" w:rsidRPr="00CF28F5">
        <w:rPr>
          <w:b/>
          <w:bCs/>
        </w:rPr>
        <w:t>ACh</w:t>
      </w:r>
      <w:proofErr w:type="spellEnd"/>
      <w:r w:rsidR="00892E87" w:rsidRPr="00CF28F5">
        <w:rPr>
          <w:b/>
          <w:bCs/>
        </w:rPr>
        <w:t xml:space="preserve"> provocation testing</w:t>
      </w:r>
    </w:p>
    <w:p w14:paraId="41283A5B" w14:textId="77777777" w:rsidR="00070977" w:rsidRPr="00CF28F5" w:rsidRDefault="00070977" w:rsidP="00070977">
      <w:pPr>
        <w:pStyle w:val="ListParagraph"/>
        <w:ind w:left="0"/>
        <w:rPr>
          <w:b/>
          <w:bCs/>
        </w:rPr>
      </w:pPr>
    </w:p>
    <w:p w14:paraId="71FBC04E" w14:textId="34A84CFC" w:rsidR="009160E2" w:rsidRDefault="00A35304" w:rsidP="009D47C1">
      <w:pPr>
        <w:pStyle w:val="ListParagraph"/>
        <w:numPr>
          <w:ilvl w:val="1"/>
          <w:numId w:val="13"/>
        </w:numPr>
        <w:ind w:left="0" w:firstLine="0"/>
      </w:pPr>
      <w:r w:rsidRPr="00CF28F5">
        <w:t>Use local ane</w:t>
      </w:r>
      <w:r w:rsidR="00892E87" w:rsidRPr="00CF28F5">
        <w:t xml:space="preserve">sthesia at puncture sites with subcutaneous 1% lidocaine </w:t>
      </w:r>
      <w:r w:rsidR="00BD4CF5">
        <w:t>to insert</w:t>
      </w:r>
      <w:r w:rsidR="00892E87" w:rsidRPr="00CF28F5">
        <w:t xml:space="preserve"> intravenous and radial artery </w:t>
      </w:r>
      <w:r w:rsidR="00595021" w:rsidRPr="00CF28F5">
        <w:t>sheaths</w:t>
      </w:r>
      <w:r w:rsidR="00892E87" w:rsidRPr="00CF28F5">
        <w:t>.</w:t>
      </w:r>
    </w:p>
    <w:p w14:paraId="12E6BFBD" w14:textId="794E3CD6" w:rsidR="00E37FE5" w:rsidRDefault="00E37FE5" w:rsidP="00DB1A72"/>
    <w:p w14:paraId="4980E510" w14:textId="1CF7ED4F" w:rsidR="00E37FE5" w:rsidRPr="00CF28F5" w:rsidRDefault="00E37FE5" w:rsidP="009D47C1">
      <w:r>
        <w:t>NOTE: The anesthesia effect is confirmed by the loss of pain sensation at the anesthetized area by pricking with a needle.</w:t>
      </w:r>
    </w:p>
    <w:p w14:paraId="4610FE9E" w14:textId="1504D063" w:rsidR="00892E87" w:rsidRPr="00CF28F5" w:rsidRDefault="00892E87" w:rsidP="00827050"/>
    <w:p w14:paraId="758BAE78" w14:textId="6C2A17C3" w:rsidR="00F43A8B" w:rsidRDefault="00892E87" w:rsidP="00827050">
      <w:r w:rsidRPr="00CF28F5">
        <w:t>2.2.</w:t>
      </w:r>
      <w:r w:rsidR="00D75BC4">
        <w:tab/>
      </w:r>
      <w:r w:rsidR="00464FF7" w:rsidRPr="00CF28F5">
        <w:t>Place two 5 Fr venous sheaths th</w:t>
      </w:r>
      <w:r w:rsidR="0003579F" w:rsidRPr="00CF28F5">
        <w:t>r</w:t>
      </w:r>
      <w:r w:rsidR="00464FF7" w:rsidRPr="00CF28F5">
        <w:t>ough the right or left femoral vein with ultrasound guidance.</w:t>
      </w:r>
    </w:p>
    <w:p w14:paraId="7AE4718D" w14:textId="77777777" w:rsidR="00F43A8B" w:rsidRDefault="00F43A8B" w:rsidP="00827050"/>
    <w:p w14:paraId="74BB2966" w14:textId="642D91E9" w:rsidR="00892E87" w:rsidRPr="00CF28F5" w:rsidRDefault="00F43A8B" w:rsidP="00827050">
      <w:r>
        <w:t xml:space="preserve">NOTE: </w:t>
      </w:r>
      <w:r w:rsidR="00464FF7" w:rsidRPr="00CF28F5">
        <w:t xml:space="preserve">One venous sheath is used to insert a temporary pacing electrode in the right ventricle </w:t>
      </w:r>
      <w:r w:rsidR="0003579F" w:rsidRPr="00CF28F5">
        <w:t xml:space="preserve">in case of </w:t>
      </w:r>
      <w:r w:rsidR="00464FF7" w:rsidRPr="00CF28F5">
        <w:t xml:space="preserve">severe bradycardia after intracoronary </w:t>
      </w:r>
      <w:proofErr w:type="spellStart"/>
      <w:r w:rsidR="00464FF7" w:rsidRPr="00CF28F5">
        <w:t>ACh</w:t>
      </w:r>
      <w:proofErr w:type="spellEnd"/>
      <w:r w:rsidR="00464FF7" w:rsidRPr="00CF28F5">
        <w:t xml:space="preserve">. The other </w:t>
      </w:r>
      <w:r w:rsidR="00040AC0" w:rsidRPr="00CF28F5">
        <w:t xml:space="preserve">one </w:t>
      </w:r>
      <w:r w:rsidR="00464FF7" w:rsidRPr="00CF28F5">
        <w:t xml:space="preserve">is for a CS catheter </w:t>
      </w:r>
      <w:r w:rsidR="00040AC0" w:rsidRPr="00CF28F5">
        <w:t>to obtain</w:t>
      </w:r>
      <w:r w:rsidR="00464FF7" w:rsidRPr="00CF28F5">
        <w:t xml:space="preserve"> blood sampl</w:t>
      </w:r>
      <w:r w:rsidR="00040AC0" w:rsidRPr="00CF28F5">
        <w:t>es</w:t>
      </w:r>
      <w:r w:rsidR="00464FF7" w:rsidRPr="00CF28F5">
        <w:t xml:space="preserve"> </w:t>
      </w:r>
      <w:r w:rsidR="0082585C">
        <w:t>to measure</w:t>
      </w:r>
      <w:r w:rsidR="00464FF7" w:rsidRPr="00CF28F5">
        <w:t xml:space="preserve"> lactate levels in the </w:t>
      </w:r>
      <w:r w:rsidR="00040AC0" w:rsidRPr="00CF28F5">
        <w:t>CS</w:t>
      </w:r>
      <w:r w:rsidR="00464FF7" w:rsidRPr="00CF28F5">
        <w:t>.</w:t>
      </w:r>
    </w:p>
    <w:p w14:paraId="27F7906D" w14:textId="5F6C764B" w:rsidR="00464FF7" w:rsidRPr="00CF28F5" w:rsidRDefault="00464FF7" w:rsidP="00827050"/>
    <w:p w14:paraId="5D04AFAF" w14:textId="121F9D47" w:rsidR="00464FF7" w:rsidRPr="00CF28F5" w:rsidRDefault="00464FF7" w:rsidP="00827050">
      <w:r w:rsidRPr="00CF28F5">
        <w:t>2.3.</w:t>
      </w:r>
      <w:r w:rsidR="00D75BC4">
        <w:tab/>
      </w:r>
      <w:r w:rsidRPr="00CF28F5">
        <w:t>Place a</w:t>
      </w:r>
      <w:r w:rsidR="00A604F7" w:rsidRPr="00CF28F5">
        <w:t xml:space="preserve"> 5 or 6 Fr arterial </w:t>
      </w:r>
      <w:r w:rsidR="00512203" w:rsidRPr="00CF28F5">
        <w:t>sheath</w:t>
      </w:r>
      <w:r w:rsidR="00A604F7" w:rsidRPr="00CF28F5">
        <w:t xml:space="preserve"> </w:t>
      </w:r>
      <w:r w:rsidRPr="00CF28F5">
        <w:t xml:space="preserve">through </w:t>
      </w:r>
      <w:r w:rsidR="00A604F7" w:rsidRPr="00CF28F5">
        <w:t>the radial or femoral artery.</w:t>
      </w:r>
    </w:p>
    <w:p w14:paraId="57EF14EA" w14:textId="77777777" w:rsidR="00464FF7" w:rsidRPr="00CF28F5" w:rsidRDefault="00464FF7" w:rsidP="00827050"/>
    <w:p w14:paraId="3103E779" w14:textId="1CDB3864" w:rsidR="00464FF7" w:rsidRPr="00CF28F5" w:rsidRDefault="00464FF7" w:rsidP="00827050">
      <w:r w:rsidRPr="00CF28F5">
        <w:t>2.4.</w:t>
      </w:r>
      <w:r w:rsidR="00D75BC4">
        <w:tab/>
      </w:r>
      <w:r w:rsidRPr="00CF28F5">
        <w:t>Administer i</w:t>
      </w:r>
      <w:r w:rsidR="008129A7" w:rsidRPr="00CF28F5">
        <w:t>ntravenous heparin (50 to 70 U/kg) to achieve therapeutic anticoagulation (activated clotting time ~250 s) before coronary instrumentation.</w:t>
      </w:r>
    </w:p>
    <w:p w14:paraId="4494D9EE" w14:textId="77777777" w:rsidR="00464FF7" w:rsidRPr="00CF28F5" w:rsidRDefault="00464FF7" w:rsidP="00827050"/>
    <w:p w14:paraId="12B15558" w14:textId="3829DE62" w:rsidR="00870E9B" w:rsidRDefault="00701F6E" w:rsidP="00827050">
      <w:r w:rsidRPr="00CF28F5">
        <w:t>2</w:t>
      </w:r>
      <w:r w:rsidR="00512203" w:rsidRPr="00CF28F5">
        <w:t>.</w:t>
      </w:r>
      <w:r w:rsidRPr="00CF28F5">
        <w:t>5</w:t>
      </w:r>
      <w:r w:rsidR="00512203" w:rsidRPr="00CF28F5">
        <w:t>.</w:t>
      </w:r>
      <w:r w:rsidR="00D75BC4">
        <w:tab/>
      </w:r>
      <w:r w:rsidR="00512203" w:rsidRPr="00CF28F5">
        <w:t>Canulate a 5</w:t>
      </w:r>
      <w:r w:rsidR="00AC264B">
        <w:t xml:space="preserve"> </w:t>
      </w:r>
      <w:r w:rsidR="00512203" w:rsidRPr="00CF28F5">
        <w:t>Fr or 6</w:t>
      </w:r>
      <w:r w:rsidR="00AC264B">
        <w:t xml:space="preserve"> </w:t>
      </w:r>
      <w:r w:rsidR="00DB1A72">
        <w:t>F</w:t>
      </w:r>
      <w:r w:rsidR="00512203" w:rsidRPr="00CF28F5">
        <w:t xml:space="preserve">r Judkins-left </w:t>
      </w:r>
      <w:proofErr w:type="gramStart"/>
      <w:r w:rsidR="00512203" w:rsidRPr="00CF28F5">
        <w:t>catheter</w:t>
      </w:r>
      <w:proofErr w:type="gramEnd"/>
      <w:r w:rsidR="00512203" w:rsidRPr="00CF28F5">
        <w:t xml:space="preserve"> into LCA through </w:t>
      </w:r>
      <w:r w:rsidR="00825BAB" w:rsidRPr="00CF28F5">
        <w:t xml:space="preserve">the radial </w:t>
      </w:r>
      <w:r w:rsidR="00595021" w:rsidRPr="00CF28F5">
        <w:t>or</w:t>
      </w:r>
      <w:r w:rsidR="00825BAB" w:rsidRPr="00CF28F5">
        <w:t xml:space="preserve"> femoral artery.</w:t>
      </w:r>
    </w:p>
    <w:p w14:paraId="517053E7" w14:textId="77777777" w:rsidR="00870E9B" w:rsidRDefault="00870E9B" w:rsidP="00827050"/>
    <w:p w14:paraId="774B8E62" w14:textId="69F17A43" w:rsidR="00512203" w:rsidRPr="00CF28F5" w:rsidRDefault="00870E9B" w:rsidP="00827050">
      <w:r>
        <w:t>NOTE: The usual catheter manipulations are performed with the Judkins</w:t>
      </w:r>
      <w:r w:rsidR="00825BAB" w:rsidRPr="00CF28F5">
        <w:t xml:space="preserve"> </w:t>
      </w:r>
      <w:r>
        <w:t>left catheter.</w:t>
      </w:r>
    </w:p>
    <w:p w14:paraId="1121783D" w14:textId="180DD0BD" w:rsidR="00825BAB" w:rsidRPr="00CF28F5" w:rsidRDefault="00825BAB" w:rsidP="00827050"/>
    <w:p w14:paraId="650DAA84" w14:textId="2C17AC4C" w:rsidR="00040AC0" w:rsidRPr="00CF28F5" w:rsidRDefault="00701F6E" w:rsidP="00827050">
      <w:r w:rsidRPr="00CF28F5">
        <w:t>2</w:t>
      </w:r>
      <w:r w:rsidR="00040AC0" w:rsidRPr="00CF28F5">
        <w:t>.</w:t>
      </w:r>
      <w:r w:rsidRPr="00CF28F5">
        <w:t>6</w:t>
      </w:r>
      <w:r w:rsidR="00040AC0" w:rsidRPr="00CF28F5">
        <w:t>.</w:t>
      </w:r>
      <w:r w:rsidR="00D75BC4">
        <w:tab/>
      </w:r>
      <w:r w:rsidR="00040AC0" w:rsidRPr="00CF28F5">
        <w:t xml:space="preserve">Advance a CS catheter, for often a hydrophilic coating </w:t>
      </w:r>
      <w:proofErr w:type="spellStart"/>
      <w:r w:rsidR="00040AC0" w:rsidRPr="00CF28F5">
        <w:t>Amplatz</w:t>
      </w:r>
      <w:proofErr w:type="spellEnd"/>
      <w:r w:rsidR="00040AC0" w:rsidRPr="00CF28F5">
        <w:t xml:space="preserve">-left </w:t>
      </w:r>
      <w:r w:rsidR="00DA1F4F" w:rsidRPr="00CF28F5">
        <w:t>catheter</w:t>
      </w:r>
      <w:r w:rsidR="009304D3">
        <w:t xml:space="preserve"> is used</w:t>
      </w:r>
      <w:r w:rsidR="00040AC0" w:rsidRPr="00CF28F5">
        <w:t>, from a venous sheath placed at the right femoral vein to the right atrium.</w:t>
      </w:r>
    </w:p>
    <w:p w14:paraId="51DEADEA" w14:textId="66C2BDED" w:rsidR="005155D0" w:rsidRPr="00CF28F5" w:rsidRDefault="005155D0" w:rsidP="00827050"/>
    <w:p w14:paraId="57FD17B8" w14:textId="2339A25F" w:rsidR="005155D0" w:rsidRPr="00CF28F5" w:rsidRDefault="00701F6E" w:rsidP="00827050">
      <w:r w:rsidRPr="00CF28F5">
        <w:t>2</w:t>
      </w:r>
      <w:r w:rsidR="005155D0" w:rsidRPr="00CF28F5">
        <w:t>.</w:t>
      </w:r>
      <w:r w:rsidRPr="00CF28F5">
        <w:t>7</w:t>
      </w:r>
      <w:r w:rsidR="005155D0" w:rsidRPr="00CF28F5">
        <w:t>.</w:t>
      </w:r>
      <w:r w:rsidR="00D75BC4">
        <w:tab/>
      </w:r>
      <w:r w:rsidR="005155D0" w:rsidRPr="00CF28F5">
        <w:t xml:space="preserve">Confirm the configuration of CS and the location of its orifice in the right atrium </w:t>
      </w:r>
      <w:r w:rsidR="0003579F" w:rsidRPr="00CF28F5">
        <w:t xml:space="preserve">in advance </w:t>
      </w:r>
      <w:r w:rsidR="005155D0" w:rsidRPr="00CF28F5">
        <w:t xml:space="preserve">by detecting the CS image in </w:t>
      </w:r>
      <w:r w:rsidR="0039592F">
        <w:t xml:space="preserve">the </w:t>
      </w:r>
      <w:r w:rsidR="005155D0" w:rsidRPr="00CF28F5">
        <w:t>venous phase of LCA angiography (</w:t>
      </w:r>
      <w:r w:rsidR="005155D0" w:rsidRPr="00CF28F5">
        <w:rPr>
          <w:b/>
          <w:bCs/>
        </w:rPr>
        <w:t>Figure 1A</w:t>
      </w:r>
      <w:r w:rsidR="005155D0" w:rsidRPr="00CF28F5">
        <w:t>).</w:t>
      </w:r>
    </w:p>
    <w:p w14:paraId="3320B669" w14:textId="0902ABF8" w:rsidR="005155D0" w:rsidRPr="00CF28F5" w:rsidRDefault="005155D0" w:rsidP="00827050"/>
    <w:p w14:paraId="6C74DC0C" w14:textId="0B26A8D9" w:rsidR="00830C4F" w:rsidRPr="00CF28F5" w:rsidRDefault="00701F6E" w:rsidP="00827050">
      <w:r w:rsidRPr="00CF28F5">
        <w:t>2</w:t>
      </w:r>
      <w:r w:rsidR="005155D0" w:rsidRPr="00CF28F5">
        <w:t>.</w:t>
      </w:r>
      <w:r w:rsidRPr="00CF28F5">
        <w:t>8</w:t>
      </w:r>
      <w:r w:rsidR="005155D0" w:rsidRPr="00CF28F5">
        <w:t>.</w:t>
      </w:r>
      <w:r w:rsidR="00D75BC4">
        <w:tab/>
      </w:r>
      <w:r w:rsidR="005155D0" w:rsidRPr="00CF28F5">
        <w:t xml:space="preserve">Canulate an </w:t>
      </w:r>
      <w:proofErr w:type="spellStart"/>
      <w:r w:rsidR="005155D0" w:rsidRPr="00CF28F5">
        <w:t>Amplatz</w:t>
      </w:r>
      <w:proofErr w:type="spellEnd"/>
      <w:r w:rsidR="005155D0" w:rsidRPr="00CF28F5">
        <w:t>-left catheter into CS</w:t>
      </w:r>
      <w:r w:rsidR="00830C4F" w:rsidRPr="00CF28F5">
        <w:t xml:space="preserve"> </w:t>
      </w:r>
      <w:r w:rsidR="005155D0" w:rsidRPr="00CF28F5">
        <w:t xml:space="preserve">by turning the catheter counterclockwise </w:t>
      </w:r>
      <w:r w:rsidR="00830C4F" w:rsidRPr="00CF28F5">
        <w:t xml:space="preserve">at the right atrium </w:t>
      </w:r>
      <w:r w:rsidR="005155D0" w:rsidRPr="00CF28F5">
        <w:t xml:space="preserve">with </w:t>
      </w:r>
      <w:r w:rsidR="0039592F">
        <w:t xml:space="preserve">the </w:t>
      </w:r>
      <w:r w:rsidR="005155D0" w:rsidRPr="00CF28F5">
        <w:t>left anterior oblique (LAO) view</w:t>
      </w:r>
      <w:r w:rsidR="00830C4F" w:rsidRPr="00CF28F5">
        <w:t>.</w:t>
      </w:r>
    </w:p>
    <w:p w14:paraId="311FFEDB" w14:textId="77777777" w:rsidR="00830C4F" w:rsidRPr="00CF28F5" w:rsidRDefault="00830C4F" w:rsidP="00827050"/>
    <w:p w14:paraId="468C0A0E" w14:textId="7065032C" w:rsidR="005155D0" w:rsidRDefault="00701F6E" w:rsidP="00827050">
      <w:r w:rsidRPr="00CF28F5">
        <w:t>2</w:t>
      </w:r>
      <w:r w:rsidR="00830C4F" w:rsidRPr="00CF28F5">
        <w:t>.</w:t>
      </w:r>
      <w:r w:rsidRPr="00CF28F5">
        <w:t>9</w:t>
      </w:r>
      <w:r w:rsidR="00830C4F" w:rsidRPr="00CF28F5">
        <w:t>.</w:t>
      </w:r>
      <w:r w:rsidR="00D75BC4">
        <w:tab/>
      </w:r>
      <w:r w:rsidR="00830C4F" w:rsidRPr="00CF28F5">
        <w:t>V</w:t>
      </w:r>
      <w:r w:rsidR="005155D0" w:rsidRPr="00CF28F5">
        <w:t xml:space="preserve">erify </w:t>
      </w:r>
      <w:r w:rsidR="00830C4F" w:rsidRPr="00CF28F5">
        <w:t xml:space="preserve">whether the </w:t>
      </w:r>
      <w:r w:rsidRPr="00CF28F5">
        <w:t>catheter is ca</w:t>
      </w:r>
      <w:r w:rsidR="0039592F">
        <w:t>n</w:t>
      </w:r>
      <w:r w:rsidRPr="00CF28F5">
        <w:t xml:space="preserve">nulated into CS and its position in CS is adequate </w:t>
      </w:r>
      <w:r w:rsidR="005155D0" w:rsidRPr="00CF28F5">
        <w:t>by contrast injection from the end of the catheter (</w:t>
      </w:r>
      <w:r w:rsidR="005155D0" w:rsidRPr="00CF28F5">
        <w:rPr>
          <w:b/>
          <w:bCs/>
        </w:rPr>
        <w:t>Figure 1B</w:t>
      </w:r>
      <w:r w:rsidR="005155D0" w:rsidRPr="00CF28F5">
        <w:t>).</w:t>
      </w:r>
    </w:p>
    <w:p w14:paraId="20B1B3A5" w14:textId="1BD60B70" w:rsidR="00D71364" w:rsidRDefault="00D71364" w:rsidP="00827050"/>
    <w:p w14:paraId="7D817C0F" w14:textId="25635C0B" w:rsidR="00D71364" w:rsidRPr="00CF28F5" w:rsidRDefault="00D71364" w:rsidP="00827050">
      <w:r>
        <w:t>NOTE: The venous phase of the LCA angiography confirms whether the catheter is cannulated into CS.</w:t>
      </w:r>
    </w:p>
    <w:p w14:paraId="7E18F305" w14:textId="1E2FFE2E" w:rsidR="00C82FFB" w:rsidRPr="00CF28F5" w:rsidRDefault="00C82FFB" w:rsidP="00827050"/>
    <w:p w14:paraId="3236EBD3" w14:textId="6A2BAC0A" w:rsidR="00C82FFB" w:rsidRPr="00A6465A" w:rsidRDefault="00C82FFB" w:rsidP="00827050">
      <w:r w:rsidRPr="00CF28F5">
        <w:t>2.10.</w:t>
      </w:r>
      <w:r w:rsidR="00D75BC4">
        <w:tab/>
      </w:r>
      <w:r w:rsidRPr="00CF28F5">
        <w:t>Ta</w:t>
      </w:r>
      <w:r w:rsidR="00595021" w:rsidRPr="00CF28F5">
        <w:t>ke</w:t>
      </w:r>
      <w:r w:rsidRPr="00CF28F5">
        <w:t xml:space="preserve"> a pair of blood samples from the CS and the ostium of LCA simultaneously to </w:t>
      </w:r>
      <w:r w:rsidRPr="00CF28F5">
        <w:lastRenderedPageBreak/>
        <w:t xml:space="preserve">examine myocardial lactate metabolism at baseline. </w:t>
      </w:r>
      <w:bookmarkStart w:id="12" w:name="_Hlk77996129"/>
      <w:bookmarkStart w:id="13" w:name="_Hlk77995587"/>
      <w:r w:rsidR="00A64BFA" w:rsidRPr="00A6465A">
        <w:t>Then, measure lactate levels in those samples using blood gas analy</w:t>
      </w:r>
      <w:r w:rsidR="00A426D1">
        <w:t>sis</w:t>
      </w:r>
      <w:r w:rsidR="00A64BFA" w:rsidRPr="00A6465A">
        <w:t xml:space="preserve"> equipped with automatic lactate measurement function.</w:t>
      </w:r>
      <w:bookmarkEnd w:id="12"/>
    </w:p>
    <w:bookmarkEnd w:id="13"/>
    <w:p w14:paraId="42FA14DE" w14:textId="0EFF62B7" w:rsidR="005155D0" w:rsidRPr="00CF28F5" w:rsidRDefault="005155D0" w:rsidP="00827050"/>
    <w:p w14:paraId="51A05D66" w14:textId="3A5F2E18" w:rsidR="00701F6E" w:rsidRPr="00CF28F5" w:rsidRDefault="00701F6E" w:rsidP="004E0BDD">
      <w:pPr>
        <w:pStyle w:val="ListParagraph"/>
        <w:numPr>
          <w:ilvl w:val="0"/>
          <w:numId w:val="13"/>
        </w:numPr>
        <w:ind w:left="0" w:firstLine="0"/>
        <w:rPr>
          <w:b/>
          <w:bCs/>
        </w:rPr>
      </w:pPr>
      <w:r w:rsidRPr="00CF28F5">
        <w:rPr>
          <w:b/>
          <w:bCs/>
        </w:rPr>
        <w:t xml:space="preserve">Measurement of myocardial lactate production during </w:t>
      </w:r>
      <w:proofErr w:type="spellStart"/>
      <w:r w:rsidRPr="00CF28F5">
        <w:rPr>
          <w:b/>
          <w:bCs/>
        </w:rPr>
        <w:t>ACh</w:t>
      </w:r>
      <w:proofErr w:type="spellEnd"/>
      <w:r w:rsidRPr="00CF28F5">
        <w:rPr>
          <w:b/>
          <w:bCs/>
        </w:rPr>
        <w:t xml:space="preserve"> provocation testing</w:t>
      </w:r>
    </w:p>
    <w:p w14:paraId="767AC6B1" w14:textId="77777777" w:rsidR="005155D0" w:rsidRPr="00CF28F5" w:rsidRDefault="005155D0" w:rsidP="00827050"/>
    <w:p w14:paraId="3036469C" w14:textId="03CD9B36" w:rsidR="002173F2" w:rsidRDefault="00701F6E" w:rsidP="00827050">
      <w:r w:rsidRPr="00CF28F5">
        <w:t>3</w:t>
      </w:r>
      <w:r w:rsidR="002173F2" w:rsidRPr="00CF28F5">
        <w:t>.</w:t>
      </w:r>
      <w:r w:rsidRPr="00CF28F5">
        <w:t>1</w:t>
      </w:r>
      <w:r w:rsidR="002173F2" w:rsidRPr="00CF28F5">
        <w:t>.</w:t>
      </w:r>
      <w:r w:rsidR="00D75BC4">
        <w:tab/>
      </w:r>
      <w:r w:rsidR="002821A7" w:rsidRPr="00CF28F5">
        <w:t xml:space="preserve">Perform </w:t>
      </w:r>
      <w:r w:rsidR="00825BAB" w:rsidRPr="00CF28F5">
        <w:t xml:space="preserve">the baseline left </w:t>
      </w:r>
      <w:r w:rsidR="002821A7" w:rsidRPr="00CF28F5">
        <w:t xml:space="preserve">coronary angiography in an appropriate projection that ensures the best separation of the branches of each coronary artery, and serial angiographies after intracoronary injection of </w:t>
      </w:r>
      <w:proofErr w:type="spellStart"/>
      <w:r w:rsidR="002821A7" w:rsidRPr="00CF28F5">
        <w:t>ACh</w:t>
      </w:r>
      <w:proofErr w:type="spellEnd"/>
      <w:r w:rsidR="002821A7" w:rsidRPr="00CF28F5">
        <w:t xml:space="preserve"> should be </w:t>
      </w:r>
      <w:r w:rsidR="0003579F" w:rsidRPr="00CF28F5">
        <w:t xml:space="preserve">performed </w:t>
      </w:r>
      <w:r w:rsidR="002821A7" w:rsidRPr="00CF28F5">
        <w:t>in the same projection.</w:t>
      </w:r>
    </w:p>
    <w:p w14:paraId="58CAF495" w14:textId="77777777" w:rsidR="004A7C16" w:rsidRDefault="004A7C16" w:rsidP="004A7C16"/>
    <w:p w14:paraId="43F724D9" w14:textId="1117CAC7" w:rsidR="004A7C16" w:rsidRPr="004A7C16" w:rsidRDefault="004A7C16" w:rsidP="004A7C16">
      <w:r w:rsidRPr="004A7C16">
        <w:t xml:space="preserve">NOTE: </w:t>
      </w:r>
      <w:bookmarkStart w:id="14" w:name="_Hlk77432070"/>
      <w:r w:rsidRPr="004A7C16">
        <w:t xml:space="preserve">Since the great coronary sinus drains blood from perfusion regions of the LCA but not from the right coronary artery, evaluation of myocardial lactate production is possible only for the LCA during </w:t>
      </w:r>
      <w:proofErr w:type="spellStart"/>
      <w:r w:rsidRPr="004A7C16">
        <w:t>ACh</w:t>
      </w:r>
      <w:proofErr w:type="spellEnd"/>
      <w:r w:rsidRPr="004A7C16">
        <w:t xml:space="preserve"> provocation testing</w:t>
      </w:r>
      <w:r w:rsidRPr="004A7C16">
        <w:rPr>
          <w:noProof/>
          <w:vertAlign w:val="superscript"/>
        </w:rPr>
        <w:t>8,10</w:t>
      </w:r>
      <w:r w:rsidRPr="004A7C16">
        <w:t>.</w:t>
      </w:r>
    </w:p>
    <w:bookmarkEnd w:id="14"/>
    <w:p w14:paraId="25D38392" w14:textId="7B4D65B5" w:rsidR="004A7C16" w:rsidRPr="004A7C16" w:rsidRDefault="004A7C16" w:rsidP="00827050"/>
    <w:p w14:paraId="395BA1F2" w14:textId="0BE1EDF1" w:rsidR="002821A7" w:rsidRPr="00EE1637" w:rsidRDefault="00A8131E" w:rsidP="00827050">
      <w:bookmarkStart w:id="15" w:name="_Hlk77997597"/>
      <w:r w:rsidRPr="00EE1637">
        <w:t>3.2.</w:t>
      </w:r>
      <w:r w:rsidR="00D75BC4">
        <w:tab/>
      </w:r>
      <w:r w:rsidRPr="00EE1637">
        <w:t xml:space="preserve">Administer </w:t>
      </w:r>
      <w:proofErr w:type="spellStart"/>
      <w:r w:rsidRPr="00EE1637">
        <w:t>ACh</w:t>
      </w:r>
      <w:proofErr w:type="spellEnd"/>
      <w:r w:rsidRPr="00EE1637">
        <w:t xml:space="preserve"> into the coronary artery in a cumulative manner (</w:t>
      </w:r>
      <w:proofErr w:type="spellStart"/>
      <w:r w:rsidRPr="00EE1637">
        <w:t>ACh</w:t>
      </w:r>
      <w:proofErr w:type="spellEnd"/>
      <w:r w:rsidRPr="00EE1637">
        <w:t xml:space="preserve"> 20, 50</w:t>
      </w:r>
      <w:r w:rsidR="00A1114E">
        <w:t>,</w:t>
      </w:r>
      <w:r w:rsidRPr="00EE1637">
        <w:t xml:space="preserve"> and 100 </w:t>
      </w:r>
      <w:proofErr w:type="spellStart"/>
      <w:r w:rsidRPr="00EE1637">
        <w:t>μg</w:t>
      </w:r>
      <w:proofErr w:type="spellEnd"/>
      <w:r w:rsidRPr="00EE1637">
        <w:t xml:space="preserve"> in 10 mL </w:t>
      </w:r>
      <w:r w:rsidR="00A1114E">
        <w:t xml:space="preserve">of </w:t>
      </w:r>
      <w:r w:rsidRPr="00EE1637">
        <w:t xml:space="preserve">solution) over 20 s with careful monitoring of blood pressure and 12-lead </w:t>
      </w:r>
      <w:r w:rsidR="0028324B" w:rsidRPr="00CF28F5">
        <w:rPr>
          <w:rFonts w:eastAsia="Calibri"/>
        </w:rPr>
        <w:t>electrocardiograph</w:t>
      </w:r>
      <w:r w:rsidR="0028324B">
        <w:rPr>
          <w:rFonts w:eastAsia="Calibri"/>
        </w:rPr>
        <w:t>y</w:t>
      </w:r>
      <w:r w:rsidR="0028324B" w:rsidRPr="00EE1637">
        <w:t xml:space="preserve"> </w:t>
      </w:r>
      <w:r w:rsidR="0028324B">
        <w:t>(</w:t>
      </w:r>
      <w:r w:rsidRPr="00EE1637">
        <w:t>ECG</w:t>
      </w:r>
      <w:r w:rsidR="0028324B">
        <w:t>)</w:t>
      </w:r>
      <w:r w:rsidRPr="00EE1637">
        <w:t xml:space="preserve">. Perform </w:t>
      </w:r>
      <w:r w:rsidR="006D0EF8" w:rsidRPr="00EE1637">
        <w:t>coronary angiography</w:t>
      </w:r>
      <w:r w:rsidRPr="00EE1637">
        <w:t xml:space="preserve"> when chest pain or any ECG ST-segment change occurs,</w:t>
      </w:r>
      <w:r w:rsidR="006D0EF8" w:rsidRPr="00EE1637">
        <w:t xml:space="preserve"> or routinely after </w:t>
      </w:r>
      <w:r w:rsidR="0025139F">
        <w:t>completing</w:t>
      </w:r>
      <w:r w:rsidRPr="00EE1637">
        <w:t xml:space="preserve"> each </w:t>
      </w:r>
      <w:proofErr w:type="spellStart"/>
      <w:r w:rsidRPr="00EE1637">
        <w:t>ACh</w:t>
      </w:r>
      <w:proofErr w:type="spellEnd"/>
      <w:r w:rsidRPr="00EE1637">
        <w:t xml:space="preserve"> injection</w:t>
      </w:r>
      <w:r w:rsidR="00EC713A" w:rsidRPr="00EE1637">
        <w:rPr>
          <w:vertAlign w:val="superscript"/>
        </w:rPr>
        <w:t>9,11</w:t>
      </w:r>
      <w:r w:rsidRPr="00EE1637">
        <w:t>.</w:t>
      </w:r>
      <w:r w:rsidR="006D0EF8" w:rsidRPr="00EE1637">
        <w:rPr>
          <w:vertAlign w:val="superscript"/>
        </w:rPr>
        <w:t xml:space="preserve"> </w:t>
      </w:r>
    </w:p>
    <w:p w14:paraId="20F3AAE8" w14:textId="77777777" w:rsidR="00A8131E" w:rsidRPr="00EE1637" w:rsidRDefault="00A8131E" w:rsidP="00827050"/>
    <w:bookmarkEnd w:id="15"/>
    <w:p w14:paraId="306CA4CA" w14:textId="7571ED9F" w:rsidR="00701F6E" w:rsidRPr="00CF28F5" w:rsidRDefault="002821A7" w:rsidP="00827050">
      <w:r w:rsidRPr="00CF28F5">
        <w:t>3.</w:t>
      </w:r>
      <w:r w:rsidR="00701F6E" w:rsidRPr="00CF28F5">
        <w:t>3</w:t>
      </w:r>
      <w:r w:rsidR="00BF712C" w:rsidRPr="00CF28F5">
        <w:t>.</w:t>
      </w:r>
      <w:r w:rsidR="00D75BC4">
        <w:tab/>
      </w:r>
      <w:r w:rsidR="00BF712C" w:rsidRPr="00CF28F5">
        <w:t>Collect paired samples of 1</w:t>
      </w:r>
      <w:r w:rsidR="00EC713A">
        <w:t xml:space="preserve"> </w:t>
      </w:r>
      <w:r w:rsidR="00BF712C" w:rsidRPr="00CF28F5">
        <w:t>m</w:t>
      </w:r>
      <w:r w:rsidR="00EC713A">
        <w:t>L</w:t>
      </w:r>
      <w:r w:rsidR="00BF712C" w:rsidRPr="00CF28F5">
        <w:t xml:space="preserve"> of blood from the LCA ostium and the CS to measure lactate concentrations at 1 min after each dose of </w:t>
      </w:r>
      <w:proofErr w:type="spellStart"/>
      <w:r w:rsidR="00BF712C" w:rsidRPr="00CF28F5">
        <w:t>ACh</w:t>
      </w:r>
      <w:proofErr w:type="spellEnd"/>
      <w:r w:rsidR="00BF712C" w:rsidRPr="00CF28F5">
        <w:t xml:space="preserve"> is given to LCA and determine lactate </w:t>
      </w:r>
      <w:r w:rsidR="0003579F" w:rsidRPr="00CF28F5">
        <w:t xml:space="preserve">concentrations </w:t>
      </w:r>
      <w:r w:rsidR="00BF712C" w:rsidRPr="00CF28F5">
        <w:t>with a calibrated automatic lactate analyzer.</w:t>
      </w:r>
    </w:p>
    <w:p w14:paraId="73E32418" w14:textId="77777777" w:rsidR="00701F6E" w:rsidRPr="00CF28F5" w:rsidRDefault="00701F6E" w:rsidP="00827050"/>
    <w:p w14:paraId="5156AE3E" w14:textId="2EB5DA02" w:rsidR="005C352E" w:rsidRPr="00CF28F5" w:rsidRDefault="00BF712C" w:rsidP="00827050">
      <w:r w:rsidRPr="00CF28F5">
        <w:t>3.4.</w:t>
      </w:r>
      <w:r w:rsidR="00D75BC4">
        <w:tab/>
      </w:r>
      <w:r w:rsidR="005C352E" w:rsidRPr="00CF28F5">
        <w:t>Calculate the lactate extraction ratio (LER) by dividing the coronary arteriovenous difference in the lactate concentration by the arterial lactate concentration as follows</w:t>
      </w:r>
      <w:r w:rsidR="00C32056" w:rsidRPr="00CF28F5">
        <w:rPr>
          <w:noProof/>
          <w:vertAlign w:val="superscript"/>
        </w:rPr>
        <w:t>4,8,10</w:t>
      </w:r>
      <w:r w:rsidR="00C32056">
        <w:t>:</w:t>
      </w:r>
    </w:p>
    <w:p w14:paraId="685914EB" w14:textId="77777777" w:rsidR="00EE48F4" w:rsidRPr="00CF28F5" w:rsidRDefault="00EE48F4" w:rsidP="00827050"/>
    <w:p w14:paraId="72A70069" w14:textId="76560F35" w:rsidR="00701F6E" w:rsidRPr="00CF28F5" w:rsidRDefault="005C352E" w:rsidP="00827050">
      <w:r w:rsidRPr="00CF28F5">
        <w:t>LER = (arterial lactate concentration [mmol/L] – coronary venous lactate concentration [mmol/L])/arterial lactate concentration (mmol/L).</w:t>
      </w:r>
    </w:p>
    <w:p w14:paraId="14B8E8CE" w14:textId="4FDE84F4" w:rsidR="002821A7" w:rsidRPr="00CF28F5" w:rsidRDefault="002821A7" w:rsidP="00827050"/>
    <w:p w14:paraId="6DEBB44C" w14:textId="5E9264E7" w:rsidR="00E12981" w:rsidRPr="00C32056" w:rsidRDefault="00C32056" w:rsidP="00827050">
      <w:r w:rsidRPr="00C32056">
        <w:t xml:space="preserve">NOTE: </w:t>
      </w:r>
      <w:r w:rsidR="004C4787" w:rsidRPr="00C32056">
        <w:t xml:space="preserve">Myocardial lactate production defined by negative </w:t>
      </w:r>
      <w:r w:rsidR="00E9313E" w:rsidRPr="00C32056">
        <w:t>L</w:t>
      </w:r>
      <w:r w:rsidR="007F6D51" w:rsidRPr="00C32056">
        <w:t>E</w:t>
      </w:r>
      <w:r w:rsidR="00E9313E" w:rsidRPr="00C32056">
        <w:t>R</w:t>
      </w:r>
      <w:r w:rsidR="004C4787" w:rsidRPr="00C32056">
        <w:t xml:space="preserve"> </w:t>
      </w:r>
      <w:r w:rsidR="00FB23FF" w:rsidRPr="00C32056">
        <w:t>is objective evidence to support the emerging myocardial ischemia</w:t>
      </w:r>
      <w:r w:rsidRPr="00C32056">
        <w:rPr>
          <w:noProof/>
          <w:vertAlign w:val="superscript"/>
        </w:rPr>
        <w:t>4,8,10</w:t>
      </w:r>
      <w:r w:rsidR="004C4787" w:rsidRPr="00C32056">
        <w:t xml:space="preserve">. </w:t>
      </w:r>
      <w:r w:rsidR="00495321" w:rsidRPr="00C32056">
        <w:t>Therefore</w:t>
      </w:r>
      <w:r w:rsidR="004C4787" w:rsidRPr="00C32056">
        <w:t xml:space="preserve">, </w:t>
      </w:r>
      <w:bookmarkStart w:id="16" w:name="_Hlk77435203"/>
      <w:r w:rsidR="00595021" w:rsidRPr="00C32056">
        <w:t xml:space="preserve">the occurrence of </w:t>
      </w:r>
      <w:r w:rsidR="004C4787" w:rsidRPr="00C32056">
        <w:t>MVS as myocardial lactate production</w:t>
      </w:r>
      <w:r w:rsidR="00914690" w:rsidRPr="00C32056">
        <w:t xml:space="preserve"> (negative LFR)</w:t>
      </w:r>
      <w:r w:rsidR="004C4787" w:rsidRPr="00C32056">
        <w:t xml:space="preserve"> </w:t>
      </w:r>
      <w:r>
        <w:t>become</w:t>
      </w:r>
      <w:r w:rsidR="00B30759">
        <w:t>s</w:t>
      </w:r>
      <w:r>
        <w:t xml:space="preserve"> recognizable </w:t>
      </w:r>
      <w:r w:rsidR="00D05142" w:rsidRPr="00C32056">
        <w:t>without</w:t>
      </w:r>
      <w:r w:rsidR="004C4787" w:rsidRPr="00C32056">
        <w:t xml:space="preserve"> </w:t>
      </w:r>
      <w:r w:rsidR="00D05142" w:rsidRPr="00C32056">
        <w:t xml:space="preserve">or </w:t>
      </w:r>
      <w:r w:rsidR="00B30759">
        <w:t>before</w:t>
      </w:r>
      <w:r w:rsidR="00D05142" w:rsidRPr="00C32056">
        <w:t xml:space="preserve"> the occurrence of </w:t>
      </w:r>
      <w:r w:rsidR="004C4787" w:rsidRPr="00C32056">
        <w:t xml:space="preserve">angiographically </w:t>
      </w:r>
      <w:r w:rsidR="00D05142" w:rsidRPr="00C32056">
        <w:t>apparent</w:t>
      </w:r>
      <w:r w:rsidR="004C4787" w:rsidRPr="00C32056">
        <w:t xml:space="preserve"> epicardial </w:t>
      </w:r>
      <w:r w:rsidR="0000047E" w:rsidRPr="00C32056">
        <w:t xml:space="preserve">coronary </w:t>
      </w:r>
      <w:r w:rsidR="004C4787" w:rsidRPr="00C32056">
        <w:t xml:space="preserve">spasm </w:t>
      </w:r>
      <w:r w:rsidR="003D2D30" w:rsidRPr="00C32056">
        <w:t>during</w:t>
      </w:r>
      <w:r w:rsidR="004C4787" w:rsidRPr="00C32056">
        <w:t xml:space="preserve"> </w:t>
      </w:r>
      <w:proofErr w:type="spellStart"/>
      <w:r w:rsidR="004C4787" w:rsidRPr="00C32056">
        <w:t>ACh</w:t>
      </w:r>
      <w:proofErr w:type="spellEnd"/>
      <w:r w:rsidR="004C4787" w:rsidRPr="00C32056">
        <w:t xml:space="preserve"> provocation test</w:t>
      </w:r>
      <w:r w:rsidR="0000047E" w:rsidRPr="00C32056">
        <w:t>ing</w:t>
      </w:r>
      <w:r w:rsidRPr="00C32056">
        <w:rPr>
          <w:noProof/>
          <w:vertAlign w:val="superscript"/>
        </w:rPr>
        <w:t>3</w:t>
      </w:r>
      <w:r w:rsidR="004C4787" w:rsidRPr="00C32056">
        <w:t>.</w:t>
      </w:r>
      <w:bookmarkEnd w:id="16"/>
    </w:p>
    <w:p w14:paraId="5403DA75" w14:textId="32E0A6B4" w:rsidR="00C82FFB" w:rsidRPr="00CF28F5" w:rsidRDefault="00C82FFB" w:rsidP="00827050"/>
    <w:p w14:paraId="646A5AAF" w14:textId="5803E4FE" w:rsidR="00047E45" w:rsidRDefault="00C071D3" w:rsidP="00827050">
      <w:r w:rsidRPr="00CF28F5">
        <w:t>3.5.</w:t>
      </w:r>
      <w:r w:rsidR="00BC5E97">
        <w:tab/>
      </w:r>
      <w:r w:rsidRPr="00CF28F5">
        <w:t xml:space="preserve">Administer </w:t>
      </w:r>
      <w:r w:rsidR="00C82FFB" w:rsidRPr="00CF28F5">
        <w:t xml:space="preserve">5 mg of isosorbide dinitrate into </w:t>
      </w:r>
      <w:r w:rsidRPr="00CF28F5">
        <w:t>the LCA if epicardial coronary spasm</w:t>
      </w:r>
      <w:r w:rsidR="00B16A78">
        <w:t>s</w:t>
      </w:r>
      <w:r w:rsidRPr="00CF28F5">
        <w:t xml:space="preserve"> were induced. Promptly,</w:t>
      </w:r>
      <w:r w:rsidR="00C82FFB" w:rsidRPr="00CF28F5">
        <w:t xml:space="preserve"> perform </w:t>
      </w:r>
      <w:r w:rsidRPr="00CF28F5">
        <w:t xml:space="preserve">coronary </w:t>
      </w:r>
      <w:r w:rsidR="00C82FFB" w:rsidRPr="00CF28F5">
        <w:t>angiography while the coronary artery is maximally dilated.</w:t>
      </w:r>
    </w:p>
    <w:p w14:paraId="6D42BB4A" w14:textId="77777777" w:rsidR="00047E45" w:rsidRDefault="00047E45" w:rsidP="00827050"/>
    <w:p w14:paraId="06BEC20E" w14:textId="22382A00" w:rsidR="00C82FFB" w:rsidRPr="00CF28F5" w:rsidRDefault="00047E45" w:rsidP="00827050">
      <w:r>
        <w:t>3.5.1</w:t>
      </w:r>
      <w:r w:rsidR="00B16A78">
        <w:t>.</w:t>
      </w:r>
      <w:r w:rsidR="00BC5E97">
        <w:tab/>
      </w:r>
      <w:r w:rsidR="00C071D3" w:rsidRPr="00CF28F5">
        <w:t>Sim</w:t>
      </w:r>
      <w:r w:rsidR="00772914" w:rsidRPr="00CF28F5">
        <w:t>ultaneously, collect blood samples of 1</w:t>
      </w:r>
      <w:r w:rsidR="003D2D30" w:rsidRPr="00CF28F5">
        <w:t xml:space="preserve"> </w:t>
      </w:r>
      <w:r w:rsidR="00772914" w:rsidRPr="00CF28F5">
        <w:t>m</w:t>
      </w:r>
      <w:r>
        <w:t>L</w:t>
      </w:r>
      <w:r w:rsidR="00772914" w:rsidRPr="00CF28F5">
        <w:t xml:space="preserve"> of blood from the LCA ostium and the CS to measure lactate concentrations after the relief of </w:t>
      </w:r>
      <w:proofErr w:type="spellStart"/>
      <w:r w:rsidR="00772914" w:rsidRPr="00CF28F5">
        <w:t>ACh</w:t>
      </w:r>
      <w:proofErr w:type="spellEnd"/>
      <w:r w:rsidR="00772914" w:rsidRPr="00CF28F5">
        <w:t>-induced spasm.</w:t>
      </w:r>
    </w:p>
    <w:p w14:paraId="6F6805F4" w14:textId="04B9552F" w:rsidR="00C82FFB" w:rsidRPr="00CF28F5" w:rsidRDefault="00C82FFB" w:rsidP="00827050"/>
    <w:bookmarkEnd w:id="8"/>
    <w:p w14:paraId="0670B2B0" w14:textId="34EFCD5D" w:rsidR="009C5EE3" w:rsidRPr="00CF28F5" w:rsidRDefault="00C31950" w:rsidP="00827050">
      <w:pPr>
        <w:pBdr>
          <w:top w:val="nil"/>
          <w:left w:val="nil"/>
          <w:bottom w:val="nil"/>
          <w:right w:val="nil"/>
          <w:between w:val="nil"/>
        </w:pBdr>
      </w:pPr>
      <w:r w:rsidRPr="00CF28F5">
        <w:rPr>
          <w:rFonts w:eastAsia="Calibri"/>
          <w:b/>
        </w:rPr>
        <w:t>REPRESENTATIVE RESULTS:</w:t>
      </w:r>
    </w:p>
    <w:p w14:paraId="7C8AF6C6" w14:textId="1F3D7D52" w:rsidR="00D80FF5" w:rsidRPr="00CF28F5" w:rsidRDefault="000773C8" w:rsidP="00827050">
      <w:pPr>
        <w:rPr>
          <w:lang w:val="en-GB"/>
        </w:rPr>
      </w:pPr>
      <w:r w:rsidRPr="00CF28F5">
        <w:t>A 56</w:t>
      </w:r>
      <w:r w:rsidR="007670D2">
        <w:t>-</w:t>
      </w:r>
      <w:r w:rsidRPr="00CF28F5">
        <w:t xml:space="preserve">year-old woman with no coronary risk factors suffered from transient chest </w:t>
      </w:r>
      <w:r w:rsidR="00C44B73" w:rsidRPr="00CF28F5">
        <w:t>discomfort at rest</w:t>
      </w:r>
      <w:r w:rsidRPr="00CF28F5">
        <w:t xml:space="preserve">. She underwent </w:t>
      </w:r>
      <w:proofErr w:type="spellStart"/>
      <w:r w:rsidR="004954CA" w:rsidRPr="00CF28F5">
        <w:t>ACh</w:t>
      </w:r>
      <w:proofErr w:type="spellEnd"/>
      <w:r w:rsidR="004954CA" w:rsidRPr="00CF28F5">
        <w:t xml:space="preserve"> provocation testing</w:t>
      </w:r>
      <w:r w:rsidR="001D5955" w:rsidRPr="00CF28F5">
        <w:t xml:space="preserve"> and </w:t>
      </w:r>
      <w:r w:rsidR="00A32AC2" w:rsidRPr="00CF28F5">
        <w:rPr>
          <w:lang w:val="en-GB"/>
        </w:rPr>
        <w:t>measurement</w:t>
      </w:r>
      <w:r w:rsidR="00E903FF" w:rsidRPr="00CF28F5">
        <w:rPr>
          <w:lang w:val="en-GB"/>
        </w:rPr>
        <w:t xml:space="preserve"> </w:t>
      </w:r>
      <w:r w:rsidR="00A32AC2" w:rsidRPr="00CF28F5">
        <w:rPr>
          <w:lang w:val="en-GB"/>
        </w:rPr>
        <w:t xml:space="preserve">of myocardial lactate production </w:t>
      </w:r>
      <w:r w:rsidR="00E903FF" w:rsidRPr="00CF28F5">
        <w:rPr>
          <w:lang w:val="en-GB"/>
        </w:rPr>
        <w:t>for diagnosis of MVS</w:t>
      </w:r>
      <w:r w:rsidR="004954CA" w:rsidRPr="00CF28F5">
        <w:t xml:space="preserve">. As shown in </w:t>
      </w:r>
      <w:r w:rsidR="004954CA" w:rsidRPr="00CF28F5">
        <w:rPr>
          <w:b/>
          <w:bCs/>
        </w:rPr>
        <w:t>Figure 2</w:t>
      </w:r>
      <w:r w:rsidR="004954CA" w:rsidRPr="00CF28F5">
        <w:t>, chest pain, ischemic ECG changes</w:t>
      </w:r>
      <w:r w:rsidR="00A32AC2" w:rsidRPr="00CF28F5">
        <w:t>,</w:t>
      </w:r>
      <w:r w:rsidR="004954CA" w:rsidRPr="00CF28F5">
        <w:t xml:space="preserve"> and negative L</w:t>
      </w:r>
      <w:r w:rsidR="00C44B73" w:rsidRPr="00CF28F5">
        <w:t>E</w:t>
      </w:r>
      <w:r w:rsidR="004954CA" w:rsidRPr="00CF28F5">
        <w:t xml:space="preserve">R were noted </w:t>
      </w:r>
      <w:r w:rsidR="00975274" w:rsidRPr="00CF28F5">
        <w:t>immediately following</w:t>
      </w:r>
      <w:r w:rsidR="004954CA" w:rsidRPr="00CF28F5">
        <w:t xml:space="preserve"> </w:t>
      </w:r>
      <w:r w:rsidR="00DB6E3A">
        <w:t xml:space="preserve">100 µg of </w:t>
      </w:r>
      <w:proofErr w:type="spellStart"/>
      <w:r w:rsidR="00DB6E3A">
        <w:t>ACh</w:t>
      </w:r>
      <w:proofErr w:type="spellEnd"/>
      <w:r w:rsidR="00DB6E3A">
        <w:t xml:space="preserve"> administration</w:t>
      </w:r>
      <w:r w:rsidR="004954CA" w:rsidRPr="00CF28F5">
        <w:t xml:space="preserve"> into the LCA</w:t>
      </w:r>
      <w:r w:rsidR="00DB6E3A">
        <w:t>. Still,</w:t>
      </w:r>
      <w:r w:rsidR="00E903FF" w:rsidRPr="00CF28F5">
        <w:t xml:space="preserve"> no relevant</w:t>
      </w:r>
      <w:r w:rsidR="001D5955" w:rsidRPr="00CF28F5">
        <w:t xml:space="preserve"> </w:t>
      </w:r>
      <w:r w:rsidR="001D5955" w:rsidRPr="00CF28F5">
        <w:lastRenderedPageBreak/>
        <w:t xml:space="preserve">epicardial coronary spasm </w:t>
      </w:r>
      <w:r w:rsidR="00A32AC2" w:rsidRPr="00CF28F5">
        <w:t>was</w:t>
      </w:r>
      <w:r w:rsidR="001D5955" w:rsidRPr="00CF28F5">
        <w:t xml:space="preserve"> </w:t>
      </w:r>
      <w:r w:rsidR="00975274" w:rsidRPr="00CF28F5">
        <w:t>observed</w:t>
      </w:r>
      <w:r w:rsidR="00E903FF" w:rsidRPr="00CF28F5">
        <w:t xml:space="preserve"> on angiography</w:t>
      </w:r>
      <w:r w:rsidR="001D5955" w:rsidRPr="00CF28F5">
        <w:t xml:space="preserve">. </w:t>
      </w:r>
      <w:r w:rsidR="00E903FF" w:rsidRPr="00CF28F5">
        <w:t xml:space="preserve">Thus, </w:t>
      </w:r>
      <w:r w:rsidR="00F4696C">
        <w:t>she was diagnosed</w:t>
      </w:r>
      <w:r w:rsidR="00E903FF" w:rsidRPr="00CF28F5">
        <w:t xml:space="preserve"> </w:t>
      </w:r>
      <w:r w:rsidR="004D6264" w:rsidRPr="00CF28F5">
        <w:t xml:space="preserve">as </w:t>
      </w:r>
      <w:r w:rsidR="00A32AC2" w:rsidRPr="00CF28F5">
        <w:t>having</w:t>
      </w:r>
      <w:r w:rsidR="00E903FF" w:rsidRPr="00CF28F5">
        <w:t xml:space="preserve"> </w:t>
      </w:r>
      <w:r w:rsidR="004D6264" w:rsidRPr="00CF28F5">
        <w:t>MVS</w:t>
      </w:r>
      <w:r w:rsidR="00AD0755" w:rsidRPr="00CF28F5">
        <w:t>. Intriguingly, s</w:t>
      </w:r>
      <w:r w:rsidR="001D5955" w:rsidRPr="00CF28F5">
        <w:t>he had persistent negative</w:t>
      </w:r>
      <w:r w:rsidR="004F7268" w:rsidRPr="00CF28F5">
        <w:t xml:space="preserve"> LER </w:t>
      </w:r>
      <w:r w:rsidR="001D5955" w:rsidRPr="00CF28F5">
        <w:t xml:space="preserve">even after </w:t>
      </w:r>
      <w:r w:rsidR="00D078BD">
        <w:t>isosorbide dinitrate (</w:t>
      </w:r>
      <w:r w:rsidR="001D5955" w:rsidRPr="00CF28F5">
        <w:t>ISDN</w:t>
      </w:r>
      <w:r w:rsidR="00D078BD">
        <w:t>)</w:t>
      </w:r>
      <w:r w:rsidR="001D5955" w:rsidRPr="00CF28F5">
        <w:t xml:space="preserve"> was administered</w:t>
      </w:r>
      <w:r w:rsidR="000037B2" w:rsidRPr="00CF28F5">
        <w:t xml:space="preserve"> into the LCA</w:t>
      </w:r>
      <w:r w:rsidR="001D5955" w:rsidRPr="00CF28F5">
        <w:t xml:space="preserve">, suggesting that myocardial ischemia </w:t>
      </w:r>
      <w:r w:rsidR="0018673D" w:rsidRPr="00CF28F5">
        <w:t xml:space="preserve">attributable to impaired </w:t>
      </w:r>
      <w:r w:rsidR="00822075" w:rsidRPr="00CF28F5">
        <w:t>bioavailability of nitric oxide in coronary pre</w:t>
      </w:r>
      <w:r w:rsidR="00595021" w:rsidRPr="00CF28F5">
        <w:t>-</w:t>
      </w:r>
      <w:r w:rsidR="00822075" w:rsidRPr="00CF28F5">
        <w:t>arterioles</w:t>
      </w:r>
      <w:r w:rsidR="00A32AC2" w:rsidRPr="00CF28F5">
        <w:t xml:space="preserve"> was </w:t>
      </w:r>
      <w:r w:rsidR="001D5955" w:rsidRPr="00CF28F5">
        <w:t>prolonged.</w:t>
      </w:r>
    </w:p>
    <w:p w14:paraId="3B9C979C" w14:textId="345F57E9" w:rsidR="00D80FF5" w:rsidRPr="00CF28F5" w:rsidRDefault="00D80FF5" w:rsidP="00827050"/>
    <w:p w14:paraId="4F21B35F" w14:textId="14FD7A6C" w:rsidR="009C5EE3" w:rsidRPr="00CF28F5" w:rsidRDefault="00C31950" w:rsidP="00827050">
      <w:r w:rsidRPr="00CF28F5">
        <w:rPr>
          <w:rFonts w:eastAsia="Calibri"/>
          <w:b/>
        </w:rPr>
        <w:t>FIGURE AND TABLE LEGENDS:</w:t>
      </w:r>
    </w:p>
    <w:p w14:paraId="0D327056" w14:textId="77777777" w:rsidR="00AE6F6E" w:rsidRPr="00CF28F5" w:rsidRDefault="00AE6F6E" w:rsidP="00827050"/>
    <w:p w14:paraId="5ED77B7D" w14:textId="2841A179" w:rsidR="003B1275" w:rsidRPr="009F2CCD" w:rsidRDefault="003B1275" w:rsidP="00827050">
      <w:pPr>
        <w:rPr>
          <w:b/>
          <w:bCs/>
        </w:rPr>
      </w:pPr>
      <w:r w:rsidRPr="00CF28F5">
        <w:rPr>
          <w:rFonts w:eastAsia="Calibri"/>
          <w:b/>
          <w:bCs/>
        </w:rPr>
        <w:t>Figure 1</w:t>
      </w:r>
      <w:bookmarkStart w:id="17" w:name="_Hlk77860952"/>
      <w:r w:rsidR="009F2CCD" w:rsidRPr="00B95AD9">
        <w:rPr>
          <w:b/>
          <w:bCs/>
        </w:rPr>
        <w:t xml:space="preserve">: </w:t>
      </w:r>
      <w:r w:rsidR="0019647A" w:rsidRPr="00B95AD9">
        <w:rPr>
          <w:b/>
          <w:bCs/>
        </w:rPr>
        <w:t xml:space="preserve">A </w:t>
      </w:r>
      <w:r w:rsidR="009F2CCD" w:rsidRPr="00B95AD9">
        <w:rPr>
          <w:b/>
          <w:bCs/>
        </w:rPr>
        <w:t>blood sampling setting for measuring</w:t>
      </w:r>
      <w:r w:rsidR="0019647A" w:rsidRPr="00B95AD9">
        <w:rPr>
          <w:b/>
          <w:bCs/>
        </w:rPr>
        <w:t xml:space="preserve"> lactate concentrations </w:t>
      </w:r>
      <w:r w:rsidR="00FE24B6" w:rsidRPr="00B95AD9">
        <w:rPr>
          <w:b/>
          <w:bCs/>
        </w:rPr>
        <w:t>in LCA and CS</w:t>
      </w:r>
      <w:r w:rsidR="00B95AD9">
        <w:rPr>
          <w:b/>
          <w:bCs/>
        </w:rPr>
        <w:t xml:space="preserve"> </w:t>
      </w:r>
      <w:r w:rsidR="00211C17" w:rsidRPr="00B95AD9">
        <w:rPr>
          <w:b/>
          <w:bCs/>
        </w:rPr>
        <w:t>(LAO 50</w:t>
      </w:r>
      <w:r w:rsidR="00211C17" w:rsidRPr="00B95AD9">
        <w:rPr>
          <w:b/>
          <w:bCs/>
        </w:rPr>
        <w:sym w:font="Symbol" w:char="F0B0"/>
      </w:r>
      <w:r w:rsidR="00211C17" w:rsidRPr="00B95AD9">
        <w:rPr>
          <w:b/>
          <w:bCs/>
        </w:rPr>
        <w:t>)</w:t>
      </w:r>
      <w:r w:rsidR="00FE24B6" w:rsidRPr="00B95AD9">
        <w:rPr>
          <w:b/>
          <w:bCs/>
        </w:rPr>
        <w:t>.</w:t>
      </w:r>
      <w:r w:rsidR="00FE24B6" w:rsidRPr="009F2CCD">
        <w:t xml:space="preserve"> </w:t>
      </w:r>
      <w:r w:rsidR="00C61C4B" w:rsidRPr="009F2CCD">
        <w:t xml:space="preserve">A Judkins-left catheter </w:t>
      </w:r>
      <w:r w:rsidR="003820AD" w:rsidRPr="009F2CCD">
        <w:t xml:space="preserve">was introduced into </w:t>
      </w:r>
      <w:r w:rsidR="00C61C4B" w:rsidRPr="009F2CCD">
        <w:t>LCA (black arrow). T</w:t>
      </w:r>
      <w:r w:rsidR="00604EE1" w:rsidRPr="009F2CCD">
        <w:t xml:space="preserve">o </w:t>
      </w:r>
      <w:r w:rsidR="003820AD" w:rsidRPr="009F2CCD">
        <w:t xml:space="preserve">detect the CS orifice and </w:t>
      </w:r>
      <w:r w:rsidR="00CC3284" w:rsidRPr="009F2CCD">
        <w:t>visualize</w:t>
      </w:r>
      <w:r w:rsidR="00C61C4B" w:rsidRPr="009F2CCD">
        <w:t xml:space="preserve"> </w:t>
      </w:r>
      <w:r w:rsidR="00EC385A" w:rsidRPr="009F2CCD">
        <w:t xml:space="preserve">its whole </w:t>
      </w:r>
      <w:r w:rsidR="00C61C4B" w:rsidRPr="009F2CCD">
        <w:t xml:space="preserve">configuration, </w:t>
      </w:r>
      <w:r w:rsidR="00B95AD9">
        <w:t xml:space="preserve">the </w:t>
      </w:r>
      <w:r w:rsidR="00604EE1" w:rsidRPr="009F2CCD">
        <w:t xml:space="preserve">venous phase of LCA angiography </w:t>
      </w:r>
      <w:r w:rsidR="00C61C4B" w:rsidRPr="009F2CCD">
        <w:t xml:space="preserve">(white arrows) is </w:t>
      </w:r>
      <w:r w:rsidR="00B95AD9">
        <w:t>applicable</w:t>
      </w:r>
      <w:r w:rsidR="00C61C4B" w:rsidRPr="009F2CCD">
        <w:t xml:space="preserve"> </w:t>
      </w:r>
      <w:r w:rsidR="00C61C4B" w:rsidRPr="00DB1A72">
        <w:t>(</w:t>
      </w:r>
      <w:r w:rsidR="00C61C4B" w:rsidRPr="00B95AD9">
        <w:rPr>
          <w:b/>
          <w:bCs/>
        </w:rPr>
        <w:t>A</w:t>
      </w:r>
      <w:r w:rsidR="00C61C4B" w:rsidRPr="00DB1A72">
        <w:t>)</w:t>
      </w:r>
      <w:r w:rsidR="00C61C4B" w:rsidRPr="009F2CCD">
        <w:t xml:space="preserve">. </w:t>
      </w:r>
      <w:r w:rsidR="00B95AD9">
        <w:rPr>
          <w:rFonts w:eastAsia="MS PGothic"/>
        </w:rPr>
        <w:t>Regarding</w:t>
      </w:r>
      <w:r w:rsidR="00B61289" w:rsidRPr="009F2CCD">
        <w:t xml:space="preserve"> the CS imaging</w:t>
      </w:r>
      <w:r w:rsidR="0078618B" w:rsidRPr="009F2CCD">
        <w:t xml:space="preserve"> obtained at </w:t>
      </w:r>
      <w:r w:rsidR="00B95AD9">
        <w:t xml:space="preserve">the </w:t>
      </w:r>
      <w:r w:rsidR="0078618B" w:rsidRPr="009F2CCD">
        <w:t>venous phase of LCA angiography</w:t>
      </w:r>
      <w:r w:rsidR="00B95AD9">
        <w:t>,</w:t>
      </w:r>
      <w:r w:rsidR="0078618B" w:rsidRPr="009F2CCD">
        <w:t xml:space="preserve"> </w:t>
      </w:r>
      <w:r w:rsidR="00B61289" w:rsidRPr="009F2CCD">
        <w:t>a</w:t>
      </w:r>
      <w:r w:rsidR="00A878A4" w:rsidRPr="009F2CCD">
        <w:t>n</w:t>
      </w:r>
      <w:r w:rsidR="003F5D48" w:rsidRPr="009F2CCD">
        <w:t xml:space="preserve"> </w:t>
      </w:r>
      <w:proofErr w:type="spellStart"/>
      <w:r w:rsidR="003F5D48" w:rsidRPr="009F2CCD">
        <w:t>Amplatz</w:t>
      </w:r>
      <w:proofErr w:type="spellEnd"/>
      <w:r w:rsidR="003F5D48" w:rsidRPr="009F2CCD">
        <w:t xml:space="preserve">-left catheter </w:t>
      </w:r>
      <w:r w:rsidR="00EC385A" w:rsidRPr="009F2CCD">
        <w:t xml:space="preserve">(white outlined arrow) </w:t>
      </w:r>
      <w:r w:rsidR="00B95AD9">
        <w:t xml:space="preserve">was inserted </w:t>
      </w:r>
      <w:r w:rsidR="00C61C4B" w:rsidRPr="009F2CCD">
        <w:t xml:space="preserve">through </w:t>
      </w:r>
      <w:r w:rsidR="00B95AD9">
        <w:t xml:space="preserve">the </w:t>
      </w:r>
      <w:r w:rsidR="00C61C4B" w:rsidRPr="009F2CCD">
        <w:t xml:space="preserve">right femoral vascular access </w:t>
      </w:r>
      <w:r w:rsidR="003F5D48" w:rsidRPr="009F2CCD">
        <w:t>in</w:t>
      </w:r>
      <w:r w:rsidR="00115200" w:rsidRPr="009F2CCD">
        <w:t>to</w:t>
      </w:r>
      <w:r w:rsidR="003F5D48" w:rsidRPr="009F2CCD">
        <w:t xml:space="preserve"> CS</w:t>
      </w:r>
      <w:r w:rsidR="00F04227" w:rsidRPr="009F2CCD">
        <w:t xml:space="preserve"> (white arrows)</w:t>
      </w:r>
      <w:r w:rsidR="00B61289" w:rsidRPr="009F2CCD">
        <w:t xml:space="preserve"> </w:t>
      </w:r>
      <w:r w:rsidR="0078618B" w:rsidRPr="009F2CCD">
        <w:t>reliably and safe</w:t>
      </w:r>
      <w:r w:rsidR="00B95AD9">
        <w:t>l</w:t>
      </w:r>
      <w:r w:rsidR="0078618B" w:rsidRPr="009F2CCD">
        <w:t xml:space="preserve">y </w:t>
      </w:r>
      <w:r w:rsidR="00B61289" w:rsidRPr="00DB1A72">
        <w:t>(</w:t>
      </w:r>
      <w:r w:rsidR="00B61289" w:rsidRPr="00B95AD9">
        <w:rPr>
          <w:b/>
          <w:bCs/>
        </w:rPr>
        <w:t>B</w:t>
      </w:r>
      <w:r w:rsidR="00B61289" w:rsidRPr="00DB1A72">
        <w:t>)</w:t>
      </w:r>
      <w:r w:rsidR="00F04227" w:rsidRPr="009F2CCD">
        <w:t>.</w:t>
      </w:r>
      <w:bookmarkEnd w:id="17"/>
      <w:r w:rsidR="00B95AD9">
        <w:t xml:space="preserve"> </w:t>
      </w:r>
      <w:r w:rsidR="00F04227" w:rsidRPr="009F2CCD">
        <w:t xml:space="preserve">CS indicates coronary sinus; LAO </w:t>
      </w:r>
      <w:r w:rsidR="00B95AD9">
        <w:t xml:space="preserve">is </w:t>
      </w:r>
      <w:r w:rsidR="00F04227" w:rsidRPr="009F2CCD">
        <w:t xml:space="preserve">left anterior oblique; LCA </w:t>
      </w:r>
      <w:r w:rsidR="00B95AD9">
        <w:t xml:space="preserve">is </w:t>
      </w:r>
      <w:r w:rsidR="00F04227" w:rsidRPr="009F2CCD">
        <w:t>left coronary artery.</w:t>
      </w:r>
    </w:p>
    <w:p w14:paraId="344584E2" w14:textId="6A079CF4" w:rsidR="00F04227" w:rsidRPr="00CF28F5" w:rsidRDefault="00F04227" w:rsidP="00827050"/>
    <w:p w14:paraId="03D3E207" w14:textId="582D7439" w:rsidR="002406DB" w:rsidRPr="00A34CEE" w:rsidRDefault="00F04227" w:rsidP="00827050">
      <w:pPr>
        <w:rPr>
          <w:b/>
          <w:bCs/>
        </w:rPr>
      </w:pPr>
      <w:r w:rsidRPr="00CF28F5">
        <w:rPr>
          <w:b/>
          <w:bCs/>
        </w:rPr>
        <w:t>F</w:t>
      </w:r>
      <w:r w:rsidR="00AE6F6E" w:rsidRPr="00CF28F5">
        <w:rPr>
          <w:b/>
          <w:bCs/>
        </w:rPr>
        <w:t>igure 2</w:t>
      </w:r>
      <w:bookmarkStart w:id="18" w:name="_Hlk77863041"/>
      <w:r w:rsidR="00A34CEE" w:rsidRPr="00A34CEE">
        <w:rPr>
          <w:b/>
          <w:bCs/>
        </w:rPr>
        <w:t xml:space="preserve">: </w:t>
      </w:r>
      <w:r w:rsidR="000900FB" w:rsidRPr="00A34CEE">
        <w:rPr>
          <w:b/>
          <w:bCs/>
        </w:rPr>
        <w:t xml:space="preserve">Coronary </w:t>
      </w:r>
      <w:r w:rsidR="00EC385A" w:rsidRPr="00A34CEE">
        <w:rPr>
          <w:b/>
          <w:bCs/>
        </w:rPr>
        <w:t>angiogra</w:t>
      </w:r>
      <w:r w:rsidR="00554C7D" w:rsidRPr="00A34CEE">
        <w:rPr>
          <w:b/>
          <w:bCs/>
        </w:rPr>
        <w:t>ms</w:t>
      </w:r>
      <w:r w:rsidR="000900FB" w:rsidRPr="00A34CEE">
        <w:rPr>
          <w:b/>
          <w:bCs/>
        </w:rPr>
        <w:t>, ECG</w:t>
      </w:r>
      <w:r w:rsidR="00EC385A" w:rsidRPr="00A34CEE">
        <w:rPr>
          <w:b/>
          <w:bCs/>
        </w:rPr>
        <w:t xml:space="preserve"> changes</w:t>
      </w:r>
      <w:r w:rsidR="000900FB" w:rsidRPr="00A34CEE">
        <w:rPr>
          <w:b/>
          <w:bCs/>
        </w:rPr>
        <w:t xml:space="preserve">, and lactate levels </w:t>
      </w:r>
      <w:r w:rsidR="00EC385A" w:rsidRPr="00A34CEE">
        <w:rPr>
          <w:b/>
          <w:bCs/>
        </w:rPr>
        <w:t>during</w:t>
      </w:r>
      <w:r w:rsidR="000900FB" w:rsidRPr="00A34CEE">
        <w:rPr>
          <w:b/>
          <w:bCs/>
        </w:rPr>
        <w:t xml:space="preserve"> </w:t>
      </w:r>
      <w:proofErr w:type="spellStart"/>
      <w:r w:rsidR="00C47A0A" w:rsidRPr="00A34CEE">
        <w:rPr>
          <w:b/>
          <w:bCs/>
        </w:rPr>
        <w:t>ACh</w:t>
      </w:r>
      <w:proofErr w:type="spellEnd"/>
      <w:r w:rsidR="000900FB" w:rsidRPr="00A34CEE">
        <w:rPr>
          <w:b/>
          <w:bCs/>
        </w:rPr>
        <w:t xml:space="preserve"> provocation testing </w:t>
      </w:r>
      <w:r w:rsidR="00A32AC2" w:rsidRPr="00A34CEE">
        <w:rPr>
          <w:b/>
          <w:bCs/>
        </w:rPr>
        <w:t>in</w:t>
      </w:r>
      <w:r w:rsidR="000900FB" w:rsidRPr="00A34CEE">
        <w:rPr>
          <w:b/>
          <w:bCs/>
        </w:rPr>
        <w:t xml:space="preserve"> a 56-year-old female patient with repetitive resting angina</w:t>
      </w:r>
      <w:r w:rsidR="00584130" w:rsidRPr="00A34CEE">
        <w:rPr>
          <w:b/>
          <w:bCs/>
        </w:rPr>
        <w:t xml:space="preserve"> </w:t>
      </w:r>
      <w:r w:rsidR="00554C7D" w:rsidRPr="00A34CEE">
        <w:rPr>
          <w:b/>
          <w:bCs/>
        </w:rPr>
        <w:t>attacks</w:t>
      </w:r>
      <w:r w:rsidR="00A32AC2" w:rsidRPr="00A34CEE">
        <w:rPr>
          <w:b/>
          <w:bCs/>
        </w:rPr>
        <w:t xml:space="preserve">. </w:t>
      </w:r>
      <w:r w:rsidR="00363A85" w:rsidRPr="00FE1231">
        <w:t>Baseline c</w:t>
      </w:r>
      <w:r w:rsidR="006E7405" w:rsidRPr="00FE1231">
        <w:t>oronary angiogra</w:t>
      </w:r>
      <w:r w:rsidR="00EC385A" w:rsidRPr="00FE1231">
        <w:t>m</w:t>
      </w:r>
      <w:r w:rsidR="006E7405" w:rsidRPr="00FE1231">
        <w:t xml:space="preserve"> </w:t>
      </w:r>
      <w:r w:rsidR="00363A85" w:rsidRPr="00FE1231">
        <w:t xml:space="preserve">of LCA and ECG </w:t>
      </w:r>
      <w:r w:rsidR="00554C7D" w:rsidRPr="00FE1231">
        <w:t xml:space="preserve">findings </w:t>
      </w:r>
      <w:r w:rsidR="00363A85" w:rsidRPr="00FE1231">
        <w:t>were normal</w:t>
      </w:r>
      <w:r w:rsidR="000900FB" w:rsidRPr="00FE1231">
        <w:t xml:space="preserve"> </w:t>
      </w:r>
      <w:r w:rsidR="000900FB" w:rsidRPr="00DB1A72">
        <w:t>(</w:t>
      </w:r>
      <w:r w:rsidR="000900FB" w:rsidRPr="00A34CEE">
        <w:rPr>
          <w:b/>
          <w:bCs/>
        </w:rPr>
        <w:t>A</w:t>
      </w:r>
      <w:r w:rsidR="000900FB" w:rsidRPr="00DB1A72">
        <w:t>)</w:t>
      </w:r>
      <w:r w:rsidR="000900FB" w:rsidRPr="00FE1231">
        <w:t>. Intracoronary</w:t>
      </w:r>
      <w:r w:rsidR="00554C7D" w:rsidRPr="00FE1231">
        <w:t xml:space="preserve"> 100 </w:t>
      </w:r>
      <w:r w:rsidR="00554C7D" w:rsidRPr="00FE1231">
        <w:sym w:font="Symbol" w:char="F06D"/>
      </w:r>
      <w:r w:rsidR="00554C7D" w:rsidRPr="00FE1231">
        <w:t>g of</w:t>
      </w:r>
      <w:r w:rsidR="000900FB" w:rsidRPr="00FE1231">
        <w:t xml:space="preserve"> </w:t>
      </w:r>
      <w:proofErr w:type="spellStart"/>
      <w:r w:rsidR="00C47A0A" w:rsidRPr="00FE1231">
        <w:t>ACh</w:t>
      </w:r>
      <w:proofErr w:type="spellEnd"/>
      <w:r w:rsidR="000900FB" w:rsidRPr="00FE1231">
        <w:t xml:space="preserve"> </w:t>
      </w:r>
      <w:r w:rsidR="00A32AC2" w:rsidRPr="00FE1231">
        <w:t>induced</w:t>
      </w:r>
      <w:r w:rsidR="000900FB" w:rsidRPr="00FE1231">
        <w:t xml:space="preserve"> reproduction of </w:t>
      </w:r>
      <w:r w:rsidR="00A32AC2" w:rsidRPr="00FE1231">
        <w:t>her</w:t>
      </w:r>
      <w:r w:rsidR="000900FB" w:rsidRPr="00FE1231">
        <w:t xml:space="preserve"> usual symptoms and marked ST-segment depression in V</w:t>
      </w:r>
      <w:r w:rsidR="000900FB" w:rsidRPr="00FE1231">
        <w:rPr>
          <w:vertAlign w:val="subscript"/>
        </w:rPr>
        <w:t>2</w:t>
      </w:r>
      <w:r w:rsidR="000900FB" w:rsidRPr="00FE1231">
        <w:t>-V</w:t>
      </w:r>
      <w:r w:rsidR="000900FB" w:rsidRPr="00FE1231">
        <w:rPr>
          <w:vertAlign w:val="subscript"/>
        </w:rPr>
        <w:t>4</w:t>
      </w:r>
      <w:r w:rsidR="00E10DD0" w:rsidRPr="00FE1231">
        <w:t xml:space="preserve"> (red arrows)</w:t>
      </w:r>
      <w:r w:rsidR="00975274" w:rsidRPr="00FE1231">
        <w:t xml:space="preserve">, but no epicardial </w:t>
      </w:r>
      <w:r w:rsidR="00A32AC2" w:rsidRPr="00FE1231">
        <w:t xml:space="preserve">coronary </w:t>
      </w:r>
      <w:r w:rsidR="00975274" w:rsidRPr="00FE1231">
        <w:t xml:space="preserve">vasoconstriction </w:t>
      </w:r>
      <w:r w:rsidR="00A32AC2" w:rsidRPr="00FE1231">
        <w:t>was</w:t>
      </w:r>
      <w:r w:rsidR="00975274" w:rsidRPr="00FE1231">
        <w:t xml:space="preserve"> </w:t>
      </w:r>
      <w:r w:rsidR="00CC3284" w:rsidRPr="00FE1231">
        <w:t>noted</w:t>
      </w:r>
      <w:r w:rsidR="00975274" w:rsidRPr="00FE1231">
        <w:t xml:space="preserve"> </w:t>
      </w:r>
      <w:r w:rsidR="00975274" w:rsidRPr="00DB1A72">
        <w:t>(</w:t>
      </w:r>
      <w:r w:rsidR="00975274" w:rsidRPr="00A34CEE">
        <w:rPr>
          <w:b/>
          <w:bCs/>
        </w:rPr>
        <w:t>B</w:t>
      </w:r>
      <w:r w:rsidR="00975274" w:rsidRPr="00DB1A72">
        <w:t>)</w:t>
      </w:r>
      <w:r w:rsidR="00975274" w:rsidRPr="00FE1231">
        <w:t xml:space="preserve">. </w:t>
      </w:r>
      <w:r w:rsidR="00211297" w:rsidRPr="00FE1231">
        <w:t>C</w:t>
      </w:r>
      <w:r w:rsidR="001147B6" w:rsidRPr="00FE1231">
        <w:t>hanges in myocardial lactate metabolism</w:t>
      </w:r>
      <w:r w:rsidR="00211297" w:rsidRPr="00FE1231">
        <w:t xml:space="preserve"> </w:t>
      </w:r>
      <w:r w:rsidR="009D7104" w:rsidRPr="00FE1231">
        <w:t xml:space="preserve">throughout </w:t>
      </w:r>
      <w:proofErr w:type="spellStart"/>
      <w:r w:rsidR="009D7104" w:rsidRPr="00FE1231">
        <w:t>ACh</w:t>
      </w:r>
      <w:proofErr w:type="spellEnd"/>
      <w:r w:rsidR="009D7104" w:rsidRPr="00FE1231">
        <w:t xml:space="preserve"> provocation testing are</w:t>
      </w:r>
      <w:r w:rsidR="00211297" w:rsidRPr="00FE1231">
        <w:t xml:space="preserve"> summarized </w:t>
      </w:r>
      <w:r w:rsidR="00211297" w:rsidRPr="00DB1A72">
        <w:t>(</w:t>
      </w:r>
      <w:r w:rsidR="00211297" w:rsidRPr="00A34CEE">
        <w:rPr>
          <w:b/>
          <w:bCs/>
        </w:rPr>
        <w:t>C</w:t>
      </w:r>
      <w:r w:rsidR="00211297" w:rsidRPr="00DB1A72">
        <w:t>)</w:t>
      </w:r>
      <w:r w:rsidR="00211297" w:rsidRPr="00FE1231">
        <w:t>.</w:t>
      </w:r>
      <w:bookmarkEnd w:id="18"/>
      <w:r w:rsidR="00211297" w:rsidRPr="00FE1231">
        <w:t xml:space="preserve"> LER</w:t>
      </w:r>
      <w:r w:rsidR="00C47A0A" w:rsidRPr="00FE1231">
        <w:t>, which</w:t>
      </w:r>
      <w:r w:rsidR="00211297" w:rsidRPr="00FE1231">
        <w:t xml:space="preserve"> is calculated as </w:t>
      </w:r>
      <w:r w:rsidR="00A34CEE">
        <w:t xml:space="preserve">the </w:t>
      </w:r>
      <w:r w:rsidR="00211297" w:rsidRPr="00FE1231">
        <w:t xml:space="preserve">ratio of </w:t>
      </w:r>
      <w:r w:rsidR="00A34CEE">
        <w:t xml:space="preserve">the </w:t>
      </w:r>
      <w:r w:rsidR="00211297" w:rsidRPr="00FE1231">
        <w:t>coronary arteriovenous difference in lactate concentration to arterial concentration</w:t>
      </w:r>
      <w:r w:rsidR="00C47A0A" w:rsidRPr="00FE1231">
        <w:t xml:space="preserve">, </w:t>
      </w:r>
      <w:r w:rsidR="00A32AC2" w:rsidRPr="00FE1231">
        <w:t xml:space="preserve">turned negative just after </w:t>
      </w:r>
      <w:r w:rsidR="00246234" w:rsidRPr="00FE1231">
        <w:t xml:space="preserve">administration of 100 </w:t>
      </w:r>
      <w:r w:rsidR="00246234" w:rsidRPr="00FE1231">
        <w:sym w:font="Symbol" w:char="F06D"/>
      </w:r>
      <w:r w:rsidR="00246234" w:rsidRPr="00FE1231">
        <w:t xml:space="preserve">g of acetylcholine, </w:t>
      </w:r>
      <w:r w:rsidR="00A32AC2" w:rsidRPr="00FE1231">
        <w:t>reflecting</w:t>
      </w:r>
      <w:r w:rsidR="00246234" w:rsidRPr="00FE1231">
        <w:t xml:space="preserve"> myoca</w:t>
      </w:r>
      <w:r w:rsidR="00A32AC2" w:rsidRPr="00FE1231">
        <w:t>rdial ischemia</w:t>
      </w:r>
      <w:r w:rsidR="00CE0A1B" w:rsidRPr="00FE1231">
        <w:t xml:space="preserve">. </w:t>
      </w:r>
      <w:proofErr w:type="spellStart"/>
      <w:r w:rsidR="00363A85" w:rsidRPr="00FE1231">
        <w:t>ACh</w:t>
      </w:r>
      <w:proofErr w:type="spellEnd"/>
      <w:r w:rsidR="00363A85" w:rsidRPr="00FE1231">
        <w:t xml:space="preserve"> indicates acetylcholine; </w:t>
      </w:r>
      <w:r w:rsidR="00CE0A1B" w:rsidRPr="00FE1231">
        <w:t>CS</w:t>
      </w:r>
      <w:r w:rsidR="00A34CEE">
        <w:t xml:space="preserve"> is </w:t>
      </w:r>
      <w:r w:rsidR="00CE0A1B" w:rsidRPr="00FE1231">
        <w:t xml:space="preserve">coronary sinus; </w:t>
      </w:r>
      <w:r w:rsidR="00363A85" w:rsidRPr="00FE1231">
        <w:t>ISDN</w:t>
      </w:r>
      <w:r w:rsidR="00A34CEE">
        <w:t xml:space="preserve"> is</w:t>
      </w:r>
      <w:r w:rsidR="00363A85" w:rsidRPr="00FE1231">
        <w:t xml:space="preserve"> isosorbide dinitrate; </w:t>
      </w:r>
      <w:r w:rsidR="00CE0A1B" w:rsidRPr="00FE1231">
        <w:t>LCA</w:t>
      </w:r>
      <w:r w:rsidR="00A34CEE">
        <w:t xml:space="preserve"> is </w:t>
      </w:r>
      <w:r w:rsidR="00CE0A1B" w:rsidRPr="00FE1231">
        <w:t>left coronary artery</w:t>
      </w:r>
      <w:r w:rsidR="00363A85" w:rsidRPr="00FE1231">
        <w:t>; LER</w:t>
      </w:r>
      <w:r w:rsidR="00A34CEE">
        <w:t xml:space="preserve"> is </w:t>
      </w:r>
      <w:r w:rsidR="00363A85" w:rsidRPr="00FE1231">
        <w:t>lactate extraction ratio</w:t>
      </w:r>
      <w:r w:rsidR="00A34CEE">
        <w:t>.</w:t>
      </w:r>
    </w:p>
    <w:p w14:paraId="199BC132" w14:textId="47C60E3D" w:rsidR="002406DB" w:rsidRPr="00CF28F5" w:rsidRDefault="002406DB" w:rsidP="00827050"/>
    <w:p w14:paraId="31CA22E9" w14:textId="4B13957A" w:rsidR="009C5EE3" w:rsidRPr="00CF28F5" w:rsidRDefault="00C31950" w:rsidP="00827050">
      <w:pPr>
        <w:rPr>
          <w:b/>
        </w:rPr>
      </w:pPr>
      <w:r w:rsidRPr="00CF28F5">
        <w:rPr>
          <w:rFonts w:eastAsia="Calibri"/>
          <w:b/>
        </w:rPr>
        <w:t>DISCUSSION:</w:t>
      </w:r>
    </w:p>
    <w:p w14:paraId="3F9A782C" w14:textId="22DFE753" w:rsidR="009C5EE3" w:rsidRDefault="00A8644D" w:rsidP="00827050">
      <w:bookmarkStart w:id="19" w:name="_Hlk77436883"/>
      <w:bookmarkStart w:id="20" w:name="_Hlk70591383"/>
      <w:r w:rsidRPr="00D74704">
        <w:t>Detection</w:t>
      </w:r>
      <w:r w:rsidR="00626D4D" w:rsidRPr="00D74704">
        <w:t xml:space="preserve"> </w:t>
      </w:r>
      <w:r w:rsidR="00A32AC2" w:rsidRPr="00D74704">
        <w:t xml:space="preserve">of </w:t>
      </w:r>
      <w:r w:rsidR="00772914" w:rsidRPr="00D74704">
        <w:t xml:space="preserve">enhanced </w:t>
      </w:r>
      <w:r w:rsidR="006A0715" w:rsidRPr="00D74704">
        <w:t xml:space="preserve">coronary </w:t>
      </w:r>
      <w:r w:rsidR="00CC3284" w:rsidRPr="00D74704">
        <w:t>vasoconstriction is possible</w:t>
      </w:r>
      <w:r w:rsidRPr="00D74704">
        <w:t xml:space="preserve"> by</w:t>
      </w:r>
      <w:r w:rsidR="00772914" w:rsidRPr="00D74704">
        <w:t xml:space="preserve"> </w:t>
      </w:r>
      <w:r w:rsidR="006A0715" w:rsidRPr="00D74704">
        <w:t xml:space="preserve">an additional </w:t>
      </w:r>
      <w:r w:rsidRPr="00D74704">
        <w:t xml:space="preserve">pharmacological </w:t>
      </w:r>
      <w:r w:rsidR="006A0715" w:rsidRPr="00D74704">
        <w:t xml:space="preserve">provocation testing with </w:t>
      </w:r>
      <w:proofErr w:type="spellStart"/>
      <w:r w:rsidR="006A0715" w:rsidRPr="00D74704">
        <w:t>ACh</w:t>
      </w:r>
      <w:proofErr w:type="spellEnd"/>
      <w:r w:rsidR="006A0715" w:rsidRPr="00D74704">
        <w:t xml:space="preserve"> </w:t>
      </w:r>
      <w:r w:rsidR="00212082" w:rsidRPr="00D74704">
        <w:t xml:space="preserve">or ergometrine </w:t>
      </w:r>
      <w:r w:rsidR="006A0715" w:rsidRPr="00D74704">
        <w:t>during coronary angiography</w:t>
      </w:r>
      <w:r w:rsidR="00FE5026" w:rsidRPr="00D74704">
        <w:t>.</w:t>
      </w:r>
      <w:bookmarkEnd w:id="19"/>
      <w:r w:rsidR="00846685" w:rsidRPr="00D74704">
        <w:t xml:space="preserve"> </w:t>
      </w:r>
      <w:r w:rsidR="00D25889" w:rsidRPr="00D74704">
        <w:t xml:space="preserve">Even now, </w:t>
      </w:r>
      <w:r w:rsidR="00EA5D6A">
        <w:t>there is</w:t>
      </w:r>
      <w:r w:rsidR="00772914" w:rsidRPr="00D74704">
        <w:t xml:space="preserve"> </w:t>
      </w:r>
      <w:r w:rsidR="00FE5026" w:rsidRPr="00D74704">
        <w:t xml:space="preserve">no technique to directly visualize </w:t>
      </w:r>
      <w:r w:rsidR="006A0715" w:rsidRPr="00D74704">
        <w:t>the coronary microvascul</w:t>
      </w:r>
      <w:r w:rsidR="00212082" w:rsidRPr="00D74704">
        <w:t xml:space="preserve">ature </w:t>
      </w:r>
      <w:r w:rsidR="005D4B59" w:rsidRPr="00D74704">
        <w:t>for</w:t>
      </w:r>
      <w:r w:rsidR="00212082" w:rsidRPr="00D74704">
        <w:t xml:space="preserve"> evaluat</w:t>
      </w:r>
      <w:r w:rsidR="005D4B59" w:rsidRPr="00D74704">
        <w:t>ion of</w:t>
      </w:r>
      <w:r w:rsidR="00212082" w:rsidRPr="00D74704">
        <w:t xml:space="preserve"> its</w:t>
      </w:r>
      <w:r w:rsidR="006A0715" w:rsidRPr="00D74704">
        <w:t xml:space="preserve"> </w:t>
      </w:r>
      <w:r w:rsidR="00D25889" w:rsidRPr="00D74704">
        <w:t>function</w:t>
      </w:r>
      <w:r w:rsidR="00FE5026" w:rsidRPr="00D74704">
        <w:rPr>
          <w:i/>
          <w:iCs/>
        </w:rPr>
        <w:t xml:space="preserve"> in vivo</w:t>
      </w:r>
      <w:r w:rsidR="00FE5026" w:rsidRPr="00D74704">
        <w:t xml:space="preserve">, </w:t>
      </w:r>
      <w:r w:rsidR="00B229E4" w:rsidRPr="00D74704">
        <w:t xml:space="preserve">the </w:t>
      </w:r>
      <w:r w:rsidR="005E7D3E" w:rsidRPr="00D74704">
        <w:t>occurrence</w:t>
      </w:r>
      <w:r w:rsidR="00B229E4" w:rsidRPr="00D74704">
        <w:t xml:space="preserve"> of </w:t>
      </w:r>
      <w:r w:rsidR="008D290D" w:rsidRPr="00D74704">
        <w:t>coronary spasm at microvascular level</w:t>
      </w:r>
      <w:r w:rsidR="00B229E4" w:rsidRPr="00D74704">
        <w:t xml:space="preserve"> </w:t>
      </w:r>
      <w:r w:rsidR="005E7D3E" w:rsidRPr="00D74704">
        <w:t>could be</w:t>
      </w:r>
      <w:r w:rsidR="005D4B59" w:rsidRPr="00D74704">
        <w:t xml:space="preserve"> </w:t>
      </w:r>
      <w:r w:rsidR="005E7D3E" w:rsidRPr="00D74704">
        <w:t>solely deduced</w:t>
      </w:r>
      <w:r w:rsidR="00D25889" w:rsidRPr="00D74704">
        <w:t xml:space="preserve"> </w:t>
      </w:r>
      <w:r w:rsidR="005E7D3E" w:rsidRPr="00D74704">
        <w:t xml:space="preserve">by the </w:t>
      </w:r>
      <w:r w:rsidR="005D4B59" w:rsidRPr="00D74704">
        <w:t xml:space="preserve">reproduction of usual symptoms </w:t>
      </w:r>
      <w:r w:rsidR="00D25889" w:rsidRPr="00D74704">
        <w:t>to</w:t>
      </w:r>
      <w:r w:rsidR="00A32AC2" w:rsidRPr="00D74704">
        <w:t xml:space="preserve">gether with </w:t>
      </w:r>
      <w:r w:rsidR="005D4B59" w:rsidRPr="00D74704">
        <w:t xml:space="preserve">ischemic ECG </w:t>
      </w:r>
      <w:r w:rsidR="00565CAC" w:rsidRPr="00D74704">
        <w:t xml:space="preserve">changes </w:t>
      </w:r>
      <w:r w:rsidR="00D25889" w:rsidRPr="00D74704">
        <w:t xml:space="preserve">despite the absence of epicardial </w:t>
      </w:r>
      <w:r w:rsidR="00A32AC2" w:rsidRPr="00D74704">
        <w:t xml:space="preserve">coronary </w:t>
      </w:r>
      <w:r w:rsidR="00D25889" w:rsidRPr="00D74704">
        <w:t xml:space="preserve">spasm during </w:t>
      </w:r>
      <w:proofErr w:type="spellStart"/>
      <w:r w:rsidR="00636629" w:rsidRPr="00D74704">
        <w:t>ACh</w:t>
      </w:r>
      <w:proofErr w:type="spellEnd"/>
      <w:r w:rsidR="00D25889" w:rsidRPr="00D74704">
        <w:t xml:space="preserve"> provocation testing. </w:t>
      </w:r>
      <w:bookmarkEnd w:id="20"/>
      <w:r w:rsidR="00EA5D6A">
        <w:t>Notab</w:t>
      </w:r>
      <w:r w:rsidR="00162408" w:rsidRPr="00D74704">
        <w:t>ly</w:t>
      </w:r>
      <w:r w:rsidR="00D74507" w:rsidRPr="00D74704">
        <w:t xml:space="preserve">, </w:t>
      </w:r>
      <w:r w:rsidR="00EA5D6A">
        <w:t xml:space="preserve">an </w:t>
      </w:r>
      <w:r w:rsidR="00D74507" w:rsidRPr="00D74704">
        <w:t xml:space="preserve">additional measurement of myocardial </w:t>
      </w:r>
      <w:r w:rsidR="00FE5026" w:rsidRPr="00D74704">
        <w:t xml:space="preserve">lactate </w:t>
      </w:r>
      <w:r w:rsidR="00134F50" w:rsidRPr="00D74704">
        <w:t>production</w:t>
      </w:r>
      <w:r w:rsidR="00F7724E" w:rsidRPr="00D74704">
        <w:t xml:space="preserve">, </w:t>
      </w:r>
      <w:r w:rsidR="00AF4F75" w:rsidRPr="00D74704">
        <w:t xml:space="preserve">a </w:t>
      </w:r>
      <w:r w:rsidR="00D74507" w:rsidRPr="00D74704">
        <w:t>highly sensitive surrogate marker</w:t>
      </w:r>
      <w:r w:rsidR="00F7724E" w:rsidRPr="00D74704">
        <w:t xml:space="preserve"> for myocardial ischemia, </w:t>
      </w:r>
      <w:r w:rsidR="00AC2F32" w:rsidRPr="00D74704">
        <w:t>confirm</w:t>
      </w:r>
      <w:r w:rsidR="00636629" w:rsidRPr="00D74704">
        <w:t>s</w:t>
      </w:r>
      <w:r w:rsidR="00AC2F32" w:rsidRPr="00D74704">
        <w:t xml:space="preserve"> the presence of </w:t>
      </w:r>
      <w:r w:rsidR="00636629" w:rsidRPr="00D74704">
        <w:t xml:space="preserve">myocardial </w:t>
      </w:r>
      <w:r w:rsidR="00AF4F75" w:rsidRPr="00D74704">
        <w:t xml:space="preserve">ischemia </w:t>
      </w:r>
      <w:r w:rsidR="00E0503A" w:rsidRPr="00D74704">
        <w:t xml:space="preserve">objectively </w:t>
      </w:r>
      <w:r w:rsidR="00AC2F32" w:rsidRPr="00D74704">
        <w:t>throughout</w:t>
      </w:r>
      <w:r w:rsidR="00D74507" w:rsidRPr="00D74704">
        <w:t xml:space="preserve"> provocative testing. </w:t>
      </w:r>
      <w:proofErr w:type="spellStart"/>
      <w:r w:rsidR="00162408" w:rsidRPr="00D74704">
        <w:t>Mohri</w:t>
      </w:r>
      <w:proofErr w:type="spellEnd"/>
      <w:r w:rsidR="00162408" w:rsidRPr="00D74704">
        <w:t xml:space="preserve"> et al. demonstrated that </w:t>
      </w:r>
      <w:r w:rsidR="00204054" w:rsidRPr="00D74704">
        <w:t xml:space="preserve">myocardial lactate production was noted during </w:t>
      </w:r>
      <w:r w:rsidR="00573322" w:rsidRPr="00D74704">
        <w:t xml:space="preserve">intracoronary </w:t>
      </w:r>
      <w:proofErr w:type="spellStart"/>
      <w:r w:rsidR="00573322" w:rsidRPr="00D74704">
        <w:t>ACh</w:t>
      </w:r>
      <w:proofErr w:type="spellEnd"/>
      <w:r w:rsidR="00573322" w:rsidRPr="00D74704">
        <w:t xml:space="preserve">-induced </w:t>
      </w:r>
      <w:r w:rsidR="00204054" w:rsidRPr="00D74704">
        <w:t xml:space="preserve">angina attack in 9 of </w:t>
      </w:r>
      <w:r w:rsidR="00B16A78">
        <w:t xml:space="preserve">the </w:t>
      </w:r>
      <w:r w:rsidR="00204054" w:rsidRPr="00D74704">
        <w:t>11 patients</w:t>
      </w:r>
      <w:r w:rsidR="00573322" w:rsidRPr="00D74704">
        <w:t xml:space="preserve"> </w:t>
      </w:r>
      <w:r w:rsidR="00636629" w:rsidRPr="00D74704">
        <w:t xml:space="preserve">(82%) </w:t>
      </w:r>
      <w:r w:rsidR="00573322" w:rsidRPr="00D74704">
        <w:t xml:space="preserve">without epicardial </w:t>
      </w:r>
      <w:r w:rsidR="00636629" w:rsidRPr="00D74704">
        <w:t xml:space="preserve">coronary </w:t>
      </w:r>
      <w:r w:rsidR="00573322" w:rsidRPr="00D74704">
        <w:t>spasm</w:t>
      </w:r>
      <w:r w:rsidR="00EA5D6A">
        <w:t>. However,</w:t>
      </w:r>
      <w:r w:rsidR="00204054" w:rsidRPr="00D74704">
        <w:t xml:space="preserve"> it was observed in none of </w:t>
      </w:r>
      <w:r w:rsidR="00573322" w:rsidRPr="00D74704">
        <w:t>10</w:t>
      </w:r>
      <w:r w:rsidR="00204054" w:rsidRPr="00D74704">
        <w:t xml:space="preserve"> patients with atypical chest pain who </w:t>
      </w:r>
      <w:r w:rsidR="00662E95" w:rsidRPr="00D74704">
        <w:t>showed a comparable degree of epicardial constriction induced by ACh</w:t>
      </w:r>
      <w:r w:rsidR="00EA5D6A" w:rsidRPr="00D74704">
        <w:rPr>
          <w:noProof/>
          <w:vertAlign w:val="superscript"/>
        </w:rPr>
        <w:t>3</w:t>
      </w:r>
      <w:r w:rsidR="00662E95" w:rsidRPr="00D74704">
        <w:t>.</w:t>
      </w:r>
      <w:r w:rsidR="00EA5D6A">
        <w:t xml:space="preserve"> </w:t>
      </w:r>
      <w:r w:rsidR="005F2DCC" w:rsidRPr="00D74704">
        <w:t xml:space="preserve">Furthermore, </w:t>
      </w:r>
      <w:r w:rsidR="00167A4E" w:rsidRPr="00D74704">
        <w:t>about 25% of patients with vasospastic angina</w:t>
      </w:r>
      <w:r w:rsidR="00AD5E32" w:rsidRPr="00D74704">
        <w:t xml:space="preserve"> (VSA)</w:t>
      </w:r>
      <w:r w:rsidR="00167A4E" w:rsidRPr="00D74704">
        <w:t xml:space="preserve"> </w:t>
      </w:r>
      <w:r w:rsidR="00636629" w:rsidRPr="00D74704">
        <w:t>caused by</w:t>
      </w:r>
      <w:r w:rsidR="00167A4E" w:rsidRPr="00D74704">
        <w:t xml:space="preserve"> epicardial coronary spasm </w:t>
      </w:r>
      <w:r w:rsidR="00AD5E32" w:rsidRPr="00D74704">
        <w:t>could be associated with MVS</w:t>
      </w:r>
      <w:r w:rsidR="00EA5D6A" w:rsidRPr="00D74704">
        <w:rPr>
          <w:noProof/>
          <w:vertAlign w:val="superscript"/>
        </w:rPr>
        <w:t>4</w:t>
      </w:r>
      <w:r w:rsidR="00AD5E32" w:rsidRPr="00D74704">
        <w:t xml:space="preserve">. They are prevalent in women and </w:t>
      </w:r>
      <w:r w:rsidR="00C90E86" w:rsidRPr="00D74704">
        <w:t xml:space="preserve">often </w:t>
      </w:r>
      <w:r w:rsidR="00AD5E32" w:rsidRPr="00D74704">
        <w:t>have prolonged and drug-to</w:t>
      </w:r>
      <w:r w:rsidR="00C90E86" w:rsidRPr="00D74704">
        <w:t xml:space="preserve">lerant </w:t>
      </w:r>
      <w:r w:rsidR="00AD5E32" w:rsidRPr="00D74704">
        <w:t>seizure</w:t>
      </w:r>
      <w:r w:rsidR="00EA5D6A">
        <w:t>s</w:t>
      </w:r>
      <w:r w:rsidR="00EA5D6A" w:rsidRPr="00D74704">
        <w:rPr>
          <w:noProof/>
          <w:vertAlign w:val="superscript"/>
        </w:rPr>
        <w:t>4</w:t>
      </w:r>
      <w:r w:rsidR="00C90E86" w:rsidRPr="00D74704">
        <w:t>.</w:t>
      </w:r>
      <w:r w:rsidR="00AD5E32" w:rsidRPr="00D74704">
        <w:t xml:space="preserve"> </w:t>
      </w:r>
      <w:r w:rsidR="00DD6D58" w:rsidRPr="00D74704">
        <w:t xml:space="preserve">Since </w:t>
      </w:r>
      <w:r w:rsidR="00572938" w:rsidRPr="00D74704">
        <w:t xml:space="preserve">emerging </w:t>
      </w:r>
      <w:r w:rsidR="00DD6D58" w:rsidRPr="00D74704">
        <w:t>MVS</w:t>
      </w:r>
      <w:r w:rsidR="00FF219C" w:rsidRPr="00D74704">
        <w:t xml:space="preserve"> could be detected</w:t>
      </w:r>
      <w:r w:rsidR="00DD6D58" w:rsidRPr="00D74704">
        <w:t xml:space="preserve"> </w:t>
      </w:r>
      <w:r w:rsidR="00572938" w:rsidRPr="00D74704">
        <w:t xml:space="preserve">by </w:t>
      </w:r>
      <w:r w:rsidR="00DD6D58" w:rsidRPr="00D74704">
        <w:t xml:space="preserve">myocardial lactate production </w:t>
      </w:r>
      <w:r w:rsidR="00F669D2">
        <w:t>before</w:t>
      </w:r>
      <w:r w:rsidR="00DD6D58" w:rsidRPr="00D74704">
        <w:t xml:space="preserve"> the occurrence of </w:t>
      </w:r>
      <w:r w:rsidR="00636629" w:rsidRPr="00D74704">
        <w:t xml:space="preserve">angiographic </w:t>
      </w:r>
      <w:r w:rsidR="00DD6D58" w:rsidRPr="00D74704">
        <w:t>epicardial spasm</w:t>
      </w:r>
      <w:r w:rsidR="00D319A5" w:rsidRPr="00D74704">
        <w:rPr>
          <w:noProof/>
          <w:vertAlign w:val="superscript"/>
        </w:rPr>
        <w:t>8</w:t>
      </w:r>
      <w:r w:rsidR="005F2DCC" w:rsidRPr="00D74704">
        <w:t>,</w:t>
      </w:r>
      <w:r w:rsidR="00D319A5">
        <w:t xml:space="preserve"> </w:t>
      </w:r>
      <w:r w:rsidR="00DD6D58" w:rsidRPr="00D74704">
        <w:t xml:space="preserve">high-risk </w:t>
      </w:r>
      <w:r w:rsidR="00C35F1E" w:rsidRPr="00D74704">
        <w:t xml:space="preserve">VSA </w:t>
      </w:r>
      <w:r w:rsidR="00DD6D58" w:rsidRPr="00D74704">
        <w:t xml:space="preserve">patients </w:t>
      </w:r>
      <w:r w:rsidR="00DE07CF">
        <w:t xml:space="preserve">can be dissected </w:t>
      </w:r>
      <w:r w:rsidR="00DD6D58" w:rsidRPr="00D74704">
        <w:t xml:space="preserve">with </w:t>
      </w:r>
      <w:r w:rsidR="00924F92" w:rsidRPr="00D74704">
        <w:t xml:space="preserve">both microvascular and epicardial </w:t>
      </w:r>
      <w:r w:rsidR="00C35F1E" w:rsidRPr="00D74704">
        <w:t>spasm</w:t>
      </w:r>
      <w:r w:rsidR="00DE07CF">
        <w:t>s</w:t>
      </w:r>
      <w:r w:rsidR="00DD6D58" w:rsidRPr="00D74704">
        <w:t xml:space="preserve"> </w:t>
      </w:r>
      <w:r w:rsidR="00AD5E32" w:rsidRPr="00D74704">
        <w:t xml:space="preserve">from </w:t>
      </w:r>
      <w:r w:rsidR="00DD6D58" w:rsidRPr="00D74704">
        <w:t xml:space="preserve">those with </w:t>
      </w:r>
      <w:r w:rsidR="00AD5E32" w:rsidRPr="00D74704">
        <w:t>epicardial spasm</w:t>
      </w:r>
      <w:r w:rsidR="00DD6D58" w:rsidRPr="00D74704">
        <w:t xml:space="preserve"> alone</w:t>
      </w:r>
      <w:r w:rsidR="00AD5E32" w:rsidRPr="00D74704">
        <w:t>.</w:t>
      </w:r>
    </w:p>
    <w:p w14:paraId="739CA7CA" w14:textId="77777777" w:rsidR="00004550" w:rsidRPr="00D74704" w:rsidRDefault="00004550" w:rsidP="00827050"/>
    <w:p w14:paraId="3DE2595B" w14:textId="57228985" w:rsidR="004B0837" w:rsidRDefault="0018095C" w:rsidP="00827050">
      <w:bookmarkStart w:id="21" w:name="_Hlk78082735"/>
      <w:r>
        <w:t>M</w:t>
      </w:r>
      <w:r w:rsidR="00781D25" w:rsidRPr="00D74704">
        <w:t>easurement</w:t>
      </w:r>
      <w:r w:rsidR="00B8328D" w:rsidRPr="00D74704">
        <w:t xml:space="preserve"> of myocardial lactate production </w:t>
      </w:r>
      <w:r w:rsidR="00781D25" w:rsidRPr="00D74704">
        <w:t xml:space="preserve">during </w:t>
      </w:r>
      <w:proofErr w:type="spellStart"/>
      <w:r w:rsidR="00781D25" w:rsidRPr="00D74704">
        <w:t>ACh</w:t>
      </w:r>
      <w:proofErr w:type="spellEnd"/>
      <w:r w:rsidR="00781D25" w:rsidRPr="00D74704">
        <w:t xml:space="preserve"> provocation testing </w:t>
      </w:r>
      <w:r w:rsidR="00B8328D" w:rsidRPr="00D74704">
        <w:t>is</w:t>
      </w:r>
      <w:r w:rsidR="00636629" w:rsidRPr="00D74704">
        <w:t xml:space="preserve"> s</w:t>
      </w:r>
      <w:r>
        <w:t>afe and straightforward</w:t>
      </w:r>
      <w:r w:rsidR="00636629" w:rsidRPr="00D74704">
        <w:t xml:space="preserve"> from a technical point of view</w:t>
      </w:r>
      <w:r w:rsidR="005C6BA6" w:rsidRPr="00D74704">
        <w:t xml:space="preserve">. </w:t>
      </w:r>
      <w:r w:rsidR="00ED35BD" w:rsidRPr="00D74704">
        <w:t>Indeed, t</w:t>
      </w:r>
      <w:r w:rsidR="00781D25" w:rsidRPr="00D74704">
        <w:t>he procedure</w:t>
      </w:r>
      <w:r w:rsidR="004D25E2" w:rsidRPr="00D74704">
        <w:t>’s success depends on</w:t>
      </w:r>
      <w:r w:rsidR="00781D25" w:rsidRPr="00D74704">
        <w:t xml:space="preserve"> the </w:t>
      </w:r>
      <w:r w:rsidR="006D0EF8" w:rsidRPr="00D74704">
        <w:t>cannulation</w:t>
      </w:r>
      <w:r w:rsidR="00781D25" w:rsidRPr="00D74704">
        <w:t xml:space="preserve"> into CS. </w:t>
      </w:r>
      <w:r w:rsidR="00AF7BEE" w:rsidRPr="00D74704">
        <w:t xml:space="preserve">Therefore, as shown in </w:t>
      </w:r>
      <w:r w:rsidR="00AF7BEE" w:rsidRPr="0018095C">
        <w:rPr>
          <w:b/>
          <w:bCs/>
        </w:rPr>
        <w:t>Figure 1</w:t>
      </w:r>
      <w:r w:rsidR="00AF7BEE" w:rsidRPr="00D74704">
        <w:t xml:space="preserve">, it is </w:t>
      </w:r>
      <w:r>
        <w:t>crucial</w:t>
      </w:r>
      <w:r w:rsidR="00AF7BEE" w:rsidRPr="00D74704">
        <w:t xml:space="preserve"> to </w:t>
      </w:r>
      <w:r w:rsidR="00516FE6" w:rsidRPr="00D74704">
        <w:t>identify</w:t>
      </w:r>
      <w:r w:rsidR="00AF7BEE" w:rsidRPr="00D74704">
        <w:t xml:space="preserve"> the location of CS orifice </w:t>
      </w:r>
      <w:r>
        <w:t>utilizing</w:t>
      </w:r>
      <w:r w:rsidR="00AF7BEE" w:rsidRPr="00D74704">
        <w:t xml:space="preserve"> the venous phase imaging of LCA angiography before attempting </w:t>
      </w:r>
      <w:r w:rsidR="004B0837" w:rsidRPr="00D74704">
        <w:t>to insert a catheter into CS</w:t>
      </w:r>
      <w:r w:rsidR="00516FE6" w:rsidRPr="00D74704">
        <w:t>.</w:t>
      </w:r>
      <w:r w:rsidR="00AA6C6D" w:rsidRPr="00D74704">
        <w:t xml:space="preserve"> </w:t>
      </w:r>
      <w:r w:rsidR="002F1444" w:rsidRPr="00D74704">
        <w:t>This</w:t>
      </w:r>
      <w:r w:rsidR="00AA6C6D" w:rsidRPr="00D74704">
        <w:t xml:space="preserve"> process </w:t>
      </w:r>
      <w:r w:rsidR="0077437B">
        <w:t>contributes to the ease of cannulation into CS and</w:t>
      </w:r>
      <w:r w:rsidR="004B0837" w:rsidRPr="00D74704">
        <w:t xml:space="preserve"> </w:t>
      </w:r>
      <w:r w:rsidR="002F1444" w:rsidRPr="00D74704">
        <w:t xml:space="preserve">prevents </w:t>
      </w:r>
      <w:r w:rsidR="004B0837" w:rsidRPr="00D74704">
        <w:t>complications</w:t>
      </w:r>
      <w:r w:rsidR="0077437B">
        <w:t>,</w:t>
      </w:r>
      <w:r w:rsidR="004B0837" w:rsidRPr="00D74704">
        <w:t xml:space="preserve"> </w:t>
      </w:r>
      <w:r w:rsidR="00F2459E" w:rsidRPr="00D74704">
        <w:t>including</w:t>
      </w:r>
      <w:r w:rsidR="004B0837" w:rsidRPr="00D74704">
        <w:t xml:space="preserve"> CS dissection, perforation of CS or right atrium, and resultant cardiac tamponade. </w:t>
      </w:r>
      <w:r w:rsidR="00F2459E" w:rsidRPr="00D74704">
        <w:t xml:space="preserve">Actually, </w:t>
      </w:r>
      <w:r w:rsidR="008867C5" w:rsidRPr="00D74704">
        <w:t xml:space="preserve">in </w:t>
      </w:r>
      <w:r w:rsidR="007D666B">
        <w:t>the</w:t>
      </w:r>
      <w:r w:rsidR="008867C5" w:rsidRPr="00D74704">
        <w:t xml:space="preserve"> previous study with 198 patients who underwent the evaluation of myocardial lactate production during </w:t>
      </w:r>
      <w:proofErr w:type="spellStart"/>
      <w:r w:rsidR="008867C5" w:rsidRPr="00D74704">
        <w:t>ACh</w:t>
      </w:r>
      <w:proofErr w:type="spellEnd"/>
      <w:r w:rsidR="008867C5" w:rsidRPr="00D74704">
        <w:t xml:space="preserve"> provocation testing, no complication associated with the </w:t>
      </w:r>
      <w:r w:rsidR="006D0EF8" w:rsidRPr="00D74704">
        <w:t>cannulation</w:t>
      </w:r>
      <w:r w:rsidR="008867C5" w:rsidRPr="00D74704">
        <w:t xml:space="preserve"> into CS was noted</w:t>
      </w:r>
      <w:r w:rsidR="007D666B" w:rsidRPr="00D74704">
        <w:rPr>
          <w:vertAlign w:val="superscript"/>
        </w:rPr>
        <w:t>8</w:t>
      </w:r>
      <w:r w:rsidR="008867C5" w:rsidRPr="00D74704">
        <w:t>.</w:t>
      </w:r>
    </w:p>
    <w:p w14:paraId="019FC3ED" w14:textId="77777777" w:rsidR="00056FDB" w:rsidRPr="00D74704" w:rsidRDefault="00056FDB" w:rsidP="00827050"/>
    <w:bookmarkEnd w:id="21"/>
    <w:p w14:paraId="6D0D4B19" w14:textId="12F5D669" w:rsidR="00870D68" w:rsidRPr="00D74704" w:rsidRDefault="004A5DDD" w:rsidP="00827050">
      <w:r w:rsidRPr="00D74704">
        <w:t>Occasionally, h</w:t>
      </w:r>
      <w:r w:rsidR="005C6BA6" w:rsidRPr="00D74704">
        <w:t xml:space="preserve">owever, </w:t>
      </w:r>
      <w:r w:rsidR="00056FDB">
        <w:t>there is a failure</w:t>
      </w:r>
      <w:r w:rsidR="00E561CB" w:rsidRPr="00D74704">
        <w:t xml:space="preserve"> to insert a</w:t>
      </w:r>
      <w:r w:rsidR="005C6BA6" w:rsidRPr="00D74704">
        <w:t xml:space="preserve"> catheter </w:t>
      </w:r>
      <w:r w:rsidR="00056FDB">
        <w:t>to collect</w:t>
      </w:r>
      <w:r w:rsidR="00B811FB" w:rsidRPr="00D74704">
        <w:t xml:space="preserve"> blood </w:t>
      </w:r>
      <w:r w:rsidR="00B16A78" w:rsidRPr="00D74704">
        <w:t>sampl</w:t>
      </w:r>
      <w:r w:rsidR="00B16A78">
        <w:t>es</w:t>
      </w:r>
      <w:r w:rsidR="00B16A78" w:rsidRPr="00D74704">
        <w:t xml:space="preserve"> </w:t>
      </w:r>
      <w:r w:rsidR="005D2635" w:rsidRPr="00D74704">
        <w:t>in</w:t>
      </w:r>
      <w:r w:rsidR="005C6BA6" w:rsidRPr="00D74704">
        <w:t>to CS</w:t>
      </w:r>
      <w:r w:rsidR="00B811FB" w:rsidRPr="00D74704">
        <w:t xml:space="preserve">. The anatomic location of CS ostium to </w:t>
      </w:r>
      <w:r w:rsidR="00636629" w:rsidRPr="00D74704">
        <w:t xml:space="preserve">the </w:t>
      </w:r>
      <w:r w:rsidR="00B811FB" w:rsidRPr="00D74704">
        <w:t xml:space="preserve">right </w:t>
      </w:r>
      <w:r w:rsidR="00051A69" w:rsidRPr="00D74704">
        <w:t xml:space="preserve">atrium </w:t>
      </w:r>
      <w:r w:rsidR="00636629" w:rsidRPr="00D74704">
        <w:t xml:space="preserve">is the </w:t>
      </w:r>
      <w:r w:rsidR="00056FDB">
        <w:t>crucial</w:t>
      </w:r>
      <w:r w:rsidR="00636629" w:rsidRPr="00D74704">
        <w:t xml:space="preserve"> point</w:t>
      </w:r>
      <w:r w:rsidR="00B811FB" w:rsidRPr="00D74704">
        <w:t xml:space="preserve"> </w:t>
      </w:r>
      <w:r w:rsidR="00636629" w:rsidRPr="00D74704">
        <w:t>for successful cannulation</w:t>
      </w:r>
      <w:r w:rsidR="00B811FB" w:rsidRPr="00D74704">
        <w:t xml:space="preserve">. </w:t>
      </w:r>
      <w:r w:rsidR="00710E19" w:rsidRPr="00D74704">
        <w:t xml:space="preserve">When </w:t>
      </w:r>
      <w:r w:rsidR="00BF783F" w:rsidRPr="00D74704">
        <w:t>a</w:t>
      </w:r>
      <w:r w:rsidR="00636629" w:rsidRPr="00D74704">
        <w:t>n</w:t>
      </w:r>
      <w:r w:rsidR="00BF783F" w:rsidRPr="00D74704">
        <w:t xml:space="preserve"> </w:t>
      </w:r>
      <w:proofErr w:type="spellStart"/>
      <w:r w:rsidR="00BF783F" w:rsidRPr="00D74704">
        <w:t>Amplatz</w:t>
      </w:r>
      <w:proofErr w:type="spellEnd"/>
      <w:r w:rsidR="00BF783F" w:rsidRPr="00D74704">
        <w:t>-left type catheter</w:t>
      </w:r>
      <w:r w:rsidR="00056FDB">
        <w:t xml:space="preserve"> is advanced</w:t>
      </w:r>
      <w:r w:rsidR="00BF783F" w:rsidRPr="00D74704">
        <w:t xml:space="preserve"> from </w:t>
      </w:r>
      <w:r w:rsidR="00636629" w:rsidRPr="00D74704">
        <w:t xml:space="preserve">the </w:t>
      </w:r>
      <w:r w:rsidR="00BF783F" w:rsidRPr="00D74704">
        <w:t>right femoral vein</w:t>
      </w:r>
      <w:r w:rsidR="00710E19" w:rsidRPr="00D74704">
        <w:t>,</w:t>
      </w:r>
      <w:r w:rsidR="00BF783F" w:rsidRPr="00D74704">
        <w:t xml:space="preserve"> </w:t>
      </w:r>
      <w:r w:rsidR="00056FDB">
        <w:t>catheter insertion</w:t>
      </w:r>
      <w:r w:rsidR="00710E19" w:rsidRPr="00D74704">
        <w:t xml:space="preserve"> into CS </w:t>
      </w:r>
      <w:r w:rsidR="00EF5ABB" w:rsidRPr="00D74704">
        <w:t xml:space="preserve">is </w:t>
      </w:r>
      <w:r w:rsidR="0041404B" w:rsidRPr="00D74704">
        <w:t xml:space="preserve">often </w:t>
      </w:r>
      <w:r w:rsidR="00056FDB">
        <w:t>tricky</w:t>
      </w:r>
      <w:r w:rsidR="00301058" w:rsidRPr="00D74704">
        <w:t xml:space="preserve"> in cases </w:t>
      </w:r>
      <w:r w:rsidR="00636629" w:rsidRPr="00D74704">
        <w:t>with</w:t>
      </w:r>
      <w:r w:rsidR="00301058" w:rsidRPr="00D74704">
        <w:t xml:space="preserve"> CS ostium</w:t>
      </w:r>
      <w:r w:rsidR="00636629" w:rsidRPr="00D74704">
        <w:t xml:space="preserve"> </w:t>
      </w:r>
      <w:r w:rsidR="00301058" w:rsidRPr="00D74704">
        <w:t xml:space="preserve">too close to or too far from </w:t>
      </w:r>
      <w:r w:rsidR="00056FDB">
        <w:t xml:space="preserve">the </w:t>
      </w:r>
      <w:r w:rsidR="00301058" w:rsidRPr="00D74704">
        <w:t xml:space="preserve">opening of </w:t>
      </w:r>
      <w:r w:rsidR="00636629" w:rsidRPr="00D74704">
        <w:t xml:space="preserve">the </w:t>
      </w:r>
      <w:r w:rsidR="00301058" w:rsidRPr="00D74704">
        <w:t xml:space="preserve">inferior vena cava. In such cases, </w:t>
      </w:r>
      <w:r w:rsidR="0041404B" w:rsidRPr="00D74704">
        <w:t xml:space="preserve">vascular access </w:t>
      </w:r>
      <w:r w:rsidR="00410DF1" w:rsidRPr="00D74704">
        <w:t>for the CS catheter</w:t>
      </w:r>
      <w:r w:rsidR="004D4CE7">
        <w:t xml:space="preserve"> </w:t>
      </w:r>
      <w:r w:rsidR="002A2709">
        <w:t>must</w:t>
      </w:r>
      <w:r w:rsidR="004D4CE7">
        <w:t xml:space="preserve"> be changed </w:t>
      </w:r>
      <w:r w:rsidR="0041404B" w:rsidRPr="00D74704">
        <w:t xml:space="preserve">from </w:t>
      </w:r>
      <w:r w:rsidR="00410DF1" w:rsidRPr="00D74704">
        <w:t>the</w:t>
      </w:r>
      <w:r w:rsidR="0041404B" w:rsidRPr="00D74704">
        <w:t xml:space="preserve"> femoral vein to</w:t>
      </w:r>
      <w:r w:rsidR="00410DF1" w:rsidRPr="00D74704">
        <w:t xml:space="preserve"> the</w:t>
      </w:r>
      <w:r w:rsidR="0041404B" w:rsidRPr="00D74704">
        <w:t xml:space="preserve"> internal jugular vein</w:t>
      </w:r>
      <w:r w:rsidR="00800261" w:rsidRPr="00D74704">
        <w:t xml:space="preserve"> to complete </w:t>
      </w:r>
      <w:r w:rsidR="00335D88" w:rsidRPr="00D74704">
        <w:t>can</w:t>
      </w:r>
      <w:r w:rsidR="00800261" w:rsidRPr="00D74704">
        <w:t>n</w:t>
      </w:r>
      <w:r w:rsidR="00335D88" w:rsidRPr="00D74704">
        <w:t>ulation into CS</w:t>
      </w:r>
      <w:r w:rsidR="004D4CE7">
        <w:t>. In contrast,</w:t>
      </w:r>
      <w:r w:rsidR="0041404B" w:rsidRPr="00D74704">
        <w:t xml:space="preserve"> the procedure </w:t>
      </w:r>
      <w:r w:rsidR="00335D88" w:rsidRPr="00D74704">
        <w:t xml:space="preserve">under systemic heparinization </w:t>
      </w:r>
      <w:r w:rsidR="0041404B" w:rsidRPr="00D74704">
        <w:t>entail</w:t>
      </w:r>
      <w:r w:rsidR="00410DF1" w:rsidRPr="00D74704">
        <w:t>s</w:t>
      </w:r>
      <w:r w:rsidR="00800261" w:rsidRPr="00D74704">
        <w:t xml:space="preserve"> a </w:t>
      </w:r>
      <w:r w:rsidR="0091665E" w:rsidRPr="00D74704">
        <w:t>risk of bleeding complication</w:t>
      </w:r>
      <w:r w:rsidR="00410DF1" w:rsidRPr="00D74704">
        <w:t>s</w:t>
      </w:r>
      <w:r w:rsidR="0091665E" w:rsidRPr="00D74704">
        <w:t xml:space="preserve">. </w:t>
      </w:r>
      <w:r w:rsidR="00A56CB3" w:rsidRPr="00D74704">
        <w:t xml:space="preserve">Thus, </w:t>
      </w:r>
      <w:r w:rsidR="00D12E00" w:rsidRPr="00D74704">
        <w:t xml:space="preserve">the change of puncture site for the CS catheter should be determined </w:t>
      </w:r>
      <w:r w:rsidR="003953A8" w:rsidRPr="00D74704">
        <w:t>in terms of</w:t>
      </w:r>
      <w:r w:rsidR="00D12E00" w:rsidRPr="00D74704">
        <w:t xml:space="preserve"> clinical risk and benefit </w:t>
      </w:r>
      <w:r w:rsidR="00703AC1" w:rsidRPr="00D74704">
        <w:t>of</w:t>
      </w:r>
      <w:r w:rsidR="00D12E00" w:rsidRPr="00D74704">
        <w:t xml:space="preserve"> </w:t>
      </w:r>
      <w:r w:rsidR="00703AC1" w:rsidRPr="00D74704">
        <w:t>evaluation</w:t>
      </w:r>
      <w:r w:rsidR="00D12E00" w:rsidRPr="00D74704">
        <w:t xml:space="preserve"> of </w:t>
      </w:r>
      <w:r w:rsidR="00703AC1" w:rsidRPr="00D74704">
        <w:t xml:space="preserve">myocardial lactate production during </w:t>
      </w:r>
      <w:proofErr w:type="spellStart"/>
      <w:r w:rsidR="00703AC1" w:rsidRPr="00D74704">
        <w:t>ACh</w:t>
      </w:r>
      <w:proofErr w:type="spellEnd"/>
      <w:r w:rsidR="00703AC1" w:rsidRPr="00D74704">
        <w:t xml:space="preserve"> provocative testing.</w:t>
      </w:r>
    </w:p>
    <w:p w14:paraId="097C169F" w14:textId="77777777" w:rsidR="004D4CE7" w:rsidRDefault="004D4CE7" w:rsidP="00827050"/>
    <w:p w14:paraId="46BF98C0" w14:textId="7C2F431F" w:rsidR="00D80FF5" w:rsidRPr="00D74704" w:rsidRDefault="00524BC8" w:rsidP="00827050">
      <w:r w:rsidRPr="00D74704">
        <w:t xml:space="preserve">In conclusion, </w:t>
      </w:r>
      <w:r w:rsidR="00800261" w:rsidRPr="00D74704">
        <w:t>measurement</w:t>
      </w:r>
      <w:r w:rsidRPr="00D74704">
        <w:t xml:space="preserve"> </w:t>
      </w:r>
      <w:r w:rsidR="00800261" w:rsidRPr="00D74704">
        <w:t>of myocardial lactate production is</w:t>
      </w:r>
      <w:r w:rsidRPr="00D74704">
        <w:t xml:space="preserve"> essential and </w:t>
      </w:r>
      <w:r w:rsidR="004D4CE7">
        <w:t>valuable</w:t>
      </w:r>
      <w:r w:rsidRPr="00D74704">
        <w:t xml:space="preserve"> for </w:t>
      </w:r>
      <w:r w:rsidR="004D4CE7">
        <w:t xml:space="preserve">the </w:t>
      </w:r>
      <w:r w:rsidRPr="00D74704">
        <w:t>diagnosis of MVS</w:t>
      </w:r>
      <w:r w:rsidR="004D4CE7">
        <w:t>,</w:t>
      </w:r>
      <w:r w:rsidR="00800261" w:rsidRPr="00D74704">
        <w:t xml:space="preserve"> and the</w:t>
      </w:r>
      <w:r w:rsidR="00703AC1" w:rsidRPr="00D74704">
        <w:t xml:space="preserve"> procedur</w:t>
      </w:r>
      <w:r w:rsidR="00800261" w:rsidRPr="00D74704">
        <w:t>e is generally s</w:t>
      </w:r>
      <w:r w:rsidR="004D4CE7">
        <w:t>afe and straightforward,</w:t>
      </w:r>
      <w:r w:rsidR="00800261" w:rsidRPr="00D74704">
        <w:t xml:space="preserve"> although it requires some experience</w:t>
      </w:r>
      <w:r w:rsidR="00703AC1" w:rsidRPr="00D74704">
        <w:t>.</w:t>
      </w:r>
    </w:p>
    <w:p w14:paraId="660FE306" w14:textId="75D4EAE7" w:rsidR="00D80FF5" w:rsidRPr="00CF28F5" w:rsidRDefault="00D80FF5" w:rsidP="00827050"/>
    <w:p w14:paraId="24010CF9" w14:textId="3C2EF951" w:rsidR="009C5EE3" w:rsidRPr="00CF28F5" w:rsidRDefault="00C31950" w:rsidP="00827050">
      <w:pPr>
        <w:pBdr>
          <w:top w:val="nil"/>
          <w:left w:val="nil"/>
          <w:bottom w:val="nil"/>
          <w:right w:val="nil"/>
          <w:between w:val="nil"/>
        </w:pBdr>
      </w:pPr>
      <w:r w:rsidRPr="00CF28F5">
        <w:rPr>
          <w:rFonts w:eastAsia="Calibri"/>
          <w:b/>
        </w:rPr>
        <w:t>ACKNOWLEDGMENTS:</w:t>
      </w:r>
    </w:p>
    <w:p w14:paraId="575B6FE4" w14:textId="599EEE2A" w:rsidR="009C5EE3" w:rsidRPr="00CF28F5" w:rsidRDefault="00191137" w:rsidP="00827050">
      <w:r w:rsidRPr="00CF28F5">
        <w:rPr>
          <w:rFonts w:eastAsia="Calibri"/>
        </w:rPr>
        <w:t xml:space="preserve">We thank all the staff </w:t>
      </w:r>
      <w:r w:rsidR="00FD4DF7" w:rsidRPr="00CF28F5">
        <w:rPr>
          <w:rFonts w:eastAsia="Calibri"/>
        </w:rPr>
        <w:t xml:space="preserve">of </w:t>
      </w:r>
      <w:r w:rsidR="00867EAB">
        <w:rPr>
          <w:rFonts w:eastAsia="Calibri"/>
        </w:rPr>
        <w:t xml:space="preserve">the </w:t>
      </w:r>
      <w:r w:rsidR="00FD4DF7" w:rsidRPr="00CF28F5">
        <w:rPr>
          <w:rFonts w:eastAsia="Calibri"/>
        </w:rPr>
        <w:t xml:space="preserve">catheterization laboratory of </w:t>
      </w:r>
      <w:r w:rsidR="004126B1" w:rsidRPr="00CF28F5">
        <w:t xml:space="preserve">the </w:t>
      </w:r>
      <w:r w:rsidR="004126B1" w:rsidRPr="00CF28F5">
        <w:rPr>
          <w:rFonts w:eastAsia="Calibri"/>
        </w:rPr>
        <w:t xml:space="preserve">Tohoku </w:t>
      </w:r>
      <w:r w:rsidR="004126B1" w:rsidRPr="00CF28F5">
        <w:t>U</w:t>
      </w:r>
      <w:r w:rsidR="004126B1" w:rsidRPr="00CF28F5">
        <w:rPr>
          <w:rFonts w:eastAsia="Calibri"/>
        </w:rPr>
        <w:t xml:space="preserve">niversity </w:t>
      </w:r>
      <w:r w:rsidR="004126B1" w:rsidRPr="00CF28F5">
        <w:t>H</w:t>
      </w:r>
      <w:r w:rsidR="00FD4DF7" w:rsidRPr="00CF28F5">
        <w:rPr>
          <w:rFonts w:eastAsia="Calibri"/>
        </w:rPr>
        <w:t>ospital.</w:t>
      </w:r>
    </w:p>
    <w:p w14:paraId="69E069F3" w14:textId="711F7868" w:rsidR="009C5EE3" w:rsidRPr="00CF28F5" w:rsidRDefault="009C5EE3" w:rsidP="00827050">
      <w:pPr>
        <w:tabs>
          <w:tab w:val="left" w:pos="6144"/>
        </w:tabs>
        <w:rPr>
          <w:b/>
        </w:rPr>
      </w:pPr>
    </w:p>
    <w:p w14:paraId="614D6D3C" w14:textId="5F5B21C5" w:rsidR="009C5EE3" w:rsidRPr="00CF28F5" w:rsidRDefault="00C31950" w:rsidP="00827050">
      <w:pPr>
        <w:pBdr>
          <w:top w:val="nil"/>
          <w:left w:val="nil"/>
          <w:bottom w:val="nil"/>
          <w:right w:val="nil"/>
          <w:between w:val="nil"/>
        </w:pBdr>
      </w:pPr>
      <w:r w:rsidRPr="00CF28F5">
        <w:rPr>
          <w:rFonts w:eastAsia="Calibri"/>
          <w:b/>
        </w:rPr>
        <w:t>DISCLOSURES:</w:t>
      </w:r>
    </w:p>
    <w:p w14:paraId="4544FACF" w14:textId="0BFEF079" w:rsidR="00191137" w:rsidRPr="00CF28F5" w:rsidRDefault="00191137" w:rsidP="00827050">
      <w:r w:rsidRPr="00CF28F5">
        <w:rPr>
          <w:rFonts w:eastAsia="Calibri"/>
        </w:rPr>
        <w:t>H.S.</w:t>
      </w:r>
      <w:r w:rsidR="00AE6F6E" w:rsidRPr="00CF28F5">
        <w:rPr>
          <w:rFonts w:eastAsia="Calibri"/>
        </w:rPr>
        <w:t xml:space="preserve"> </w:t>
      </w:r>
      <w:r w:rsidRPr="00CF28F5">
        <w:rPr>
          <w:rFonts w:eastAsia="Calibri"/>
        </w:rPr>
        <w:t xml:space="preserve">received </w:t>
      </w:r>
      <w:r w:rsidR="00AE6F6E" w:rsidRPr="00CF28F5">
        <w:t xml:space="preserve">lecture </w:t>
      </w:r>
      <w:r w:rsidRPr="00CF28F5">
        <w:rPr>
          <w:rFonts w:eastAsia="Calibri"/>
        </w:rPr>
        <w:t xml:space="preserve">fees from Bayer </w:t>
      </w:r>
      <w:proofErr w:type="spellStart"/>
      <w:r w:rsidRPr="00CF28F5">
        <w:rPr>
          <w:rFonts w:eastAsia="Calibri"/>
        </w:rPr>
        <w:t>Yakuhin</w:t>
      </w:r>
      <w:proofErr w:type="spellEnd"/>
      <w:r w:rsidRPr="00CF28F5">
        <w:rPr>
          <w:rFonts w:eastAsia="Calibri"/>
        </w:rPr>
        <w:t>, Ltd</w:t>
      </w:r>
      <w:r w:rsidR="00E95288">
        <w:rPr>
          <w:rFonts w:eastAsia="Calibri"/>
        </w:rPr>
        <w:t>.</w:t>
      </w:r>
      <w:r w:rsidRPr="00CF28F5">
        <w:rPr>
          <w:rFonts w:eastAsia="Calibri"/>
        </w:rPr>
        <w:t xml:space="preserve"> and Daiichi Sankyo Co. Ltd.</w:t>
      </w:r>
      <w:r w:rsidR="00AE6F6E" w:rsidRPr="00CF28F5">
        <w:t>, but declares</w:t>
      </w:r>
      <w:r w:rsidR="00FD4DF7" w:rsidRPr="00CF28F5">
        <w:rPr>
          <w:rFonts w:eastAsia="Calibri"/>
        </w:rPr>
        <w:t xml:space="preserve"> </w:t>
      </w:r>
      <w:r w:rsidR="00AE6F6E" w:rsidRPr="00CF28F5">
        <w:t xml:space="preserve">no conflicts of </w:t>
      </w:r>
      <w:r w:rsidR="00AE6F6E" w:rsidRPr="00CF28F5">
        <w:rPr>
          <w:rFonts w:eastAsia="Calibri"/>
        </w:rPr>
        <w:t>interest</w:t>
      </w:r>
      <w:r w:rsidR="00FD4DF7" w:rsidRPr="00CF28F5">
        <w:rPr>
          <w:rFonts w:eastAsia="Calibri"/>
        </w:rPr>
        <w:t xml:space="preserve"> regard</w:t>
      </w:r>
      <w:r w:rsidR="00AE6F6E" w:rsidRPr="00CF28F5">
        <w:t>ing</w:t>
      </w:r>
      <w:r w:rsidR="00AE6F6E" w:rsidRPr="00CF28F5">
        <w:rPr>
          <w:rFonts w:eastAsia="Calibri"/>
        </w:rPr>
        <w:t xml:space="preserve"> the </w:t>
      </w:r>
      <w:r w:rsidR="00AE6F6E" w:rsidRPr="00CF28F5">
        <w:t>present</w:t>
      </w:r>
      <w:r w:rsidR="00FD4DF7" w:rsidRPr="00CF28F5">
        <w:rPr>
          <w:rFonts w:eastAsia="Calibri"/>
        </w:rPr>
        <w:t xml:space="preserve"> work. All </w:t>
      </w:r>
      <w:r w:rsidR="00E95288">
        <w:rPr>
          <w:rFonts w:eastAsia="Calibri"/>
        </w:rPr>
        <w:t xml:space="preserve">the </w:t>
      </w:r>
      <w:r w:rsidR="00FD4DF7" w:rsidRPr="00CF28F5">
        <w:rPr>
          <w:rFonts w:eastAsia="Calibri"/>
        </w:rPr>
        <w:t>other authors have nothing to disclose.</w:t>
      </w:r>
    </w:p>
    <w:p w14:paraId="556200D1" w14:textId="77777777" w:rsidR="00191137" w:rsidRPr="00CF28F5" w:rsidRDefault="00191137" w:rsidP="00827050"/>
    <w:p w14:paraId="0A948D1E" w14:textId="4E5C1C49" w:rsidR="00D061BA" w:rsidRPr="00CF28F5" w:rsidRDefault="00C31950" w:rsidP="00827050">
      <w:pPr>
        <w:rPr>
          <w:b/>
        </w:rPr>
      </w:pPr>
      <w:r w:rsidRPr="00CF28F5">
        <w:rPr>
          <w:rFonts w:eastAsia="Calibri"/>
          <w:b/>
        </w:rPr>
        <w:t>REFERENCES:</w:t>
      </w:r>
    </w:p>
    <w:p w14:paraId="180FB81E" w14:textId="2B39F950" w:rsidR="00063F9B" w:rsidRPr="00CF28F5" w:rsidRDefault="00063F9B" w:rsidP="00827050">
      <w:pPr>
        <w:pStyle w:val="EndNoteBibliography"/>
        <w:jc w:val="both"/>
      </w:pPr>
      <w:r w:rsidRPr="00CF28F5">
        <w:t>1</w:t>
      </w:r>
      <w:r w:rsidR="00E95288">
        <w:t>.</w:t>
      </w:r>
      <w:r w:rsidRPr="00CF28F5">
        <w:tab/>
        <w:t>Kunadian, V.</w:t>
      </w:r>
      <w:r w:rsidRPr="00CF28F5">
        <w:rPr>
          <w:i/>
        </w:rPr>
        <w:t xml:space="preserve"> </w:t>
      </w:r>
      <w:r w:rsidRPr="007B549F">
        <w:rPr>
          <w:iCs/>
        </w:rPr>
        <w:t>et</w:t>
      </w:r>
      <w:r w:rsidR="008A5FB5">
        <w:rPr>
          <w:iCs/>
        </w:rPr>
        <w:t xml:space="preserve"> </w:t>
      </w:r>
      <w:r w:rsidRPr="007B549F">
        <w:rPr>
          <w:iCs/>
        </w:rPr>
        <w:t>al</w:t>
      </w:r>
      <w:r w:rsidRPr="00CF28F5">
        <w:rPr>
          <w:i/>
        </w:rPr>
        <w:t>.</w:t>
      </w:r>
      <w:r w:rsidRPr="00CF28F5">
        <w:t xml:space="preserve"> An EAPCI </w:t>
      </w:r>
      <w:r w:rsidR="00E95288">
        <w:t>e</w:t>
      </w:r>
      <w:r w:rsidRPr="00CF28F5">
        <w:t xml:space="preserve">xpert </w:t>
      </w:r>
      <w:r w:rsidR="00E95288">
        <w:t>c</w:t>
      </w:r>
      <w:r w:rsidRPr="00CF28F5">
        <w:t xml:space="preserve">onsensus </w:t>
      </w:r>
      <w:r w:rsidR="00E95288">
        <w:t>d</w:t>
      </w:r>
      <w:r w:rsidRPr="00CF28F5">
        <w:t xml:space="preserve">ocument on </w:t>
      </w:r>
      <w:r w:rsidR="00E95288">
        <w:t>i</w:t>
      </w:r>
      <w:r w:rsidRPr="00CF28F5">
        <w:t xml:space="preserve">schaemia with </w:t>
      </w:r>
      <w:r w:rsidR="00E95288">
        <w:t>n</w:t>
      </w:r>
      <w:r w:rsidRPr="00CF28F5">
        <w:t>on-</w:t>
      </w:r>
      <w:r w:rsidR="00E95288">
        <w:t>o</w:t>
      </w:r>
      <w:r w:rsidRPr="00CF28F5">
        <w:t xml:space="preserve">bstructive </w:t>
      </w:r>
      <w:r w:rsidR="00E95288">
        <w:t>c</w:t>
      </w:r>
      <w:r w:rsidRPr="00CF28F5">
        <w:t xml:space="preserve">oronary </w:t>
      </w:r>
      <w:r w:rsidR="00E95288">
        <w:t>a</w:t>
      </w:r>
      <w:r w:rsidRPr="00CF28F5">
        <w:t xml:space="preserve">rteries in </w:t>
      </w:r>
      <w:r w:rsidR="00E95288">
        <w:t>c</w:t>
      </w:r>
      <w:r w:rsidRPr="00CF28F5">
        <w:t xml:space="preserve">ollaboration with European Society of Cardiology Working Group on Coronary Pathophysiology &amp; Microcirculation </w:t>
      </w:r>
      <w:r w:rsidR="00E95288">
        <w:t>e</w:t>
      </w:r>
      <w:r w:rsidRPr="00CF28F5">
        <w:t xml:space="preserve">ndorsed by Coronary Vasomotor Disorders International Study Group. </w:t>
      </w:r>
      <w:r w:rsidRPr="00CF28F5">
        <w:rPr>
          <w:i/>
        </w:rPr>
        <w:t>Eur</w:t>
      </w:r>
      <w:r w:rsidR="00BA3E62" w:rsidRPr="00CF28F5">
        <w:rPr>
          <w:i/>
        </w:rPr>
        <w:t>opean</w:t>
      </w:r>
      <w:r w:rsidRPr="00CF28F5">
        <w:rPr>
          <w:i/>
        </w:rPr>
        <w:t xml:space="preserve"> Heart J</w:t>
      </w:r>
      <w:r w:rsidR="00BA3E62" w:rsidRPr="00CF28F5">
        <w:rPr>
          <w:i/>
        </w:rPr>
        <w:t>ournal</w:t>
      </w:r>
      <w:r w:rsidRPr="00DB1A72">
        <w:rPr>
          <w:iCs/>
        </w:rPr>
        <w:t>.</w:t>
      </w:r>
      <w:r w:rsidRPr="00E95288">
        <w:rPr>
          <w:iCs/>
        </w:rPr>
        <w:t xml:space="preserve"> </w:t>
      </w:r>
      <w:r w:rsidR="00A9154A" w:rsidRPr="00CF28F5">
        <w:rPr>
          <w:b/>
        </w:rPr>
        <w:t>41</w:t>
      </w:r>
      <w:r w:rsidR="00A9154A" w:rsidRPr="00CF28F5">
        <w:t xml:space="preserve"> (37), 3504</w:t>
      </w:r>
      <w:r w:rsidR="00E95288">
        <w:t>–</w:t>
      </w:r>
      <w:r w:rsidR="00A9154A" w:rsidRPr="00CF28F5">
        <w:t>3520 (2020).</w:t>
      </w:r>
    </w:p>
    <w:p w14:paraId="4956E41C" w14:textId="2F87828F" w:rsidR="00063F9B" w:rsidRDefault="00063F9B" w:rsidP="00827050">
      <w:pPr>
        <w:pStyle w:val="EndNoteBibliography"/>
        <w:jc w:val="both"/>
      </w:pPr>
      <w:r w:rsidRPr="00CF28F5">
        <w:t>2</w:t>
      </w:r>
      <w:r w:rsidR="00E95288">
        <w:t>.</w:t>
      </w:r>
      <w:r w:rsidRPr="00CF28F5">
        <w:tab/>
        <w:t>Ong, P.</w:t>
      </w:r>
      <w:r w:rsidR="00E95288">
        <w:t xml:space="preserve"> et al</w:t>
      </w:r>
      <w:r w:rsidR="006317CA">
        <w:t>.</w:t>
      </w:r>
      <w:r w:rsidR="008A5FB5">
        <w:t xml:space="preserve"> </w:t>
      </w:r>
      <w:r w:rsidRPr="00CF28F5">
        <w:t xml:space="preserve">Diagnosis of coronary microvascular dysfunction in the clinic. </w:t>
      </w:r>
      <w:r w:rsidRPr="00CF28F5">
        <w:rPr>
          <w:i/>
        </w:rPr>
        <w:t>Cardiovasc</w:t>
      </w:r>
      <w:r w:rsidR="00BA3E62" w:rsidRPr="00CF28F5">
        <w:rPr>
          <w:i/>
        </w:rPr>
        <w:t>ular</w:t>
      </w:r>
      <w:r w:rsidRPr="00CF28F5">
        <w:rPr>
          <w:i/>
        </w:rPr>
        <w:t xml:space="preserve"> Res</w:t>
      </w:r>
      <w:r w:rsidR="00BA3E62" w:rsidRPr="00CF28F5">
        <w:rPr>
          <w:i/>
        </w:rPr>
        <w:t>earch</w:t>
      </w:r>
      <w:r w:rsidRPr="00DB1A72">
        <w:rPr>
          <w:iCs/>
        </w:rPr>
        <w:t>.</w:t>
      </w:r>
      <w:r w:rsidRPr="00E95288">
        <w:rPr>
          <w:iCs/>
        </w:rPr>
        <w:t xml:space="preserve"> </w:t>
      </w:r>
      <w:r w:rsidRPr="00CF28F5">
        <w:rPr>
          <w:b/>
        </w:rPr>
        <w:t>116</w:t>
      </w:r>
      <w:r w:rsidRPr="00CF28F5">
        <w:t xml:space="preserve"> (4), 841</w:t>
      </w:r>
      <w:r w:rsidR="00E95288">
        <w:t>–</w:t>
      </w:r>
      <w:r w:rsidRPr="00CF28F5">
        <w:t>855 (2020).</w:t>
      </w:r>
    </w:p>
    <w:p w14:paraId="1B5880FC" w14:textId="7CA884A2" w:rsidR="00063F9B" w:rsidRPr="00CF28F5" w:rsidRDefault="00063F9B" w:rsidP="00827050">
      <w:pPr>
        <w:pStyle w:val="EndNoteBibliography"/>
        <w:jc w:val="both"/>
      </w:pPr>
      <w:r w:rsidRPr="00CF28F5">
        <w:t>3</w:t>
      </w:r>
      <w:r w:rsidR="00E95288">
        <w:t>.</w:t>
      </w:r>
      <w:r w:rsidRPr="00CF28F5">
        <w:tab/>
        <w:t>Mohri, M.</w:t>
      </w:r>
      <w:r w:rsidRPr="00CF28F5">
        <w:rPr>
          <w:i/>
        </w:rPr>
        <w:t xml:space="preserve"> </w:t>
      </w:r>
      <w:r w:rsidRPr="005D5410">
        <w:rPr>
          <w:iCs/>
        </w:rPr>
        <w:t>et al</w:t>
      </w:r>
      <w:r w:rsidRPr="00CF28F5">
        <w:rPr>
          <w:i/>
        </w:rPr>
        <w:t>.</w:t>
      </w:r>
      <w:r w:rsidRPr="00CF28F5">
        <w:t xml:space="preserve"> Angina pectoris caused by coronary microvascular spasm. </w:t>
      </w:r>
      <w:r w:rsidRPr="00CF28F5">
        <w:rPr>
          <w:i/>
        </w:rPr>
        <w:t>Lancet</w:t>
      </w:r>
      <w:r w:rsidRPr="00DB1A72">
        <w:rPr>
          <w:iCs/>
        </w:rPr>
        <w:t>.</w:t>
      </w:r>
      <w:r w:rsidRPr="00E95288">
        <w:rPr>
          <w:iCs/>
        </w:rPr>
        <w:t xml:space="preserve"> </w:t>
      </w:r>
      <w:r w:rsidRPr="00CF28F5">
        <w:rPr>
          <w:b/>
        </w:rPr>
        <w:t>351</w:t>
      </w:r>
      <w:r w:rsidRPr="00CF28F5">
        <w:t xml:space="preserve"> (9110), 1165</w:t>
      </w:r>
      <w:r w:rsidR="00E95288">
        <w:t>–</w:t>
      </w:r>
      <w:r w:rsidRPr="00CF28F5">
        <w:t>1169 (1998).</w:t>
      </w:r>
    </w:p>
    <w:p w14:paraId="49FDC7DC" w14:textId="59AF7C40" w:rsidR="00063F9B" w:rsidRDefault="00063F9B" w:rsidP="00827050">
      <w:pPr>
        <w:pStyle w:val="EndNoteBibliography"/>
        <w:jc w:val="both"/>
      </w:pPr>
      <w:r w:rsidRPr="00CF28F5">
        <w:t>4</w:t>
      </w:r>
      <w:r w:rsidR="00E95288">
        <w:t>.</w:t>
      </w:r>
      <w:r w:rsidRPr="00CF28F5">
        <w:tab/>
        <w:t>Sun, H.</w:t>
      </w:r>
      <w:r w:rsidR="00E95288">
        <w:t xml:space="preserve"> et al</w:t>
      </w:r>
      <w:r w:rsidRPr="00CF28F5">
        <w:rPr>
          <w:i/>
        </w:rPr>
        <w:t>.</w:t>
      </w:r>
      <w:r w:rsidRPr="00CF28F5">
        <w:t xml:space="preserve"> Coronary microvascular spasm causes myocardial ischemia in patients with vasospastic angina. </w:t>
      </w:r>
      <w:r w:rsidR="00A9154A" w:rsidRPr="00CF28F5">
        <w:rPr>
          <w:i/>
          <w:iCs/>
        </w:rPr>
        <w:t>Journal of the American College of Cardiology</w:t>
      </w:r>
      <w:r w:rsidRPr="00DB1A72">
        <w:t xml:space="preserve">. </w:t>
      </w:r>
      <w:r w:rsidRPr="00CF28F5">
        <w:rPr>
          <w:b/>
        </w:rPr>
        <w:t>39</w:t>
      </w:r>
      <w:r w:rsidRPr="00CF28F5">
        <w:t xml:space="preserve"> (5), 847</w:t>
      </w:r>
      <w:r w:rsidR="00E95288">
        <w:t>–</w:t>
      </w:r>
      <w:r w:rsidRPr="00CF28F5">
        <w:t>851</w:t>
      </w:r>
      <w:r w:rsidR="002F13AB">
        <w:t xml:space="preserve"> </w:t>
      </w:r>
      <w:r w:rsidRPr="00CF28F5">
        <w:t>(2002).</w:t>
      </w:r>
    </w:p>
    <w:p w14:paraId="1880E6F7" w14:textId="3C3E82A2" w:rsidR="00063F9B" w:rsidRPr="00CF28F5" w:rsidRDefault="00063F9B" w:rsidP="00827050">
      <w:pPr>
        <w:pStyle w:val="EndNoteBibliography"/>
        <w:jc w:val="both"/>
      </w:pPr>
      <w:r w:rsidRPr="00CF28F5">
        <w:t>5</w:t>
      </w:r>
      <w:r w:rsidR="00E95288">
        <w:t>.</w:t>
      </w:r>
      <w:r w:rsidRPr="00CF28F5">
        <w:tab/>
        <w:t>Ong, P.</w:t>
      </w:r>
      <w:r w:rsidRPr="00CF28F5">
        <w:rPr>
          <w:i/>
        </w:rPr>
        <w:t xml:space="preserve"> </w:t>
      </w:r>
      <w:r w:rsidRPr="00A21307">
        <w:rPr>
          <w:iCs/>
        </w:rPr>
        <w:t>et al</w:t>
      </w:r>
      <w:r w:rsidRPr="00CF28F5">
        <w:rPr>
          <w:i/>
        </w:rPr>
        <w:t>.</w:t>
      </w:r>
      <w:r w:rsidRPr="00CF28F5">
        <w:t xml:space="preserve"> International standardization of diagnostic criteria for microvascular angina. </w:t>
      </w:r>
      <w:r w:rsidRPr="00CF28F5">
        <w:rPr>
          <w:i/>
        </w:rPr>
        <w:lastRenderedPageBreak/>
        <w:t>Int</w:t>
      </w:r>
      <w:r w:rsidR="00A9154A" w:rsidRPr="00CF28F5">
        <w:rPr>
          <w:i/>
        </w:rPr>
        <w:t>ernational</w:t>
      </w:r>
      <w:r w:rsidRPr="00CF28F5">
        <w:rPr>
          <w:i/>
        </w:rPr>
        <w:t xml:space="preserve"> J</w:t>
      </w:r>
      <w:r w:rsidR="00A9154A" w:rsidRPr="00CF28F5">
        <w:rPr>
          <w:i/>
        </w:rPr>
        <w:t>ournal of</w:t>
      </w:r>
      <w:r w:rsidRPr="00CF28F5">
        <w:rPr>
          <w:i/>
        </w:rPr>
        <w:t xml:space="preserve"> Cardiol</w:t>
      </w:r>
      <w:r w:rsidR="00A9154A" w:rsidRPr="00CF28F5">
        <w:rPr>
          <w:i/>
        </w:rPr>
        <w:t>ogy</w:t>
      </w:r>
      <w:r w:rsidRPr="00DB1A72">
        <w:rPr>
          <w:iCs/>
        </w:rPr>
        <w:t>.</w:t>
      </w:r>
      <w:r w:rsidRPr="00E95288">
        <w:rPr>
          <w:iCs/>
        </w:rPr>
        <w:t xml:space="preserve"> </w:t>
      </w:r>
      <w:r w:rsidRPr="00CF28F5">
        <w:rPr>
          <w:b/>
        </w:rPr>
        <w:t>250</w:t>
      </w:r>
      <w:r w:rsidR="00A21307" w:rsidRPr="00A21307">
        <w:rPr>
          <w:bCs/>
        </w:rPr>
        <w:t>,</w:t>
      </w:r>
      <w:r w:rsidRPr="00A21307">
        <w:rPr>
          <w:bCs/>
        </w:rPr>
        <w:t xml:space="preserve"> </w:t>
      </w:r>
      <w:r w:rsidRPr="00CF28F5">
        <w:t>16</w:t>
      </w:r>
      <w:r w:rsidR="00E95288">
        <w:t>–</w:t>
      </w:r>
      <w:r w:rsidRPr="00CF28F5">
        <w:t>20 (2018).</w:t>
      </w:r>
    </w:p>
    <w:p w14:paraId="6BABB55C" w14:textId="6CC25AD7" w:rsidR="00063F9B" w:rsidRDefault="00063F9B" w:rsidP="00827050">
      <w:pPr>
        <w:pStyle w:val="EndNoteBibliography"/>
        <w:jc w:val="both"/>
      </w:pPr>
      <w:r w:rsidRPr="00CF28F5">
        <w:t>6</w:t>
      </w:r>
      <w:r w:rsidR="00E95288">
        <w:t>.</w:t>
      </w:r>
      <w:r w:rsidRPr="00CF28F5">
        <w:tab/>
        <w:t>Matsuyama, K.</w:t>
      </w:r>
      <w:r w:rsidR="00E95288">
        <w:rPr>
          <w:iCs/>
        </w:rPr>
        <w:t xml:space="preserve"> et al</w:t>
      </w:r>
      <w:r w:rsidRPr="00CF28F5">
        <w:rPr>
          <w:i/>
        </w:rPr>
        <w:t>.</w:t>
      </w:r>
      <w:r w:rsidRPr="00CF28F5">
        <w:t xml:space="preserve"> Increased plasma level of endothelin-1-like immunoreactivity during coronary spasm in patients with coronary spastic angina. </w:t>
      </w:r>
      <w:r w:rsidRPr="00CF28F5">
        <w:rPr>
          <w:i/>
        </w:rPr>
        <w:t>Am</w:t>
      </w:r>
      <w:r w:rsidR="00A9154A" w:rsidRPr="00CF28F5">
        <w:rPr>
          <w:i/>
        </w:rPr>
        <w:t>erican</w:t>
      </w:r>
      <w:r w:rsidRPr="00CF28F5">
        <w:rPr>
          <w:i/>
        </w:rPr>
        <w:t xml:space="preserve"> J</w:t>
      </w:r>
      <w:r w:rsidR="00A9154A" w:rsidRPr="00CF28F5">
        <w:rPr>
          <w:i/>
        </w:rPr>
        <w:t>ournal of</w:t>
      </w:r>
      <w:r w:rsidRPr="00CF28F5">
        <w:rPr>
          <w:i/>
        </w:rPr>
        <w:t xml:space="preserve"> Cardiol</w:t>
      </w:r>
      <w:r w:rsidR="00A9154A" w:rsidRPr="00CF28F5">
        <w:rPr>
          <w:i/>
        </w:rPr>
        <w:t>ogy</w:t>
      </w:r>
      <w:r w:rsidRPr="00DB1A72">
        <w:rPr>
          <w:iCs/>
        </w:rPr>
        <w:t>.</w:t>
      </w:r>
      <w:r w:rsidRPr="00E95288">
        <w:rPr>
          <w:iCs/>
        </w:rPr>
        <w:t xml:space="preserve"> </w:t>
      </w:r>
      <w:r w:rsidRPr="00CF28F5">
        <w:rPr>
          <w:b/>
        </w:rPr>
        <w:t>68</w:t>
      </w:r>
      <w:r w:rsidRPr="00CF28F5">
        <w:t xml:space="preserve"> (10)</w:t>
      </w:r>
      <w:r w:rsidR="00E95288">
        <w:t>,</w:t>
      </w:r>
      <w:r w:rsidRPr="00CF28F5">
        <w:t xml:space="preserve"> 991</w:t>
      </w:r>
      <w:r w:rsidR="00E95288">
        <w:t>–</w:t>
      </w:r>
      <w:r w:rsidRPr="00CF28F5">
        <w:t>995 (1991).</w:t>
      </w:r>
    </w:p>
    <w:p w14:paraId="44F76704" w14:textId="7723D40D" w:rsidR="00063F9B" w:rsidRPr="00CF28F5" w:rsidRDefault="00063F9B" w:rsidP="00827050">
      <w:pPr>
        <w:pStyle w:val="EndNoteBibliography"/>
        <w:jc w:val="both"/>
      </w:pPr>
      <w:r w:rsidRPr="00CF28F5">
        <w:t>7</w:t>
      </w:r>
      <w:r w:rsidR="00E95288">
        <w:t>.</w:t>
      </w:r>
      <w:r w:rsidRPr="00CF28F5">
        <w:tab/>
        <w:t>Goldberg, S.</w:t>
      </w:r>
      <w:r w:rsidRPr="00CF28F5">
        <w:rPr>
          <w:i/>
        </w:rPr>
        <w:t xml:space="preserve"> </w:t>
      </w:r>
      <w:r w:rsidRPr="008C24F9">
        <w:rPr>
          <w:iCs/>
        </w:rPr>
        <w:t>et al</w:t>
      </w:r>
      <w:r w:rsidRPr="00CF28F5">
        <w:rPr>
          <w:i/>
        </w:rPr>
        <w:t>.</w:t>
      </w:r>
      <w:r w:rsidRPr="00CF28F5">
        <w:t xml:space="preserve"> Coronary hemodynamic and myocardial metabolic alterations accompanying coronary spasm. </w:t>
      </w:r>
      <w:r w:rsidR="00A9154A" w:rsidRPr="00CF28F5">
        <w:rPr>
          <w:i/>
        </w:rPr>
        <w:t>American Journal of Cardiology</w:t>
      </w:r>
      <w:r w:rsidR="00A9154A" w:rsidRPr="00DB1A72">
        <w:rPr>
          <w:iCs/>
        </w:rPr>
        <w:t>.</w:t>
      </w:r>
      <w:r w:rsidRPr="00E95288">
        <w:rPr>
          <w:iCs/>
        </w:rPr>
        <w:t xml:space="preserve"> </w:t>
      </w:r>
      <w:r w:rsidRPr="00CF28F5">
        <w:rPr>
          <w:b/>
        </w:rPr>
        <w:t>43</w:t>
      </w:r>
      <w:r w:rsidRPr="00CF28F5">
        <w:t xml:space="preserve"> (3), 481</w:t>
      </w:r>
      <w:r w:rsidR="00E95288">
        <w:t>–</w:t>
      </w:r>
      <w:r w:rsidRPr="00CF28F5">
        <w:t>487 (1979).</w:t>
      </w:r>
    </w:p>
    <w:p w14:paraId="4CB0CE5E" w14:textId="348AF0EF" w:rsidR="00063F9B" w:rsidRPr="00CF28F5" w:rsidRDefault="00063F9B" w:rsidP="00827050">
      <w:pPr>
        <w:pStyle w:val="EndNoteBibliography"/>
        <w:jc w:val="both"/>
      </w:pPr>
      <w:r w:rsidRPr="00CF28F5">
        <w:t>8</w:t>
      </w:r>
      <w:r w:rsidR="00E95288">
        <w:t>.</w:t>
      </w:r>
      <w:r w:rsidRPr="00CF28F5">
        <w:tab/>
        <w:t>Odaka, Y.</w:t>
      </w:r>
      <w:r w:rsidRPr="00CF28F5">
        <w:rPr>
          <w:i/>
        </w:rPr>
        <w:t xml:space="preserve"> </w:t>
      </w:r>
      <w:r w:rsidRPr="00C631D2">
        <w:rPr>
          <w:iCs/>
        </w:rPr>
        <w:t>et al</w:t>
      </w:r>
      <w:r w:rsidRPr="00CF28F5">
        <w:rPr>
          <w:i/>
        </w:rPr>
        <w:t>.</w:t>
      </w:r>
      <w:r w:rsidRPr="00CF28F5">
        <w:t xml:space="preserve"> Plasma concentration of serotonin is a novel biomarker for coronary microvascular dysfunction in patients with suspected angina and unobstructive coronary arteries. </w:t>
      </w:r>
      <w:r w:rsidR="00BA3E62" w:rsidRPr="00CF28F5">
        <w:rPr>
          <w:i/>
        </w:rPr>
        <w:t>European Heart Journal</w:t>
      </w:r>
      <w:r w:rsidR="00BA3E62" w:rsidRPr="00DB1A72">
        <w:rPr>
          <w:iCs/>
        </w:rPr>
        <w:t>.</w:t>
      </w:r>
      <w:r w:rsidRPr="00E95288">
        <w:rPr>
          <w:iCs/>
        </w:rPr>
        <w:t xml:space="preserve"> </w:t>
      </w:r>
      <w:r w:rsidRPr="00CF28F5">
        <w:rPr>
          <w:b/>
        </w:rPr>
        <w:t>38</w:t>
      </w:r>
      <w:r w:rsidRPr="00CF28F5">
        <w:t xml:space="preserve"> (7), 489</w:t>
      </w:r>
      <w:r w:rsidR="00E95288">
        <w:t>–</w:t>
      </w:r>
      <w:r w:rsidRPr="00CF28F5">
        <w:t>496 (2017).</w:t>
      </w:r>
    </w:p>
    <w:p w14:paraId="1F1F3487" w14:textId="75918FE5" w:rsidR="00063F9B" w:rsidRPr="00CF28F5" w:rsidRDefault="00063F9B" w:rsidP="00827050">
      <w:pPr>
        <w:pStyle w:val="EndNoteBibliography"/>
        <w:jc w:val="both"/>
      </w:pPr>
      <w:r w:rsidRPr="00CF28F5">
        <w:t>9</w:t>
      </w:r>
      <w:r w:rsidR="00E95288">
        <w:t>.</w:t>
      </w:r>
      <w:r w:rsidRPr="00CF28F5">
        <w:tab/>
        <w:t>J. C. S. J</w:t>
      </w:r>
      <w:r w:rsidR="00E95288">
        <w:t>oint</w:t>
      </w:r>
      <w:r w:rsidRPr="00CF28F5">
        <w:t xml:space="preserve"> W</w:t>
      </w:r>
      <w:r w:rsidR="00E95288">
        <w:t>orking</w:t>
      </w:r>
      <w:r w:rsidR="00E95288" w:rsidRPr="00E95288">
        <w:t xml:space="preserve"> </w:t>
      </w:r>
      <w:r w:rsidR="00E95288" w:rsidRPr="00CF28F5">
        <w:t>Group</w:t>
      </w:r>
      <w:r w:rsidRPr="00CF28F5">
        <w:t xml:space="preserve">. Guidelines for diagnosis and treatment of patients with vasospastic angina (Coronary Spastic Angina) (JCS 2013). </w:t>
      </w:r>
      <w:r w:rsidRPr="00CF28F5">
        <w:rPr>
          <w:i/>
        </w:rPr>
        <w:t>Circ</w:t>
      </w:r>
      <w:r w:rsidR="00A9154A" w:rsidRPr="00CF28F5">
        <w:rPr>
          <w:i/>
        </w:rPr>
        <w:t>ulation</w:t>
      </w:r>
      <w:r w:rsidRPr="00CF28F5">
        <w:rPr>
          <w:i/>
        </w:rPr>
        <w:t xml:space="preserve"> J</w:t>
      </w:r>
      <w:r w:rsidR="00A9154A" w:rsidRPr="00CF28F5">
        <w:rPr>
          <w:i/>
        </w:rPr>
        <w:t>ournal</w:t>
      </w:r>
      <w:r w:rsidRPr="00DB1A72">
        <w:rPr>
          <w:iCs/>
        </w:rPr>
        <w:t>.</w:t>
      </w:r>
      <w:r w:rsidRPr="00E95288">
        <w:rPr>
          <w:iCs/>
        </w:rPr>
        <w:t xml:space="preserve"> </w:t>
      </w:r>
      <w:r w:rsidRPr="00CF28F5">
        <w:rPr>
          <w:b/>
        </w:rPr>
        <w:t>78</w:t>
      </w:r>
      <w:r w:rsidRPr="00CF28F5">
        <w:t xml:space="preserve"> (11), 2779</w:t>
      </w:r>
      <w:r w:rsidR="00E95288">
        <w:t>–</w:t>
      </w:r>
      <w:r w:rsidRPr="00CF28F5">
        <w:t>2801</w:t>
      </w:r>
      <w:r w:rsidR="009D1371">
        <w:t xml:space="preserve"> </w:t>
      </w:r>
      <w:r w:rsidRPr="00CF28F5">
        <w:t>(2014).</w:t>
      </w:r>
    </w:p>
    <w:p w14:paraId="21994419" w14:textId="76CEE0C0" w:rsidR="00063F9B" w:rsidRPr="00CF28F5" w:rsidRDefault="00063F9B" w:rsidP="00827050">
      <w:pPr>
        <w:pStyle w:val="EndNoteBibliography"/>
        <w:jc w:val="both"/>
      </w:pPr>
      <w:r w:rsidRPr="00CF28F5">
        <w:t>10</w:t>
      </w:r>
      <w:r w:rsidR="00E95288">
        <w:t>.</w:t>
      </w:r>
      <w:r w:rsidRPr="00CF28F5">
        <w:tab/>
        <w:t>Kaikita, K.</w:t>
      </w:r>
      <w:r w:rsidRPr="00CF28F5">
        <w:rPr>
          <w:i/>
        </w:rPr>
        <w:t xml:space="preserve"> </w:t>
      </w:r>
      <w:r w:rsidRPr="00D22262">
        <w:rPr>
          <w:iCs/>
        </w:rPr>
        <w:t>et al</w:t>
      </w:r>
      <w:r w:rsidRPr="00CF28F5">
        <w:rPr>
          <w:i/>
        </w:rPr>
        <w:t>.</w:t>
      </w:r>
      <w:r w:rsidRPr="00CF28F5">
        <w:t xml:space="preserve"> Determinants of </w:t>
      </w:r>
      <w:r w:rsidR="00E95288">
        <w:t>m</w:t>
      </w:r>
      <w:r w:rsidRPr="00CF28F5">
        <w:t xml:space="preserve">yocardial </w:t>
      </w:r>
      <w:r w:rsidR="00E95288">
        <w:t>l</w:t>
      </w:r>
      <w:r w:rsidRPr="00CF28F5">
        <w:t xml:space="preserve">actate </w:t>
      </w:r>
      <w:r w:rsidR="00E95288">
        <w:t>p</w:t>
      </w:r>
      <w:r w:rsidRPr="00CF28F5">
        <w:t xml:space="preserve">roduction </w:t>
      </w:r>
      <w:r w:rsidR="00E95288">
        <w:t>d</w:t>
      </w:r>
      <w:r w:rsidRPr="00CF28F5">
        <w:t xml:space="preserve">uring </w:t>
      </w:r>
      <w:r w:rsidR="00E95288">
        <w:t>a</w:t>
      </w:r>
      <w:r w:rsidRPr="00CF28F5">
        <w:t xml:space="preserve">cetylcholine </w:t>
      </w:r>
      <w:r w:rsidR="00E95288">
        <w:t>p</w:t>
      </w:r>
      <w:r w:rsidRPr="00CF28F5">
        <w:t xml:space="preserve">rovocation </w:t>
      </w:r>
      <w:r w:rsidR="00E95288">
        <w:t>t</w:t>
      </w:r>
      <w:r w:rsidRPr="00CF28F5">
        <w:t xml:space="preserve">est in </w:t>
      </w:r>
      <w:r w:rsidR="00E95288">
        <w:t>p</w:t>
      </w:r>
      <w:r w:rsidRPr="00CF28F5">
        <w:t xml:space="preserve">atients </w:t>
      </w:r>
      <w:r w:rsidR="00E95288">
        <w:t>w</w:t>
      </w:r>
      <w:r w:rsidRPr="00CF28F5">
        <w:t xml:space="preserve">ith </w:t>
      </w:r>
      <w:r w:rsidR="00E95288">
        <w:t>c</w:t>
      </w:r>
      <w:r w:rsidRPr="00CF28F5">
        <w:t xml:space="preserve">oronary </w:t>
      </w:r>
      <w:r w:rsidR="00E95288">
        <w:t>s</w:t>
      </w:r>
      <w:r w:rsidRPr="00CF28F5">
        <w:t xml:space="preserve">pasm. </w:t>
      </w:r>
      <w:r w:rsidRPr="00CF28F5">
        <w:rPr>
          <w:i/>
        </w:rPr>
        <w:t>J</w:t>
      </w:r>
      <w:r w:rsidR="00A9154A" w:rsidRPr="00CF28F5">
        <w:rPr>
          <w:i/>
        </w:rPr>
        <w:t>ournal of</w:t>
      </w:r>
      <w:r w:rsidRPr="00CF28F5">
        <w:rPr>
          <w:i/>
        </w:rPr>
        <w:t xml:space="preserve"> Am</w:t>
      </w:r>
      <w:r w:rsidR="00A9154A" w:rsidRPr="00CF28F5">
        <w:rPr>
          <w:i/>
        </w:rPr>
        <w:t>erican</w:t>
      </w:r>
      <w:r w:rsidRPr="00CF28F5">
        <w:rPr>
          <w:i/>
        </w:rPr>
        <w:t xml:space="preserve"> Heart Assoc</w:t>
      </w:r>
      <w:r w:rsidR="00A9154A" w:rsidRPr="00CF28F5">
        <w:rPr>
          <w:i/>
        </w:rPr>
        <w:t>iation</w:t>
      </w:r>
      <w:r w:rsidRPr="00DB1A72">
        <w:rPr>
          <w:iCs/>
        </w:rPr>
        <w:t>.</w:t>
      </w:r>
      <w:r w:rsidRPr="00E95288">
        <w:rPr>
          <w:iCs/>
        </w:rPr>
        <w:t xml:space="preserve"> </w:t>
      </w:r>
      <w:r w:rsidRPr="00CF28F5">
        <w:rPr>
          <w:b/>
        </w:rPr>
        <w:t>4</w:t>
      </w:r>
      <w:r w:rsidRPr="00CF28F5">
        <w:t xml:space="preserve"> (12) (2015).</w:t>
      </w:r>
    </w:p>
    <w:p w14:paraId="503E54EA" w14:textId="71A1C715" w:rsidR="006B6A5A" w:rsidRDefault="00A8131E" w:rsidP="00827050">
      <w:pPr>
        <w:pBdr>
          <w:top w:val="nil"/>
          <w:left w:val="nil"/>
          <w:bottom w:val="nil"/>
          <w:right w:val="nil"/>
          <w:between w:val="nil"/>
        </w:pBdr>
      </w:pPr>
      <w:bookmarkStart w:id="22" w:name="_Hlk78000381"/>
      <w:r w:rsidRPr="00D22262">
        <w:t>11</w:t>
      </w:r>
      <w:r w:rsidR="00E95288">
        <w:t>.</w:t>
      </w:r>
      <w:r w:rsidR="00E95288">
        <w:tab/>
      </w:r>
      <w:proofErr w:type="spellStart"/>
      <w:r w:rsidRPr="00D22262">
        <w:t>Sueda</w:t>
      </w:r>
      <w:proofErr w:type="spellEnd"/>
      <w:r w:rsidRPr="00D22262">
        <w:t>, S.</w:t>
      </w:r>
      <w:r w:rsidR="00C7357C">
        <w:t xml:space="preserve">, Kohno, H., Ochi, T., </w:t>
      </w:r>
      <w:proofErr w:type="spellStart"/>
      <w:r w:rsidR="00C7357C">
        <w:t>Uraoka</w:t>
      </w:r>
      <w:proofErr w:type="spellEnd"/>
      <w:r w:rsidR="00C7357C">
        <w:t>, T</w:t>
      </w:r>
      <w:r w:rsidRPr="00D22262">
        <w:t xml:space="preserve">. Overview of the </w:t>
      </w:r>
      <w:r w:rsidR="00E95288">
        <w:t>a</w:t>
      </w:r>
      <w:r w:rsidRPr="00D22262">
        <w:t xml:space="preserve">cetylcholine </w:t>
      </w:r>
      <w:r w:rsidR="00E95288">
        <w:t>s</w:t>
      </w:r>
      <w:r w:rsidRPr="00D22262">
        <w:t xml:space="preserve">pasm </w:t>
      </w:r>
      <w:r w:rsidR="00E95288">
        <w:t>p</w:t>
      </w:r>
      <w:r w:rsidRPr="00D22262">
        <w:t xml:space="preserve">rovocation </w:t>
      </w:r>
      <w:r w:rsidR="00E95288">
        <w:t>t</w:t>
      </w:r>
      <w:r w:rsidRPr="00D22262">
        <w:t xml:space="preserve">est. </w:t>
      </w:r>
      <w:r w:rsidRPr="00D22262">
        <w:rPr>
          <w:i/>
          <w:iCs/>
        </w:rPr>
        <w:t>Clin</w:t>
      </w:r>
      <w:r w:rsidR="00A9154A" w:rsidRPr="00D22262">
        <w:rPr>
          <w:i/>
          <w:iCs/>
        </w:rPr>
        <w:t>ical</w:t>
      </w:r>
      <w:r w:rsidRPr="00D22262">
        <w:rPr>
          <w:i/>
          <w:iCs/>
        </w:rPr>
        <w:t xml:space="preserve"> Cardiol</w:t>
      </w:r>
      <w:r w:rsidR="00A9154A" w:rsidRPr="00D22262">
        <w:rPr>
          <w:i/>
          <w:iCs/>
        </w:rPr>
        <w:t>ogy</w:t>
      </w:r>
      <w:r w:rsidRPr="00DB1A72">
        <w:t xml:space="preserve">. </w:t>
      </w:r>
      <w:r w:rsidRPr="00D22262">
        <w:rPr>
          <w:b/>
          <w:bCs/>
        </w:rPr>
        <w:t xml:space="preserve">38 </w:t>
      </w:r>
      <w:r w:rsidRPr="00D22262">
        <w:t>(7)</w:t>
      </w:r>
      <w:r w:rsidR="003A7D5E" w:rsidRPr="00D22262">
        <w:t xml:space="preserve">, </w:t>
      </w:r>
      <w:r w:rsidRPr="00D22262">
        <w:t>430</w:t>
      </w:r>
      <w:r w:rsidR="00E95288">
        <w:t>–</w:t>
      </w:r>
      <w:r w:rsidR="003A7D5E" w:rsidRPr="00D22262">
        <w:t>43</w:t>
      </w:r>
      <w:r w:rsidRPr="00D22262">
        <w:t>8 (2015).</w:t>
      </w:r>
      <w:bookmarkEnd w:id="22"/>
    </w:p>
    <w:p w14:paraId="291D043D" w14:textId="77777777" w:rsidR="00C7357C" w:rsidRPr="00CF28F5" w:rsidRDefault="00C7357C" w:rsidP="00827050">
      <w:pPr>
        <w:pBdr>
          <w:top w:val="nil"/>
          <w:left w:val="nil"/>
          <w:bottom w:val="nil"/>
          <w:right w:val="nil"/>
          <w:between w:val="nil"/>
        </w:pBdr>
      </w:pPr>
    </w:p>
    <w:sectPr w:rsidR="00C7357C" w:rsidRPr="00CF28F5" w:rsidSect="00CF28F5">
      <w:headerReference w:type="even" r:id="rId11"/>
      <w:headerReference w:type="default" r:id="rId12"/>
      <w:footerReference w:type="even" r:id="rId13"/>
      <w:footerReference w:type="default" r:id="rId14"/>
      <w:footerReference w:type="first" r:id="rId15"/>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F6592" w14:textId="77777777" w:rsidR="00E34FF8" w:rsidRDefault="00E34FF8">
      <w:r>
        <w:separator/>
      </w:r>
    </w:p>
  </w:endnote>
  <w:endnote w:type="continuationSeparator" w:id="0">
    <w:p w14:paraId="5C130410" w14:textId="77777777" w:rsidR="00E34FF8" w:rsidRDefault="00E34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D1FFC" w14:textId="77777777" w:rsidR="009C5EE3" w:rsidRDefault="009C5EE3">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5CD8" w14:textId="130D706C" w:rsidR="00AE6F6E" w:rsidRDefault="00AE6F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09F38" w14:textId="77777777" w:rsidR="00537FF0" w:rsidRDefault="00537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864FE" w14:textId="77777777" w:rsidR="00E34FF8" w:rsidRDefault="00E34FF8">
      <w:r>
        <w:separator/>
      </w:r>
    </w:p>
  </w:footnote>
  <w:footnote w:type="continuationSeparator" w:id="0">
    <w:p w14:paraId="20B7434B" w14:textId="77777777" w:rsidR="00E34FF8" w:rsidRDefault="00E34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AD913" w14:textId="77777777" w:rsidR="009C5EE3" w:rsidRDefault="009C5EE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34A33" w14:textId="665F6777" w:rsidR="009C5EE3" w:rsidRDefault="009C5EE3">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62A1C"/>
    <w:multiLevelType w:val="multilevel"/>
    <w:tmpl w:val="49BC2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593B58"/>
    <w:multiLevelType w:val="multilevel"/>
    <w:tmpl w:val="DCE6E4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9956A56"/>
    <w:multiLevelType w:val="multilevel"/>
    <w:tmpl w:val="7CCC320C"/>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3" w15:restartNumberingAfterBreak="0">
    <w:nsid w:val="322A307C"/>
    <w:multiLevelType w:val="multilevel"/>
    <w:tmpl w:val="6E148F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0C7EDE"/>
    <w:multiLevelType w:val="multilevel"/>
    <w:tmpl w:val="B6D485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6145220"/>
    <w:multiLevelType w:val="multilevel"/>
    <w:tmpl w:val="B26450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6140874"/>
    <w:multiLevelType w:val="multilevel"/>
    <w:tmpl w:val="16A884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6EC6A5B"/>
    <w:multiLevelType w:val="multilevel"/>
    <w:tmpl w:val="FDD45C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DD86641"/>
    <w:multiLevelType w:val="multilevel"/>
    <w:tmpl w:val="19F29E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3A7488F"/>
    <w:multiLevelType w:val="multilevel"/>
    <w:tmpl w:val="D4AECB62"/>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6AFC2289"/>
    <w:multiLevelType w:val="multilevel"/>
    <w:tmpl w:val="289C62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48C6C44"/>
    <w:multiLevelType w:val="multilevel"/>
    <w:tmpl w:val="948C50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66B3440"/>
    <w:multiLevelType w:val="multilevel"/>
    <w:tmpl w:val="7F3C7F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0"/>
  </w:num>
  <w:num w:numId="3">
    <w:abstractNumId w:val="5"/>
  </w:num>
  <w:num w:numId="4">
    <w:abstractNumId w:val="9"/>
  </w:num>
  <w:num w:numId="5">
    <w:abstractNumId w:val="11"/>
  </w:num>
  <w:num w:numId="6">
    <w:abstractNumId w:val="3"/>
  </w:num>
  <w:num w:numId="7">
    <w:abstractNumId w:val="2"/>
  </w:num>
  <w:num w:numId="8">
    <w:abstractNumId w:val="4"/>
  </w:num>
  <w:num w:numId="9">
    <w:abstractNumId w:val="1"/>
  </w:num>
  <w:num w:numId="10">
    <w:abstractNumId w:val="6"/>
  </w:num>
  <w:num w:numId="11">
    <w:abstractNumId w:val="12"/>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CyMDIzNTMzNDZV0lEKTi0uzszPAykwrwUAuP8DuiwAAAA="/>
    <w:docVar w:name="EN.InstantFormat" w:val="&lt;ENInstantFormat&gt;&lt;Enabled&gt;1&lt;/Enabled&gt;&lt;ScanUnformatted&gt;1&lt;/ScanUnformatted&gt;&lt;ScanChanges&gt;1&lt;/ScanChanges&gt;&lt;Suspended&gt;0&lt;/Suspended&gt;&lt;/ENInstantFormat&gt;"/>
    <w:docVar w:name="EN.Layout" w:val="&lt;ENLayout&gt;&lt;Style&gt;JoVE (1)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d5dtxd0extzhefspu5swvdpr5z5atx20az&quot;&gt;CS lactate measurement for MVS My EndNote Library&lt;record-ids&gt;&lt;item&gt;1&lt;/item&gt;&lt;item&gt;2&lt;/item&gt;&lt;item&gt;3&lt;/item&gt;&lt;item&gt;4&lt;/item&gt;&lt;item&gt;5&lt;/item&gt;&lt;item&gt;6&lt;/item&gt;&lt;item&gt;7&lt;/item&gt;&lt;item&gt;8&lt;/item&gt;&lt;item&gt;9&lt;/item&gt;&lt;item&gt;10&lt;/item&gt;&lt;/record-ids&gt;&lt;/item&gt;&lt;/Libraries&gt;"/>
  </w:docVars>
  <w:rsids>
    <w:rsidRoot w:val="009C5EE3"/>
    <w:rsid w:val="0000047E"/>
    <w:rsid w:val="000037B2"/>
    <w:rsid w:val="00004550"/>
    <w:rsid w:val="00013B73"/>
    <w:rsid w:val="00015563"/>
    <w:rsid w:val="00016999"/>
    <w:rsid w:val="000306F3"/>
    <w:rsid w:val="00031585"/>
    <w:rsid w:val="000321BB"/>
    <w:rsid w:val="00034229"/>
    <w:rsid w:val="0003579F"/>
    <w:rsid w:val="00036277"/>
    <w:rsid w:val="00040AC0"/>
    <w:rsid w:val="00041CA0"/>
    <w:rsid w:val="0004346F"/>
    <w:rsid w:val="0004711D"/>
    <w:rsid w:val="00047E45"/>
    <w:rsid w:val="00051A69"/>
    <w:rsid w:val="00053FF3"/>
    <w:rsid w:val="00056FDB"/>
    <w:rsid w:val="00061904"/>
    <w:rsid w:val="0006258A"/>
    <w:rsid w:val="00062AC4"/>
    <w:rsid w:val="00063F9B"/>
    <w:rsid w:val="00065354"/>
    <w:rsid w:val="00067619"/>
    <w:rsid w:val="00067A65"/>
    <w:rsid w:val="00070977"/>
    <w:rsid w:val="00074914"/>
    <w:rsid w:val="00075738"/>
    <w:rsid w:val="000773C8"/>
    <w:rsid w:val="00077E69"/>
    <w:rsid w:val="00084BD5"/>
    <w:rsid w:val="00085F77"/>
    <w:rsid w:val="00087200"/>
    <w:rsid w:val="000900FB"/>
    <w:rsid w:val="00095A0A"/>
    <w:rsid w:val="000B0650"/>
    <w:rsid w:val="000B1E1B"/>
    <w:rsid w:val="000B3DD2"/>
    <w:rsid w:val="000B6B54"/>
    <w:rsid w:val="000C6998"/>
    <w:rsid w:val="000D086C"/>
    <w:rsid w:val="000D2FEE"/>
    <w:rsid w:val="000D65CD"/>
    <w:rsid w:val="000D6B54"/>
    <w:rsid w:val="000E2C11"/>
    <w:rsid w:val="000E79B4"/>
    <w:rsid w:val="000F31E0"/>
    <w:rsid w:val="00101E7B"/>
    <w:rsid w:val="001043E0"/>
    <w:rsid w:val="00104D85"/>
    <w:rsid w:val="001147B6"/>
    <w:rsid w:val="00115058"/>
    <w:rsid w:val="00115200"/>
    <w:rsid w:val="00122AE1"/>
    <w:rsid w:val="00132D02"/>
    <w:rsid w:val="00134F50"/>
    <w:rsid w:val="00135B81"/>
    <w:rsid w:val="0015175E"/>
    <w:rsid w:val="00154E18"/>
    <w:rsid w:val="00156005"/>
    <w:rsid w:val="00160889"/>
    <w:rsid w:val="001618DB"/>
    <w:rsid w:val="00162408"/>
    <w:rsid w:val="0016422D"/>
    <w:rsid w:val="00167A4E"/>
    <w:rsid w:val="001714BD"/>
    <w:rsid w:val="00177351"/>
    <w:rsid w:val="0018095C"/>
    <w:rsid w:val="0018673D"/>
    <w:rsid w:val="00191137"/>
    <w:rsid w:val="00191B3F"/>
    <w:rsid w:val="0019647A"/>
    <w:rsid w:val="001A1135"/>
    <w:rsid w:val="001A1D9D"/>
    <w:rsid w:val="001B4E4C"/>
    <w:rsid w:val="001C40C0"/>
    <w:rsid w:val="001C4D9F"/>
    <w:rsid w:val="001D5955"/>
    <w:rsid w:val="001D7B72"/>
    <w:rsid w:val="001E140C"/>
    <w:rsid w:val="001E5A4A"/>
    <w:rsid w:val="00200E50"/>
    <w:rsid w:val="0020250A"/>
    <w:rsid w:val="00203756"/>
    <w:rsid w:val="00204054"/>
    <w:rsid w:val="00211297"/>
    <w:rsid w:val="00211C17"/>
    <w:rsid w:val="00212082"/>
    <w:rsid w:val="002173F2"/>
    <w:rsid w:val="00220CD0"/>
    <w:rsid w:val="00227239"/>
    <w:rsid w:val="00240620"/>
    <w:rsid w:val="002406DB"/>
    <w:rsid w:val="00242601"/>
    <w:rsid w:val="00246234"/>
    <w:rsid w:val="0025139F"/>
    <w:rsid w:val="00257602"/>
    <w:rsid w:val="00263593"/>
    <w:rsid w:val="00274BAC"/>
    <w:rsid w:val="00280FDF"/>
    <w:rsid w:val="002821A7"/>
    <w:rsid w:val="0028324B"/>
    <w:rsid w:val="002A009A"/>
    <w:rsid w:val="002A2709"/>
    <w:rsid w:val="002A296D"/>
    <w:rsid w:val="002A3D9D"/>
    <w:rsid w:val="002A5788"/>
    <w:rsid w:val="002A671F"/>
    <w:rsid w:val="002B68DA"/>
    <w:rsid w:val="002C484F"/>
    <w:rsid w:val="002C6C4A"/>
    <w:rsid w:val="002C759A"/>
    <w:rsid w:val="002D0B9D"/>
    <w:rsid w:val="002D1596"/>
    <w:rsid w:val="002D7D0C"/>
    <w:rsid w:val="002E38A3"/>
    <w:rsid w:val="002E55FB"/>
    <w:rsid w:val="002E623D"/>
    <w:rsid w:val="002F1143"/>
    <w:rsid w:val="002F13AB"/>
    <w:rsid w:val="002F1444"/>
    <w:rsid w:val="002F36D3"/>
    <w:rsid w:val="002F3B6F"/>
    <w:rsid w:val="002F3E98"/>
    <w:rsid w:val="00301058"/>
    <w:rsid w:val="00301BBC"/>
    <w:rsid w:val="00311291"/>
    <w:rsid w:val="00312D72"/>
    <w:rsid w:val="00314FA9"/>
    <w:rsid w:val="0033151A"/>
    <w:rsid w:val="00331BF3"/>
    <w:rsid w:val="00334DE1"/>
    <w:rsid w:val="00335D88"/>
    <w:rsid w:val="00341BB2"/>
    <w:rsid w:val="0034270C"/>
    <w:rsid w:val="00342742"/>
    <w:rsid w:val="00342993"/>
    <w:rsid w:val="00352DBF"/>
    <w:rsid w:val="00356932"/>
    <w:rsid w:val="00363A85"/>
    <w:rsid w:val="003721C9"/>
    <w:rsid w:val="00373F7E"/>
    <w:rsid w:val="003820AD"/>
    <w:rsid w:val="00394E47"/>
    <w:rsid w:val="003953A8"/>
    <w:rsid w:val="0039592F"/>
    <w:rsid w:val="00396206"/>
    <w:rsid w:val="00396FBD"/>
    <w:rsid w:val="003A155E"/>
    <w:rsid w:val="003A7D5E"/>
    <w:rsid w:val="003B1275"/>
    <w:rsid w:val="003B3EB6"/>
    <w:rsid w:val="003C72AA"/>
    <w:rsid w:val="003D0989"/>
    <w:rsid w:val="003D2D30"/>
    <w:rsid w:val="003D6931"/>
    <w:rsid w:val="003D7E78"/>
    <w:rsid w:val="003E6628"/>
    <w:rsid w:val="003E6FF0"/>
    <w:rsid w:val="003F078E"/>
    <w:rsid w:val="003F4B7C"/>
    <w:rsid w:val="003F554B"/>
    <w:rsid w:val="003F5D48"/>
    <w:rsid w:val="00404F76"/>
    <w:rsid w:val="00410DF1"/>
    <w:rsid w:val="004126B1"/>
    <w:rsid w:val="0041404B"/>
    <w:rsid w:val="00426254"/>
    <w:rsid w:val="004275CC"/>
    <w:rsid w:val="004330EB"/>
    <w:rsid w:val="00434686"/>
    <w:rsid w:val="00454563"/>
    <w:rsid w:val="004603A8"/>
    <w:rsid w:val="00460D5B"/>
    <w:rsid w:val="00464FF7"/>
    <w:rsid w:val="00466A25"/>
    <w:rsid w:val="00470288"/>
    <w:rsid w:val="004725A1"/>
    <w:rsid w:val="00474247"/>
    <w:rsid w:val="00485D15"/>
    <w:rsid w:val="00492C79"/>
    <w:rsid w:val="00495321"/>
    <w:rsid w:val="004954CA"/>
    <w:rsid w:val="004A1479"/>
    <w:rsid w:val="004A3B66"/>
    <w:rsid w:val="004A5DDD"/>
    <w:rsid w:val="004A6265"/>
    <w:rsid w:val="004A7C16"/>
    <w:rsid w:val="004B0032"/>
    <w:rsid w:val="004B0837"/>
    <w:rsid w:val="004B71E0"/>
    <w:rsid w:val="004C08CA"/>
    <w:rsid w:val="004C4037"/>
    <w:rsid w:val="004C44E8"/>
    <w:rsid w:val="004C4787"/>
    <w:rsid w:val="004C5168"/>
    <w:rsid w:val="004D0A24"/>
    <w:rsid w:val="004D25E2"/>
    <w:rsid w:val="004D4CE7"/>
    <w:rsid w:val="004D6264"/>
    <w:rsid w:val="004D6795"/>
    <w:rsid w:val="004E0BDD"/>
    <w:rsid w:val="004E24EA"/>
    <w:rsid w:val="004E2687"/>
    <w:rsid w:val="004E49D1"/>
    <w:rsid w:val="004E7714"/>
    <w:rsid w:val="004F7268"/>
    <w:rsid w:val="005078A0"/>
    <w:rsid w:val="00512203"/>
    <w:rsid w:val="005155D0"/>
    <w:rsid w:val="00516FE6"/>
    <w:rsid w:val="00524BC8"/>
    <w:rsid w:val="00537FF0"/>
    <w:rsid w:val="00542112"/>
    <w:rsid w:val="0054263E"/>
    <w:rsid w:val="00546715"/>
    <w:rsid w:val="00554C7D"/>
    <w:rsid w:val="00560B6E"/>
    <w:rsid w:val="00561498"/>
    <w:rsid w:val="00564E94"/>
    <w:rsid w:val="00565CAC"/>
    <w:rsid w:val="005704C2"/>
    <w:rsid w:val="00572737"/>
    <w:rsid w:val="00572938"/>
    <w:rsid w:val="00573322"/>
    <w:rsid w:val="00575226"/>
    <w:rsid w:val="00577C7B"/>
    <w:rsid w:val="00584130"/>
    <w:rsid w:val="00595021"/>
    <w:rsid w:val="00595527"/>
    <w:rsid w:val="005A05C2"/>
    <w:rsid w:val="005B0750"/>
    <w:rsid w:val="005B3A14"/>
    <w:rsid w:val="005C352E"/>
    <w:rsid w:val="005C4B75"/>
    <w:rsid w:val="005C6BA6"/>
    <w:rsid w:val="005D0606"/>
    <w:rsid w:val="005D2635"/>
    <w:rsid w:val="005D4B59"/>
    <w:rsid w:val="005D5410"/>
    <w:rsid w:val="005E2637"/>
    <w:rsid w:val="005E7D3E"/>
    <w:rsid w:val="005F2DCC"/>
    <w:rsid w:val="005F33C8"/>
    <w:rsid w:val="006001C2"/>
    <w:rsid w:val="00602027"/>
    <w:rsid w:val="006022DB"/>
    <w:rsid w:val="00604EE1"/>
    <w:rsid w:val="006076F7"/>
    <w:rsid w:val="00613EF8"/>
    <w:rsid w:val="00621135"/>
    <w:rsid w:val="00626D4D"/>
    <w:rsid w:val="006317CA"/>
    <w:rsid w:val="00636629"/>
    <w:rsid w:val="00637B0F"/>
    <w:rsid w:val="00656BB0"/>
    <w:rsid w:val="00656BF3"/>
    <w:rsid w:val="00662340"/>
    <w:rsid w:val="00662E95"/>
    <w:rsid w:val="00664B0D"/>
    <w:rsid w:val="00667C15"/>
    <w:rsid w:val="006712FA"/>
    <w:rsid w:val="00676F08"/>
    <w:rsid w:val="00677517"/>
    <w:rsid w:val="00681BB0"/>
    <w:rsid w:val="00692BA8"/>
    <w:rsid w:val="0069586E"/>
    <w:rsid w:val="006A0229"/>
    <w:rsid w:val="006A0715"/>
    <w:rsid w:val="006A08BE"/>
    <w:rsid w:val="006A18F1"/>
    <w:rsid w:val="006A544E"/>
    <w:rsid w:val="006A6397"/>
    <w:rsid w:val="006B255A"/>
    <w:rsid w:val="006B6A5A"/>
    <w:rsid w:val="006B7851"/>
    <w:rsid w:val="006C1407"/>
    <w:rsid w:val="006D0EF8"/>
    <w:rsid w:val="006E7405"/>
    <w:rsid w:val="007018C8"/>
    <w:rsid w:val="00701F6E"/>
    <w:rsid w:val="007037E3"/>
    <w:rsid w:val="00703AC1"/>
    <w:rsid w:val="0070614E"/>
    <w:rsid w:val="0071019F"/>
    <w:rsid w:val="00710E19"/>
    <w:rsid w:val="00714352"/>
    <w:rsid w:val="007148D5"/>
    <w:rsid w:val="00732191"/>
    <w:rsid w:val="00733FDD"/>
    <w:rsid w:val="00743DE0"/>
    <w:rsid w:val="0074792E"/>
    <w:rsid w:val="00751E2D"/>
    <w:rsid w:val="00763891"/>
    <w:rsid w:val="0076680B"/>
    <w:rsid w:val="007670D2"/>
    <w:rsid w:val="0077195B"/>
    <w:rsid w:val="00772914"/>
    <w:rsid w:val="00772DD7"/>
    <w:rsid w:val="0077437B"/>
    <w:rsid w:val="00780358"/>
    <w:rsid w:val="00781D25"/>
    <w:rsid w:val="00783DCC"/>
    <w:rsid w:val="0078417E"/>
    <w:rsid w:val="00784D41"/>
    <w:rsid w:val="0078618B"/>
    <w:rsid w:val="00787BC8"/>
    <w:rsid w:val="007A6C42"/>
    <w:rsid w:val="007B3925"/>
    <w:rsid w:val="007B549F"/>
    <w:rsid w:val="007B735D"/>
    <w:rsid w:val="007B7370"/>
    <w:rsid w:val="007C2956"/>
    <w:rsid w:val="007C2D73"/>
    <w:rsid w:val="007C2F76"/>
    <w:rsid w:val="007C5D52"/>
    <w:rsid w:val="007D1AC9"/>
    <w:rsid w:val="007D320F"/>
    <w:rsid w:val="007D666B"/>
    <w:rsid w:val="007E05B4"/>
    <w:rsid w:val="007E4294"/>
    <w:rsid w:val="007E5162"/>
    <w:rsid w:val="007E61A1"/>
    <w:rsid w:val="007F5FD4"/>
    <w:rsid w:val="007F6D51"/>
    <w:rsid w:val="00800261"/>
    <w:rsid w:val="008044CA"/>
    <w:rsid w:val="008129A7"/>
    <w:rsid w:val="00816094"/>
    <w:rsid w:val="00816FFB"/>
    <w:rsid w:val="00822075"/>
    <w:rsid w:val="008250C0"/>
    <w:rsid w:val="0082585C"/>
    <w:rsid w:val="00825BAB"/>
    <w:rsid w:val="00827050"/>
    <w:rsid w:val="00830C4F"/>
    <w:rsid w:val="0083379E"/>
    <w:rsid w:val="00834783"/>
    <w:rsid w:val="00846685"/>
    <w:rsid w:val="00850342"/>
    <w:rsid w:val="0086424B"/>
    <w:rsid w:val="00864936"/>
    <w:rsid w:val="00866298"/>
    <w:rsid w:val="00867EAB"/>
    <w:rsid w:val="00870D68"/>
    <w:rsid w:val="00870E9B"/>
    <w:rsid w:val="00875ADD"/>
    <w:rsid w:val="00876790"/>
    <w:rsid w:val="00883F3A"/>
    <w:rsid w:val="008867C5"/>
    <w:rsid w:val="008867DE"/>
    <w:rsid w:val="00892E87"/>
    <w:rsid w:val="00897C72"/>
    <w:rsid w:val="008A1011"/>
    <w:rsid w:val="008A5D29"/>
    <w:rsid w:val="008A5FB5"/>
    <w:rsid w:val="008B0465"/>
    <w:rsid w:val="008B4D71"/>
    <w:rsid w:val="008C076B"/>
    <w:rsid w:val="008C24F9"/>
    <w:rsid w:val="008D1744"/>
    <w:rsid w:val="008D2798"/>
    <w:rsid w:val="008D290D"/>
    <w:rsid w:val="008D36D4"/>
    <w:rsid w:val="008D36DE"/>
    <w:rsid w:val="008D551E"/>
    <w:rsid w:val="008D6253"/>
    <w:rsid w:val="008D7EA2"/>
    <w:rsid w:val="008E30D4"/>
    <w:rsid w:val="008E3A76"/>
    <w:rsid w:val="0090086D"/>
    <w:rsid w:val="00904DB3"/>
    <w:rsid w:val="009132E1"/>
    <w:rsid w:val="00914690"/>
    <w:rsid w:val="009160E2"/>
    <w:rsid w:val="0091665E"/>
    <w:rsid w:val="009215C3"/>
    <w:rsid w:val="00924F92"/>
    <w:rsid w:val="00925589"/>
    <w:rsid w:val="009304D3"/>
    <w:rsid w:val="00936670"/>
    <w:rsid w:val="00937372"/>
    <w:rsid w:val="00940E6A"/>
    <w:rsid w:val="009572C0"/>
    <w:rsid w:val="0096290E"/>
    <w:rsid w:val="00965131"/>
    <w:rsid w:val="0096709D"/>
    <w:rsid w:val="0097253D"/>
    <w:rsid w:val="00975274"/>
    <w:rsid w:val="00977AC8"/>
    <w:rsid w:val="00987290"/>
    <w:rsid w:val="009918FD"/>
    <w:rsid w:val="0099236F"/>
    <w:rsid w:val="009923BD"/>
    <w:rsid w:val="009954C4"/>
    <w:rsid w:val="0099553A"/>
    <w:rsid w:val="009C1145"/>
    <w:rsid w:val="009C5EE3"/>
    <w:rsid w:val="009D1371"/>
    <w:rsid w:val="009D1E0D"/>
    <w:rsid w:val="009D47C1"/>
    <w:rsid w:val="009D7104"/>
    <w:rsid w:val="009E2593"/>
    <w:rsid w:val="009E4BF3"/>
    <w:rsid w:val="009E58A2"/>
    <w:rsid w:val="009E61FC"/>
    <w:rsid w:val="009F2CCD"/>
    <w:rsid w:val="009F6149"/>
    <w:rsid w:val="00A03AFF"/>
    <w:rsid w:val="00A1114E"/>
    <w:rsid w:val="00A11FA6"/>
    <w:rsid w:val="00A21307"/>
    <w:rsid w:val="00A21CCD"/>
    <w:rsid w:val="00A316B1"/>
    <w:rsid w:val="00A32AC2"/>
    <w:rsid w:val="00A33077"/>
    <w:rsid w:val="00A34CEE"/>
    <w:rsid w:val="00A35304"/>
    <w:rsid w:val="00A35B42"/>
    <w:rsid w:val="00A426D1"/>
    <w:rsid w:val="00A4492E"/>
    <w:rsid w:val="00A45F1E"/>
    <w:rsid w:val="00A550E0"/>
    <w:rsid w:val="00A56CB3"/>
    <w:rsid w:val="00A604F7"/>
    <w:rsid w:val="00A6465A"/>
    <w:rsid w:val="00A64856"/>
    <w:rsid w:val="00A64BFA"/>
    <w:rsid w:val="00A77AC4"/>
    <w:rsid w:val="00A8131E"/>
    <w:rsid w:val="00A8472F"/>
    <w:rsid w:val="00A8644D"/>
    <w:rsid w:val="00A878A4"/>
    <w:rsid w:val="00A87A31"/>
    <w:rsid w:val="00A9154A"/>
    <w:rsid w:val="00A93008"/>
    <w:rsid w:val="00A93846"/>
    <w:rsid w:val="00A95F63"/>
    <w:rsid w:val="00A9645F"/>
    <w:rsid w:val="00AA1C32"/>
    <w:rsid w:val="00AA64DC"/>
    <w:rsid w:val="00AA6C6D"/>
    <w:rsid w:val="00AB017F"/>
    <w:rsid w:val="00AB098F"/>
    <w:rsid w:val="00AC264B"/>
    <w:rsid w:val="00AC2F32"/>
    <w:rsid w:val="00AC5A16"/>
    <w:rsid w:val="00AC7528"/>
    <w:rsid w:val="00AD020C"/>
    <w:rsid w:val="00AD0755"/>
    <w:rsid w:val="00AD2C98"/>
    <w:rsid w:val="00AD2E0A"/>
    <w:rsid w:val="00AD5E32"/>
    <w:rsid w:val="00AE14AE"/>
    <w:rsid w:val="00AE51BF"/>
    <w:rsid w:val="00AE6F6E"/>
    <w:rsid w:val="00AF1211"/>
    <w:rsid w:val="00AF4F75"/>
    <w:rsid w:val="00AF7BEE"/>
    <w:rsid w:val="00B05C28"/>
    <w:rsid w:val="00B16A78"/>
    <w:rsid w:val="00B229E4"/>
    <w:rsid w:val="00B235D6"/>
    <w:rsid w:val="00B23E22"/>
    <w:rsid w:val="00B24899"/>
    <w:rsid w:val="00B24F6D"/>
    <w:rsid w:val="00B30759"/>
    <w:rsid w:val="00B35464"/>
    <w:rsid w:val="00B3698F"/>
    <w:rsid w:val="00B369BD"/>
    <w:rsid w:val="00B3729A"/>
    <w:rsid w:val="00B43220"/>
    <w:rsid w:val="00B52266"/>
    <w:rsid w:val="00B54A47"/>
    <w:rsid w:val="00B61289"/>
    <w:rsid w:val="00B6212F"/>
    <w:rsid w:val="00B656BD"/>
    <w:rsid w:val="00B6720C"/>
    <w:rsid w:val="00B71306"/>
    <w:rsid w:val="00B7753E"/>
    <w:rsid w:val="00B811FB"/>
    <w:rsid w:val="00B81513"/>
    <w:rsid w:val="00B8328D"/>
    <w:rsid w:val="00B95AD9"/>
    <w:rsid w:val="00B9642C"/>
    <w:rsid w:val="00BA3E62"/>
    <w:rsid w:val="00BA7A1A"/>
    <w:rsid w:val="00BB1F48"/>
    <w:rsid w:val="00BB4691"/>
    <w:rsid w:val="00BC5E97"/>
    <w:rsid w:val="00BC6070"/>
    <w:rsid w:val="00BC6397"/>
    <w:rsid w:val="00BC6DCD"/>
    <w:rsid w:val="00BC77CF"/>
    <w:rsid w:val="00BD4CF5"/>
    <w:rsid w:val="00BD4D8C"/>
    <w:rsid w:val="00BD4EDD"/>
    <w:rsid w:val="00BE2833"/>
    <w:rsid w:val="00BE2E51"/>
    <w:rsid w:val="00BF04F3"/>
    <w:rsid w:val="00BF192E"/>
    <w:rsid w:val="00BF1C7F"/>
    <w:rsid w:val="00BF4F00"/>
    <w:rsid w:val="00BF66E4"/>
    <w:rsid w:val="00BF712C"/>
    <w:rsid w:val="00BF783F"/>
    <w:rsid w:val="00C030E0"/>
    <w:rsid w:val="00C04725"/>
    <w:rsid w:val="00C071D3"/>
    <w:rsid w:val="00C1268B"/>
    <w:rsid w:val="00C143AB"/>
    <w:rsid w:val="00C224B4"/>
    <w:rsid w:val="00C31950"/>
    <w:rsid w:val="00C32056"/>
    <w:rsid w:val="00C3350B"/>
    <w:rsid w:val="00C34ACA"/>
    <w:rsid w:val="00C35268"/>
    <w:rsid w:val="00C35C43"/>
    <w:rsid w:val="00C35F1E"/>
    <w:rsid w:val="00C4039F"/>
    <w:rsid w:val="00C40560"/>
    <w:rsid w:val="00C432EE"/>
    <w:rsid w:val="00C44B73"/>
    <w:rsid w:val="00C4604F"/>
    <w:rsid w:val="00C47A0A"/>
    <w:rsid w:val="00C532B9"/>
    <w:rsid w:val="00C61C4B"/>
    <w:rsid w:val="00C631D2"/>
    <w:rsid w:val="00C6449B"/>
    <w:rsid w:val="00C70CD4"/>
    <w:rsid w:val="00C7357C"/>
    <w:rsid w:val="00C73E25"/>
    <w:rsid w:val="00C82F79"/>
    <w:rsid w:val="00C82FFB"/>
    <w:rsid w:val="00C83229"/>
    <w:rsid w:val="00C84E0B"/>
    <w:rsid w:val="00C90E86"/>
    <w:rsid w:val="00C91BFA"/>
    <w:rsid w:val="00C91CCB"/>
    <w:rsid w:val="00C933F0"/>
    <w:rsid w:val="00C96923"/>
    <w:rsid w:val="00CA398A"/>
    <w:rsid w:val="00CA58CD"/>
    <w:rsid w:val="00CA61F0"/>
    <w:rsid w:val="00CB05A6"/>
    <w:rsid w:val="00CC1485"/>
    <w:rsid w:val="00CC1A01"/>
    <w:rsid w:val="00CC3284"/>
    <w:rsid w:val="00CC505B"/>
    <w:rsid w:val="00CC6F45"/>
    <w:rsid w:val="00CD1196"/>
    <w:rsid w:val="00CD57C0"/>
    <w:rsid w:val="00CD5E6A"/>
    <w:rsid w:val="00CE0A1B"/>
    <w:rsid w:val="00CE7045"/>
    <w:rsid w:val="00CF28F5"/>
    <w:rsid w:val="00D009CB"/>
    <w:rsid w:val="00D00C4E"/>
    <w:rsid w:val="00D01B5D"/>
    <w:rsid w:val="00D05142"/>
    <w:rsid w:val="00D061BA"/>
    <w:rsid w:val="00D06331"/>
    <w:rsid w:val="00D078BD"/>
    <w:rsid w:val="00D12E00"/>
    <w:rsid w:val="00D17383"/>
    <w:rsid w:val="00D22262"/>
    <w:rsid w:val="00D22E65"/>
    <w:rsid w:val="00D235A1"/>
    <w:rsid w:val="00D2537F"/>
    <w:rsid w:val="00D25889"/>
    <w:rsid w:val="00D319A5"/>
    <w:rsid w:val="00D36783"/>
    <w:rsid w:val="00D462DB"/>
    <w:rsid w:val="00D47BA4"/>
    <w:rsid w:val="00D63024"/>
    <w:rsid w:val="00D71364"/>
    <w:rsid w:val="00D74507"/>
    <w:rsid w:val="00D74704"/>
    <w:rsid w:val="00D75BC4"/>
    <w:rsid w:val="00D77F40"/>
    <w:rsid w:val="00D80C76"/>
    <w:rsid w:val="00D80FF5"/>
    <w:rsid w:val="00D82EFE"/>
    <w:rsid w:val="00D959E8"/>
    <w:rsid w:val="00DA1F4F"/>
    <w:rsid w:val="00DA5B49"/>
    <w:rsid w:val="00DB1120"/>
    <w:rsid w:val="00DB1A72"/>
    <w:rsid w:val="00DB6E3A"/>
    <w:rsid w:val="00DC2654"/>
    <w:rsid w:val="00DC3571"/>
    <w:rsid w:val="00DC5D7F"/>
    <w:rsid w:val="00DC75F7"/>
    <w:rsid w:val="00DD6D58"/>
    <w:rsid w:val="00DD6DC0"/>
    <w:rsid w:val="00DE07CF"/>
    <w:rsid w:val="00DE182A"/>
    <w:rsid w:val="00DE6943"/>
    <w:rsid w:val="00DF33AB"/>
    <w:rsid w:val="00E02311"/>
    <w:rsid w:val="00E0503A"/>
    <w:rsid w:val="00E07609"/>
    <w:rsid w:val="00E108C5"/>
    <w:rsid w:val="00E10DD0"/>
    <w:rsid w:val="00E12981"/>
    <w:rsid w:val="00E17E22"/>
    <w:rsid w:val="00E20EF5"/>
    <w:rsid w:val="00E2130D"/>
    <w:rsid w:val="00E329C8"/>
    <w:rsid w:val="00E33FBC"/>
    <w:rsid w:val="00E34FF8"/>
    <w:rsid w:val="00E3541F"/>
    <w:rsid w:val="00E37FE5"/>
    <w:rsid w:val="00E41C5C"/>
    <w:rsid w:val="00E42D06"/>
    <w:rsid w:val="00E504B6"/>
    <w:rsid w:val="00E561CB"/>
    <w:rsid w:val="00E57B23"/>
    <w:rsid w:val="00E6572E"/>
    <w:rsid w:val="00E7547F"/>
    <w:rsid w:val="00E7585E"/>
    <w:rsid w:val="00E776A5"/>
    <w:rsid w:val="00E85B8F"/>
    <w:rsid w:val="00E87A55"/>
    <w:rsid w:val="00E903FF"/>
    <w:rsid w:val="00E90DA3"/>
    <w:rsid w:val="00E9313E"/>
    <w:rsid w:val="00E95288"/>
    <w:rsid w:val="00EA3369"/>
    <w:rsid w:val="00EA5D6A"/>
    <w:rsid w:val="00EA67FC"/>
    <w:rsid w:val="00EC385A"/>
    <w:rsid w:val="00EC713A"/>
    <w:rsid w:val="00ED2723"/>
    <w:rsid w:val="00ED35BD"/>
    <w:rsid w:val="00EE1637"/>
    <w:rsid w:val="00EE25E5"/>
    <w:rsid w:val="00EE4753"/>
    <w:rsid w:val="00EE48F4"/>
    <w:rsid w:val="00EF356E"/>
    <w:rsid w:val="00EF3770"/>
    <w:rsid w:val="00EF5ABB"/>
    <w:rsid w:val="00EF657C"/>
    <w:rsid w:val="00EF6692"/>
    <w:rsid w:val="00EF69CE"/>
    <w:rsid w:val="00EF7B17"/>
    <w:rsid w:val="00F034BD"/>
    <w:rsid w:val="00F04227"/>
    <w:rsid w:val="00F10ECB"/>
    <w:rsid w:val="00F11FDA"/>
    <w:rsid w:val="00F162AF"/>
    <w:rsid w:val="00F20ACA"/>
    <w:rsid w:val="00F2459E"/>
    <w:rsid w:val="00F24885"/>
    <w:rsid w:val="00F26AB1"/>
    <w:rsid w:val="00F43A8B"/>
    <w:rsid w:val="00F4696C"/>
    <w:rsid w:val="00F518BC"/>
    <w:rsid w:val="00F5477C"/>
    <w:rsid w:val="00F560B9"/>
    <w:rsid w:val="00F612C6"/>
    <w:rsid w:val="00F669D2"/>
    <w:rsid w:val="00F6771F"/>
    <w:rsid w:val="00F722DD"/>
    <w:rsid w:val="00F7724E"/>
    <w:rsid w:val="00F93549"/>
    <w:rsid w:val="00FA309D"/>
    <w:rsid w:val="00FA6CE6"/>
    <w:rsid w:val="00FA7432"/>
    <w:rsid w:val="00FB08B6"/>
    <w:rsid w:val="00FB23FF"/>
    <w:rsid w:val="00FC1C2B"/>
    <w:rsid w:val="00FC37DC"/>
    <w:rsid w:val="00FC393A"/>
    <w:rsid w:val="00FC5834"/>
    <w:rsid w:val="00FD4DF7"/>
    <w:rsid w:val="00FD7327"/>
    <w:rsid w:val="00FE1231"/>
    <w:rsid w:val="00FE24B6"/>
    <w:rsid w:val="00FE5026"/>
    <w:rsid w:val="00FE5E65"/>
    <w:rsid w:val="00FF219C"/>
    <w:rsid w:val="00FF45A9"/>
    <w:rsid w:val="00FF63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DA8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EndNoteBibliographyTitle">
    <w:name w:val="EndNote Bibliography Title"/>
    <w:basedOn w:val="Normal"/>
    <w:link w:val="EndNoteBibliographyTitle0"/>
    <w:rsid w:val="00D061BA"/>
    <w:pPr>
      <w:jc w:val="center"/>
    </w:pPr>
    <w:rPr>
      <w:noProof/>
    </w:rPr>
  </w:style>
  <w:style w:type="character" w:customStyle="1" w:styleId="EndNoteBibliographyTitle0">
    <w:name w:val="EndNote Bibliography Title (文字)"/>
    <w:basedOn w:val="DefaultParagraphFont"/>
    <w:link w:val="EndNoteBibliographyTitle"/>
    <w:rsid w:val="00D061BA"/>
    <w:rPr>
      <w:noProof/>
    </w:rPr>
  </w:style>
  <w:style w:type="paragraph" w:customStyle="1" w:styleId="EndNoteBibliography">
    <w:name w:val="EndNote Bibliography"/>
    <w:basedOn w:val="Normal"/>
    <w:link w:val="EndNoteBibliography0"/>
    <w:rsid w:val="00D061BA"/>
    <w:pPr>
      <w:jc w:val="left"/>
    </w:pPr>
    <w:rPr>
      <w:noProof/>
    </w:rPr>
  </w:style>
  <w:style w:type="character" w:customStyle="1" w:styleId="EndNoteBibliography0">
    <w:name w:val="EndNote Bibliography (文字)"/>
    <w:basedOn w:val="DefaultParagraphFont"/>
    <w:link w:val="EndNoteBibliography"/>
    <w:rsid w:val="00D061BA"/>
    <w:rPr>
      <w:noProof/>
    </w:rPr>
  </w:style>
  <w:style w:type="paragraph" w:styleId="Footer">
    <w:name w:val="footer"/>
    <w:basedOn w:val="Normal"/>
    <w:link w:val="FooterChar"/>
    <w:uiPriority w:val="99"/>
    <w:unhideWhenUsed/>
    <w:rsid w:val="003F078E"/>
    <w:pPr>
      <w:tabs>
        <w:tab w:val="center" w:pos="4252"/>
        <w:tab w:val="right" w:pos="8504"/>
      </w:tabs>
      <w:snapToGrid w:val="0"/>
    </w:pPr>
  </w:style>
  <w:style w:type="character" w:customStyle="1" w:styleId="FooterChar">
    <w:name w:val="Footer Char"/>
    <w:basedOn w:val="DefaultParagraphFont"/>
    <w:link w:val="Footer"/>
    <w:uiPriority w:val="99"/>
    <w:rsid w:val="003F078E"/>
  </w:style>
  <w:style w:type="character" w:styleId="Hyperlink">
    <w:name w:val="Hyperlink"/>
    <w:basedOn w:val="DefaultParagraphFont"/>
    <w:uiPriority w:val="99"/>
    <w:unhideWhenUsed/>
    <w:rsid w:val="002A296D"/>
    <w:rPr>
      <w:color w:val="0000FF" w:themeColor="hyperlink"/>
      <w:u w:val="single"/>
    </w:rPr>
  </w:style>
  <w:style w:type="character" w:customStyle="1" w:styleId="1">
    <w:name w:val="未解決のメンション1"/>
    <w:basedOn w:val="DefaultParagraphFont"/>
    <w:uiPriority w:val="99"/>
    <w:semiHidden/>
    <w:unhideWhenUsed/>
    <w:rsid w:val="002A296D"/>
    <w:rPr>
      <w:color w:val="605E5C"/>
      <w:shd w:val="clear" w:color="auto" w:fill="E1DFDD"/>
    </w:rPr>
  </w:style>
  <w:style w:type="character" w:styleId="LineNumber">
    <w:name w:val="line number"/>
    <w:basedOn w:val="DefaultParagraphFont"/>
    <w:uiPriority w:val="99"/>
    <w:semiHidden/>
    <w:unhideWhenUsed/>
    <w:rsid w:val="00D17383"/>
  </w:style>
  <w:style w:type="paragraph" w:styleId="Header">
    <w:name w:val="header"/>
    <w:basedOn w:val="Normal"/>
    <w:link w:val="HeaderChar"/>
    <w:uiPriority w:val="99"/>
    <w:unhideWhenUsed/>
    <w:rsid w:val="008C076B"/>
    <w:pPr>
      <w:tabs>
        <w:tab w:val="center" w:pos="4513"/>
        <w:tab w:val="right" w:pos="9026"/>
      </w:tabs>
    </w:pPr>
  </w:style>
  <w:style w:type="character" w:customStyle="1" w:styleId="HeaderChar">
    <w:name w:val="Header Char"/>
    <w:basedOn w:val="DefaultParagraphFont"/>
    <w:link w:val="Header"/>
    <w:uiPriority w:val="99"/>
    <w:rsid w:val="008C076B"/>
  </w:style>
  <w:style w:type="character" w:customStyle="1" w:styleId="UnresolvedMention1">
    <w:name w:val="Unresolved Mention1"/>
    <w:basedOn w:val="DefaultParagraphFont"/>
    <w:uiPriority w:val="99"/>
    <w:semiHidden/>
    <w:unhideWhenUsed/>
    <w:rsid w:val="00E02311"/>
    <w:rPr>
      <w:color w:val="605E5C"/>
      <w:shd w:val="clear" w:color="auto" w:fill="E1DFDD"/>
    </w:rPr>
  </w:style>
  <w:style w:type="character" w:styleId="CommentReference">
    <w:name w:val="annotation reference"/>
    <w:basedOn w:val="DefaultParagraphFont"/>
    <w:uiPriority w:val="99"/>
    <w:semiHidden/>
    <w:unhideWhenUsed/>
    <w:rsid w:val="008A5D29"/>
    <w:rPr>
      <w:sz w:val="16"/>
      <w:szCs w:val="16"/>
    </w:rPr>
  </w:style>
  <w:style w:type="paragraph" w:styleId="CommentText">
    <w:name w:val="annotation text"/>
    <w:basedOn w:val="Normal"/>
    <w:link w:val="CommentTextChar"/>
    <w:uiPriority w:val="99"/>
    <w:unhideWhenUsed/>
    <w:rsid w:val="008A5D29"/>
    <w:rPr>
      <w:sz w:val="20"/>
      <w:szCs w:val="20"/>
    </w:rPr>
  </w:style>
  <w:style w:type="character" w:customStyle="1" w:styleId="CommentTextChar">
    <w:name w:val="Comment Text Char"/>
    <w:basedOn w:val="DefaultParagraphFont"/>
    <w:link w:val="CommentText"/>
    <w:uiPriority w:val="99"/>
    <w:rsid w:val="008A5D29"/>
    <w:rPr>
      <w:sz w:val="20"/>
      <w:szCs w:val="20"/>
    </w:rPr>
  </w:style>
  <w:style w:type="paragraph" w:styleId="CommentSubject">
    <w:name w:val="annotation subject"/>
    <w:basedOn w:val="CommentText"/>
    <w:next w:val="CommentText"/>
    <w:link w:val="CommentSubjectChar"/>
    <w:uiPriority w:val="99"/>
    <w:semiHidden/>
    <w:unhideWhenUsed/>
    <w:rsid w:val="008A5D29"/>
    <w:rPr>
      <w:b/>
      <w:bCs/>
    </w:rPr>
  </w:style>
  <w:style w:type="character" w:customStyle="1" w:styleId="CommentSubjectChar">
    <w:name w:val="Comment Subject Char"/>
    <w:basedOn w:val="CommentTextChar"/>
    <w:link w:val="CommentSubject"/>
    <w:uiPriority w:val="99"/>
    <w:semiHidden/>
    <w:rsid w:val="008A5D29"/>
    <w:rPr>
      <w:b/>
      <w:bCs/>
      <w:sz w:val="20"/>
      <w:szCs w:val="20"/>
    </w:rPr>
  </w:style>
  <w:style w:type="paragraph" w:styleId="ListParagraph">
    <w:name w:val="List Paragraph"/>
    <w:basedOn w:val="Normal"/>
    <w:uiPriority w:val="34"/>
    <w:qFormat/>
    <w:rsid w:val="006A18F1"/>
    <w:pPr>
      <w:ind w:left="720"/>
      <w:contextualSpacing/>
    </w:pPr>
  </w:style>
  <w:style w:type="character" w:customStyle="1" w:styleId="authors-list-item">
    <w:name w:val="authors-list-item"/>
    <w:basedOn w:val="DefaultParagraphFont"/>
    <w:rsid w:val="006317CA"/>
  </w:style>
  <w:style w:type="character" w:customStyle="1" w:styleId="author-sup-separator">
    <w:name w:val="author-sup-separator"/>
    <w:basedOn w:val="DefaultParagraphFont"/>
    <w:rsid w:val="006317CA"/>
  </w:style>
  <w:style w:type="character" w:customStyle="1" w:styleId="comma">
    <w:name w:val="comma"/>
    <w:basedOn w:val="DefaultParagraphFont"/>
    <w:rsid w:val="006317CA"/>
  </w:style>
  <w:style w:type="paragraph" w:styleId="BalloonText">
    <w:name w:val="Balloon Text"/>
    <w:basedOn w:val="Normal"/>
    <w:link w:val="BalloonTextChar"/>
    <w:uiPriority w:val="99"/>
    <w:semiHidden/>
    <w:unhideWhenUsed/>
    <w:rsid w:val="00EF669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F6692"/>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63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yasuda@cardio.med.tohoku.ac.j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shimo@cardio.med.tohoku.ac.jp" TargetMode="External"/><Relationship Id="rId4" Type="http://schemas.openxmlformats.org/officeDocument/2006/relationships/settings" Target="settings.xml"/><Relationship Id="rId9" Type="http://schemas.openxmlformats.org/officeDocument/2006/relationships/hyperlink" Target="mailto:shimo@cardio.med.tohoku.ac.j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69B09-4A14-4607-B9A0-59B4CF37E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28</Words>
  <Characters>15550</Characters>
  <Application>Microsoft Office Word</Application>
  <DocSecurity>0</DocSecurity>
  <Lines>129</Lines>
  <Paragraphs>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0-08-11T08:55:00Z</cp:lastPrinted>
  <dcterms:created xsi:type="dcterms:W3CDTF">2021-08-02T12:07:00Z</dcterms:created>
  <dcterms:modified xsi:type="dcterms:W3CDTF">2021-08-02T19:23:00Z</dcterms:modified>
</cp:coreProperties>
</file>